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06F5E" w14:textId="3904F218" w:rsidR="03AB252C" w:rsidRDefault="03AB252C" w:rsidP="00485D8C">
      <w:pPr>
        <w:ind w:left="-810"/>
      </w:pPr>
      <w:r w:rsidRPr="1BAE8A7C">
        <w:rPr>
          <w:rFonts w:ascii="Calibri" w:eastAsia="Calibri" w:hAnsi="Calibri" w:cs="Calibri"/>
          <w:sz w:val="18"/>
          <w:szCs w:val="18"/>
        </w:rPr>
        <w:t>The WV College- and Career-Readiness Dispositions and Standards for Student Success and the ASCA Student Standards: Mindsets &amp; Behaviors for Student Success guide the planning and delivery of all student activities and interventions. The Classroom and Group Action Plan provides an overview of the delivery of direct services in large group (LG), classroom (Class) and small group (SG) settings. This plan presents the topics addressed, while the annual calendar presents the schedule of all classroom and groups activities.</w:t>
      </w:r>
    </w:p>
    <w:p w14:paraId="430F471E" w14:textId="54AC9E6E" w:rsidR="03AB252C" w:rsidRDefault="03AB252C" w:rsidP="00485D8C">
      <w:pPr>
        <w:ind w:left="-810"/>
      </w:pPr>
      <w:r w:rsidRPr="1BAE8A7C">
        <w:rPr>
          <w:rFonts w:ascii="Calibri" w:eastAsia="Calibri" w:hAnsi="Calibri" w:cs="Calibri"/>
          <w:sz w:val="18"/>
          <w:szCs w:val="18"/>
        </w:rPr>
        <w:t xml:space="preserve"> Use the Classroom and Group Action Plan to identify all </w:t>
      </w:r>
      <w:r w:rsidR="00485D8C">
        <w:rPr>
          <w:rFonts w:ascii="Calibri" w:eastAsia="Calibri" w:hAnsi="Calibri" w:cs="Calibri"/>
          <w:sz w:val="18"/>
          <w:szCs w:val="18"/>
        </w:rPr>
        <w:t>standards</w:t>
      </w:r>
      <w:r w:rsidRPr="1BAE8A7C">
        <w:rPr>
          <w:rFonts w:ascii="Calibri" w:eastAsia="Calibri" w:hAnsi="Calibri" w:cs="Calibri"/>
          <w:sz w:val="18"/>
          <w:szCs w:val="18"/>
        </w:rPr>
        <w:t xml:space="preserve"> addressed through classroom and group activities. Although some activities address multiple standards, list the activity with the </w:t>
      </w:r>
      <w:r w:rsidR="0010425A">
        <w:rPr>
          <w:rFonts w:ascii="Calibri" w:eastAsia="Calibri" w:hAnsi="Calibri" w:cs="Calibri"/>
          <w:sz w:val="18"/>
          <w:szCs w:val="18"/>
        </w:rPr>
        <w:t>primary standard</w:t>
      </w:r>
      <w:r w:rsidRPr="1BAE8A7C">
        <w:rPr>
          <w:rFonts w:ascii="Calibri" w:eastAsia="Calibri" w:hAnsi="Calibri" w:cs="Calibri"/>
          <w:sz w:val="18"/>
          <w:szCs w:val="18"/>
        </w:rPr>
        <w:t xml:space="preserve"> addressed by the activity. It is not necessary to repeat activities with all standards addressed through that activity. </w:t>
      </w:r>
    </w:p>
    <w:p w14:paraId="22F78A79" w14:textId="689DB748" w:rsidR="03AB252C" w:rsidRDefault="03AB252C" w:rsidP="00485D8C">
      <w:pPr>
        <w:ind w:left="-810"/>
      </w:pPr>
      <w:r w:rsidRPr="1BAE8A7C">
        <w:rPr>
          <w:rFonts w:ascii="Calibri" w:eastAsia="Calibri" w:hAnsi="Calibri" w:cs="Calibri"/>
          <w:sz w:val="18"/>
          <w:szCs w:val="18"/>
        </w:rPr>
        <w:t xml:space="preserve">Please note, the </w:t>
      </w:r>
      <w:r w:rsidR="005044A3" w:rsidRPr="1BAE8A7C">
        <w:rPr>
          <w:rFonts w:ascii="Calibri" w:eastAsia="Calibri" w:hAnsi="Calibri" w:cs="Calibri"/>
          <w:sz w:val="18"/>
          <w:szCs w:val="18"/>
        </w:rPr>
        <w:t xml:space="preserve">WVCCRDSSS are in </w:t>
      </w:r>
      <w:r w:rsidR="005044A3">
        <w:rPr>
          <w:rFonts w:ascii="Calibri" w:eastAsia="Calibri" w:hAnsi="Calibri" w:cs="Calibri"/>
          <w:sz w:val="18"/>
          <w:szCs w:val="18"/>
        </w:rPr>
        <w:t>black</w:t>
      </w:r>
      <w:r w:rsidR="005044A3" w:rsidRPr="1BAE8A7C">
        <w:rPr>
          <w:rFonts w:ascii="Calibri" w:eastAsia="Calibri" w:hAnsi="Calibri" w:cs="Calibri"/>
          <w:sz w:val="18"/>
          <w:szCs w:val="18"/>
        </w:rPr>
        <w:t xml:space="preserve"> font </w:t>
      </w:r>
      <w:r w:rsidRPr="1BAE8A7C">
        <w:rPr>
          <w:rFonts w:ascii="Calibri" w:eastAsia="Calibri" w:hAnsi="Calibri" w:cs="Calibri"/>
          <w:sz w:val="18"/>
          <w:szCs w:val="18"/>
        </w:rPr>
        <w:t>and the corresponding</w:t>
      </w:r>
      <w:r w:rsidR="005044A3" w:rsidRPr="005044A3">
        <w:rPr>
          <w:rFonts w:ascii="Calibri" w:eastAsia="Calibri" w:hAnsi="Calibri" w:cs="Calibri"/>
          <w:sz w:val="18"/>
          <w:szCs w:val="18"/>
        </w:rPr>
        <w:t xml:space="preserve"> </w:t>
      </w:r>
      <w:r w:rsidR="005044A3" w:rsidRPr="1BAE8A7C">
        <w:rPr>
          <w:rFonts w:ascii="Calibri" w:eastAsia="Calibri" w:hAnsi="Calibri" w:cs="Calibri"/>
          <w:sz w:val="18"/>
          <w:szCs w:val="18"/>
        </w:rPr>
        <w:t xml:space="preserve">ASCA Standards are in </w:t>
      </w:r>
      <w:r w:rsidR="005044A3">
        <w:rPr>
          <w:rFonts w:ascii="Calibri" w:eastAsia="Calibri" w:hAnsi="Calibri" w:cs="Calibri"/>
          <w:sz w:val="18"/>
          <w:szCs w:val="18"/>
        </w:rPr>
        <w:t>blue</w:t>
      </w:r>
      <w:r w:rsidR="005044A3" w:rsidRPr="1BAE8A7C">
        <w:rPr>
          <w:rFonts w:ascii="Calibri" w:eastAsia="Calibri" w:hAnsi="Calibri" w:cs="Calibri"/>
          <w:sz w:val="18"/>
          <w:szCs w:val="18"/>
        </w:rPr>
        <w:t xml:space="preserve"> font</w:t>
      </w:r>
      <w:r w:rsidRPr="1BAE8A7C">
        <w:rPr>
          <w:rFonts w:ascii="Calibri" w:eastAsia="Calibri" w:hAnsi="Calibri" w:cs="Calibri"/>
          <w:sz w:val="18"/>
          <w:szCs w:val="18"/>
        </w:rPr>
        <w:t>.</w:t>
      </w:r>
    </w:p>
    <w:tbl>
      <w:tblPr>
        <w:tblStyle w:val="TableGrid"/>
        <w:tblW w:w="10890" w:type="dxa"/>
        <w:tblInd w:w="-815" w:type="dxa"/>
        <w:tblLook w:val="04A0" w:firstRow="1" w:lastRow="0" w:firstColumn="1" w:lastColumn="0" w:noHBand="0" w:noVBand="1"/>
      </w:tblPr>
      <w:tblGrid>
        <w:gridCol w:w="4225"/>
        <w:gridCol w:w="2562"/>
        <w:gridCol w:w="4103"/>
      </w:tblGrid>
      <w:tr w:rsidR="00D87B96" w:rsidRPr="001F3A41" w14:paraId="7C9A79A3" w14:textId="77777777" w:rsidTr="008B7E94">
        <w:tc>
          <w:tcPr>
            <w:tcW w:w="4225" w:type="dxa"/>
            <w:shd w:val="clear" w:color="auto" w:fill="00375B"/>
          </w:tcPr>
          <w:p w14:paraId="56370D2A" w14:textId="188B395E" w:rsidR="00D87B96" w:rsidRPr="001F3A41" w:rsidRDefault="00D87B96" w:rsidP="00D87B96">
            <w:pPr>
              <w:spacing w:line="195" w:lineRule="atLeast"/>
              <w:jc w:val="center"/>
              <w:rPr>
                <w:rFonts w:cstheme="minorHAnsi"/>
                <w:color w:val="FFFFFF" w:themeColor="background1"/>
                <w:sz w:val="18"/>
                <w:szCs w:val="18"/>
              </w:rPr>
            </w:pPr>
            <w:r w:rsidRPr="001F3A41">
              <w:rPr>
                <w:rFonts w:cstheme="minorHAnsi"/>
                <w:color w:val="FFFFFF" w:themeColor="background1"/>
                <w:sz w:val="18"/>
                <w:szCs w:val="18"/>
              </w:rPr>
              <w:t>School Name</w:t>
            </w:r>
          </w:p>
        </w:tc>
        <w:tc>
          <w:tcPr>
            <w:tcW w:w="2562" w:type="dxa"/>
            <w:shd w:val="clear" w:color="auto" w:fill="00375B"/>
          </w:tcPr>
          <w:p w14:paraId="1900D5C8" w14:textId="3D95A7D2" w:rsidR="00D87B96" w:rsidRPr="001F3A41" w:rsidRDefault="00D87B96" w:rsidP="00D87B96">
            <w:pPr>
              <w:spacing w:line="195" w:lineRule="atLeast"/>
              <w:jc w:val="center"/>
              <w:rPr>
                <w:rFonts w:cstheme="minorHAnsi"/>
                <w:color w:val="FFFFFF" w:themeColor="background1"/>
                <w:sz w:val="18"/>
                <w:szCs w:val="18"/>
              </w:rPr>
            </w:pPr>
            <w:r w:rsidRPr="001F3A41">
              <w:rPr>
                <w:rFonts w:cstheme="minorHAnsi"/>
                <w:color w:val="FFFFFF" w:themeColor="background1"/>
                <w:sz w:val="18"/>
                <w:szCs w:val="18"/>
              </w:rPr>
              <w:t>Date Created</w:t>
            </w:r>
          </w:p>
        </w:tc>
        <w:tc>
          <w:tcPr>
            <w:tcW w:w="4103" w:type="dxa"/>
            <w:shd w:val="clear" w:color="auto" w:fill="00375B"/>
          </w:tcPr>
          <w:p w14:paraId="5016251C" w14:textId="70316942" w:rsidR="00D87B96" w:rsidRPr="001F3A41" w:rsidRDefault="00D87B96" w:rsidP="00D87B96">
            <w:pPr>
              <w:spacing w:line="195" w:lineRule="atLeast"/>
              <w:jc w:val="center"/>
              <w:rPr>
                <w:rFonts w:cstheme="minorHAnsi"/>
                <w:color w:val="FFFFFF" w:themeColor="background1"/>
                <w:sz w:val="18"/>
                <w:szCs w:val="18"/>
              </w:rPr>
            </w:pPr>
            <w:r w:rsidRPr="001F3A41">
              <w:rPr>
                <w:rFonts w:cstheme="minorHAnsi"/>
                <w:color w:val="FFFFFF" w:themeColor="background1"/>
                <w:sz w:val="18"/>
                <w:szCs w:val="18"/>
              </w:rPr>
              <w:t>Most Recent Revision Date</w:t>
            </w:r>
          </w:p>
        </w:tc>
      </w:tr>
      <w:tr w:rsidR="00D87B96" w:rsidRPr="001F3A41" w14:paraId="30A1216F" w14:textId="77777777" w:rsidTr="008B7E94">
        <w:trPr>
          <w:trHeight w:val="593"/>
        </w:trPr>
        <w:tc>
          <w:tcPr>
            <w:tcW w:w="4225" w:type="dxa"/>
          </w:tcPr>
          <w:p w14:paraId="4D395395" w14:textId="77777777" w:rsidR="00D87B96" w:rsidRPr="001F3A41" w:rsidRDefault="00D87B96" w:rsidP="008B7E94">
            <w:pPr>
              <w:spacing w:line="195" w:lineRule="atLeast"/>
              <w:ind w:hanging="381"/>
              <w:rPr>
                <w:rFonts w:cstheme="minorHAnsi"/>
                <w:sz w:val="24"/>
                <w:szCs w:val="24"/>
              </w:rPr>
            </w:pPr>
          </w:p>
        </w:tc>
        <w:tc>
          <w:tcPr>
            <w:tcW w:w="2562" w:type="dxa"/>
          </w:tcPr>
          <w:p w14:paraId="2B484E3A" w14:textId="77777777" w:rsidR="00D87B96" w:rsidRPr="001F3A41" w:rsidRDefault="00D87B96" w:rsidP="001E65A4">
            <w:pPr>
              <w:spacing w:line="195" w:lineRule="atLeast"/>
              <w:rPr>
                <w:rFonts w:cstheme="minorHAnsi"/>
                <w:sz w:val="24"/>
                <w:szCs w:val="24"/>
              </w:rPr>
            </w:pPr>
          </w:p>
        </w:tc>
        <w:tc>
          <w:tcPr>
            <w:tcW w:w="4103" w:type="dxa"/>
          </w:tcPr>
          <w:p w14:paraId="0FEDCB68" w14:textId="77777777" w:rsidR="00D87B96" w:rsidRPr="001F3A41" w:rsidRDefault="00D87B96" w:rsidP="001E65A4">
            <w:pPr>
              <w:spacing w:line="195" w:lineRule="atLeast"/>
              <w:rPr>
                <w:rFonts w:cstheme="minorHAnsi"/>
                <w:sz w:val="24"/>
                <w:szCs w:val="24"/>
              </w:rPr>
            </w:pPr>
          </w:p>
        </w:tc>
      </w:tr>
    </w:tbl>
    <w:p w14:paraId="1E5BAD22" w14:textId="77777777" w:rsidR="001E65A4" w:rsidRPr="001F3A41" w:rsidRDefault="001E65A4" w:rsidP="001E65A4">
      <w:pPr>
        <w:spacing w:after="0" w:line="195" w:lineRule="atLeast"/>
        <w:rPr>
          <w:rFonts w:cstheme="minorHAnsi"/>
          <w:sz w:val="18"/>
          <w:szCs w:val="18"/>
        </w:rPr>
      </w:pPr>
    </w:p>
    <w:tbl>
      <w:tblPr>
        <w:tblW w:w="10890" w:type="dxa"/>
        <w:tblInd w:w="-813" w:type="dxa"/>
        <w:tblCellMar>
          <w:left w:w="0" w:type="dxa"/>
          <w:right w:w="0" w:type="dxa"/>
        </w:tblCellMar>
        <w:tblLook w:val="04A0" w:firstRow="1" w:lastRow="0" w:firstColumn="1" w:lastColumn="0" w:noHBand="0" w:noVBand="1"/>
      </w:tblPr>
      <w:tblGrid>
        <w:gridCol w:w="4680"/>
        <w:gridCol w:w="2790"/>
        <w:gridCol w:w="2121"/>
        <w:gridCol w:w="776"/>
        <w:gridCol w:w="523"/>
      </w:tblGrid>
      <w:tr w:rsidR="00214A05" w:rsidRPr="001F3A41" w14:paraId="1B165B85" w14:textId="77777777" w:rsidTr="00485D8C">
        <w:trPr>
          <w:trHeight w:val="144"/>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62BAD9BA" w14:textId="533EA32E" w:rsidR="00214A05" w:rsidRPr="001F3A41" w:rsidRDefault="00485D8C" w:rsidP="00485D8C">
            <w:pPr>
              <w:spacing w:after="0" w:line="195" w:lineRule="atLeast"/>
              <w:rPr>
                <w:rFonts w:cstheme="minorHAnsi"/>
                <w:color w:val="FFFFFF" w:themeColor="background1"/>
                <w:sz w:val="18"/>
                <w:szCs w:val="18"/>
              </w:rPr>
            </w:pPr>
            <w:r>
              <w:rPr>
                <w:rFonts w:cstheme="minorHAnsi"/>
                <w:b/>
                <w:bCs/>
                <w:color w:val="FFFFFF" w:themeColor="background1"/>
                <w:sz w:val="18"/>
                <w:szCs w:val="18"/>
              </w:rPr>
              <w:t xml:space="preserve">Elementary </w:t>
            </w:r>
            <w:r w:rsidR="005044A3">
              <w:rPr>
                <w:rFonts w:cstheme="minorHAnsi"/>
                <w:b/>
                <w:bCs/>
                <w:color w:val="FFFFFF" w:themeColor="background1"/>
                <w:sz w:val="18"/>
                <w:szCs w:val="18"/>
              </w:rPr>
              <w:t>Student</w:t>
            </w:r>
            <w:r w:rsidR="006F04A1">
              <w:rPr>
                <w:rFonts w:cstheme="minorHAnsi"/>
                <w:b/>
                <w:bCs/>
                <w:color w:val="FFFFFF" w:themeColor="background1"/>
                <w:sz w:val="18"/>
                <w:szCs w:val="18"/>
              </w:rPr>
              <w:t xml:space="preserve"> Standard</w:t>
            </w:r>
            <w:r>
              <w:rPr>
                <w:rFonts w:cstheme="minorHAnsi"/>
                <w:b/>
                <w:bCs/>
                <w:color w:val="FFFFFF" w:themeColor="background1"/>
                <w:sz w:val="18"/>
                <w:szCs w:val="18"/>
              </w:rPr>
              <w:t>s</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353F8D36" w14:textId="77777777"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Activity/Focus or Purpose</w:t>
            </w: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621925E2" w14:textId="77777777"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Participants</w:t>
            </w: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2A9370F2" w14:textId="77777777" w:rsidR="008B7E94" w:rsidRDefault="00214A05" w:rsidP="008B7E94">
            <w:pPr>
              <w:spacing w:after="0" w:line="195" w:lineRule="atLeast"/>
              <w:jc w:val="center"/>
              <w:rPr>
                <w:rFonts w:cstheme="minorHAnsi"/>
                <w:b/>
                <w:bCs/>
                <w:color w:val="FFFFFF" w:themeColor="background1"/>
                <w:sz w:val="18"/>
                <w:szCs w:val="18"/>
              </w:rPr>
            </w:pPr>
            <w:r w:rsidRPr="001F3A41">
              <w:rPr>
                <w:rFonts w:cstheme="minorHAnsi"/>
                <w:b/>
                <w:bCs/>
                <w:color w:val="FFFFFF" w:themeColor="background1"/>
                <w:sz w:val="18"/>
                <w:szCs w:val="18"/>
              </w:rPr>
              <w:t>Class/</w:t>
            </w:r>
          </w:p>
          <w:p w14:paraId="79CF4410" w14:textId="0875CF04"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LG</w:t>
            </w: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1F730869" w14:textId="77777777"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SG</w:t>
            </w:r>
          </w:p>
        </w:tc>
      </w:tr>
      <w:tr w:rsidR="005044A3" w:rsidRPr="001F3A41" w14:paraId="6193B8B8" w14:textId="77777777" w:rsidTr="008B7E94">
        <w:trPr>
          <w:trHeight w:val="97"/>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vAlign w:val="center"/>
          </w:tcPr>
          <w:p w14:paraId="3A1C0FB7" w14:textId="110DD227" w:rsidR="005044A3" w:rsidRPr="00894C47" w:rsidRDefault="005044A3" w:rsidP="005044A3">
            <w:pPr>
              <w:spacing w:after="0" w:line="195" w:lineRule="atLeast"/>
              <w:rPr>
                <w:rFonts w:cstheme="minorHAnsi"/>
                <w:b/>
                <w:bCs/>
                <w:color w:val="FFFFFF" w:themeColor="background1"/>
                <w:sz w:val="20"/>
                <w:szCs w:val="20"/>
              </w:rPr>
            </w:pPr>
            <w:r w:rsidRPr="00894C47">
              <w:rPr>
                <w:b/>
                <w:bCs/>
                <w:sz w:val="20"/>
                <w:szCs w:val="20"/>
              </w:rPr>
              <w:t>Personal and Social Development: Respect Yourself and Others</w:t>
            </w:r>
          </w:p>
        </w:tc>
      </w:tr>
      <w:tr w:rsidR="00A04FF5" w:rsidRPr="001F3A41" w14:paraId="6D7BB33B" w14:textId="77777777" w:rsidTr="008B7E94">
        <w:trPr>
          <w:trHeight w:val="1080"/>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1282A574" w14:textId="77777777" w:rsidR="00894C47" w:rsidRPr="00894C47" w:rsidRDefault="00894C47" w:rsidP="001E65A4">
            <w:pPr>
              <w:spacing w:after="0" w:line="240" w:lineRule="auto"/>
              <w:rPr>
                <w:b/>
                <w:bCs/>
                <w:sz w:val="18"/>
                <w:szCs w:val="18"/>
              </w:rPr>
            </w:pPr>
            <w:r w:rsidRPr="00894C47">
              <w:rPr>
                <w:b/>
                <w:bCs/>
                <w:sz w:val="18"/>
                <w:szCs w:val="18"/>
              </w:rPr>
              <w:t xml:space="preserve">DSS.K-2.1: Understand Self and Others </w:t>
            </w:r>
          </w:p>
          <w:p w14:paraId="57FD876C" w14:textId="77777777" w:rsidR="00894C47" w:rsidRPr="00894C47" w:rsidRDefault="00894C47" w:rsidP="00894C47">
            <w:pPr>
              <w:pStyle w:val="ListParagraph"/>
              <w:numPr>
                <w:ilvl w:val="0"/>
                <w:numId w:val="4"/>
              </w:numPr>
              <w:spacing w:after="0" w:line="240" w:lineRule="auto"/>
              <w:rPr>
                <w:sz w:val="18"/>
                <w:szCs w:val="18"/>
              </w:rPr>
            </w:pPr>
            <w:r w:rsidRPr="00894C47">
              <w:rPr>
                <w:sz w:val="18"/>
                <w:szCs w:val="18"/>
              </w:rPr>
              <w:t xml:space="preserve">Relate self to others. </w:t>
            </w:r>
          </w:p>
          <w:p w14:paraId="03DEDD0D" w14:textId="569973D5" w:rsidR="00894C47" w:rsidRPr="00894C47" w:rsidRDefault="00894C47" w:rsidP="00894C47">
            <w:pPr>
              <w:pStyle w:val="ListParagraph"/>
              <w:numPr>
                <w:ilvl w:val="0"/>
                <w:numId w:val="4"/>
              </w:numPr>
              <w:spacing w:after="0" w:line="240" w:lineRule="auto"/>
              <w:rPr>
                <w:sz w:val="18"/>
                <w:szCs w:val="18"/>
              </w:rPr>
            </w:pPr>
            <w:r w:rsidRPr="00894C47">
              <w:rPr>
                <w:sz w:val="18"/>
                <w:szCs w:val="18"/>
              </w:rPr>
              <w:t>Develop positive relationships with other children and adults.</w:t>
            </w:r>
            <w:r w:rsidRPr="00894C47">
              <w:rPr>
                <w:rFonts w:cs="Times New Roman"/>
                <w:b/>
                <w:bCs/>
                <w:color w:val="0070C0"/>
                <w:sz w:val="14"/>
                <w:szCs w:val="14"/>
              </w:rPr>
              <w:t xml:space="preserve"> </w:t>
            </w:r>
          </w:p>
          <w:p w14:paraId="7F4B8C27" w14:textId="12F2B38D" w:rsidR="005044A3" w:rsidRPr="005044A3" w:rsidRDefault="005044A3" w:rsidP="001E65A4">
            <w:pPr>
              <w:spacing w:after="0" w:line="240" w:lineRule="auto"/>
              <w:rPr>
                <w:rFonts w:cs="Times New Roman"/>
                <w:b/>
                <w:bCs/>
                <w:color w:val="002060"/>
                <w:sz w:val="18"/>
                <w:szCs w:val="18"/>
              </w:rPr>
            </w:pPr>
            <w:r>
              <w:rPr>
                <w:rFonts w:cs="Times New Roman"/>
                <w:b/>
                <w:bCs/>
                <w:color w:val="0070C0"/>
                <w:sz w:val="18"/>
                <w:szCs w:val="18"/>
              </w:rPr>
              <w:t>(</w:t>
            </w:r>
            <w:r w:rsidRPr="005044A3">
              <w:rPr>
                <w:rFonts w:cs="Times New Roman"/>
                <w:b/>
                <w:bCs/>
                <w:color w:val="0070C0"/>
                <w:sz w:val="18"/>
                <w:szCs w:val="18"/>
              </w:rPr>
              <w:t>B-SS 2., B-SS 3., B-SS 4.</w:t>
            </w:r>
            <w:r>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139C341" w14:textId="33AF0257" w:rsidR="00A04FF5" w:rsidRPr="001F3A41" w:rsidRDefault="00A04FF5" w:rsidP="001E65A4">
            <w:pPr>
              <w:spacing w:after="0" w:line="240" w:lineRule="auto"/>
              <w:rPr>
                <w:rFonts w:cstheme="minorHAnsi"/>
                <w:sz w:val="18"/>
                <w:szCs w:val="18"/>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34A263" w14:textId="3475AB4F" w:rsidR="00A04FF5" w:rsidRPr="001F3A41" w:rsidRDefault="00A04FF5" w:rsidP="001E65A4">
            <w:pPr>
              <w:spacing w:after="0" w:line="240" w:lineRule="auto"/>
              <w:rPr>
                <w:rFonts w:cstheme="minorHAnsi"/>
                <w:sz w:val="18"/>
                <w:szCs w:val="18"/>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C466AA1" w14:textId="77777777" w:rsidR="00A04FF5" w:rsidRPr="001F3A41" w:rsidRDefault="00A04FF5" w:rsidP="001E65A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92B6CD" w14:textId="30F3DB66" w:rsidR="00A04FF5" w:rsidRPr="001F3A41" w:rsidRDefault="00A04FF5" w:rsidP="001E65A4">
            <w:pPr>
              <w:spacing w:after="0" w:line="240" w:lineRule="auto"/>
              <w:rPr>
                <w:rFonts w:cstheme="minorHAnsi"/>
                <w:sz w:val="18"/>
                <w:szCs w:val="18"/>
              </w:rPr>
            </w:pPr>
          </w:p>
        </w:tc>
      </w:tr>
      <w:tr w:rsidR="00A04FF5" w:rsidRPr="001F3A41" w14:paraId="7C825D73" w14:textId="77777777" w:rsidTr="008B7E94">
        <w:trPr>
          <w:trHeight w:val="1080"/>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5FADB852" w14:textId="77777777" w:rsidR="00894C47" w:rsidRPr="00894C47" w:rsidRDefault="00894C47" w:rsidP="008D48A3">
            <w:pPr>
              <w:pStyle w:val="TableParagraph"/>
              <w:spacing w:before="8"/>
              <w:ind w:left="0"/>
              <w:rPr>
                <w:b/>
                <w:bCs/>
                <w:sz w:val="18"/>
                <w:szCs w:val="18"/>
              </w:rPr>
            </w:pPr>
            <w:r w:rsidRPr="00894C47">
              <w:rPr>
                <w:b/>
                <w:bCs/>
                <w:sz w:val="18"/>
                <w:szCs w:val="18"/>
              </w:rPr>
              <w:t xml:space="preserve">DSS.3-5.1: Understand Self and Others </w:t>
            </w:r>
          </w:p>
          <w:p w14:paraId="61EA8A4E" w14:textId="77777777" w:rsidR="00894C47" w:rsidRDefault="00894C47" w:rsidP="00894C47">
            <w:pPr>
              <w:pStyle w:val="TableParagraph"/>
              <w:numPr>
                <w:ilvl w:val="0"/>
                <w:numId w:val="5"/>
              </w:numPr>
              <w:spacing w:before="8"/>
              <w:rPr>
                <w:sz w:val="18"/>
                <w:szCs w:val="18"/>
              </w:rPr>
            </w:pPr>
            <w:r w:rsidRPr="00894C47">
              <w:rPr>
                <w:sz w:val="18"/>
                <w:szCs w:val="18"/>
              </w:rPr>
              <w:t xml:space="preserve">Demonstrate an awareness as to how their words impact others. </w:t>
            </w:r>
          </w:p>
          <w:p w14:paraId="580DCB8D" w14:textId="77777777" w:rsidR="00A04FF5" w:rsidRDefault="00894C47" w:rsidP="00894C47">
            <w:pPr>
              <w:pStyle w:val="TableParagraph"/>
              <w:numPr>
                <w:ilvl w:val="0"/>
                <w:numId w:val="5"/>
              </w:numPr>
              <w:spacing w:before="8"/>
              <w:rPr>
                <w:sz w:val="18"/>
                <w:szCs w:val="18"/>
              </w:rPr>
            </w:pPr>
            <w:r w:rsidRPr="00894C47">
              <w:rPr>
                <w:sz w:val="18"/>
                <w:szCs w:val="18"/>
              </w:rPr>
              <w:t>Develop positive relationships with peers, other children and adults.</w:t>
            </w:r>
          </w:p>
          <w:p w14:paraId="074E843A" w14:textId="3C25CF55" w:rsidR="00894C47" w:rsidRPr="00894C47" w:rsidRDefault="00894C47" w:rsidP="00894C47">
            <w:pPr>
              <w:pStyle w:val="TableParagraph"/>
              <w:spacing w:before="8"/>
              <w:ind w:left="0"/>
              <w:rPr>
                <w:sz w:val="18"/>
                <w:szCs w:val="18"/>
              </w:rPr>
            </w:pPr>
            <w:r>
              <w:rPr>
                <w:rFonts w:cs="Times New Roman"/>
                <w:b/>
                <w:bCs/>
                <w:color w:val="0070C0"/>
                <w:sz w:val="18"/>
                <w:szCs w:val="18"/>
              </w:rPr>
              <w:t>(</w:t>
            </w:r>
            <w:r w:rsidRPr="005044A3">
              <w:rPr>
                <w:rFonts w:cs="Times New Roman"/>
                <w:b/>
                <w:bCs/>
                <w:color w:val="0070C0"/>
                <w:sz w:val="18"/>
                <w:szCs w:val="18"/>
              </w:rPr>
              <w:t xml:space="preserve">B-SS </w:t>
            </w:r>
            <w:r>
              <w:rPr>
                <w:rFonts w:cs="Times New Roman"/>
                <w:b/>
                <w:bCs/>
                <w:color w:val="0070C0"/>
                <w:sz w:val="18"/>
                <w:szCs w:val="18"/>
              </w:rPr>
              <w:t>1</w:t>
            </w:r>
            <w:r w:rsidRPr="005044A3">
              <w:rPr>
                <w:rFonts w:cs="Times New Roman"/>
                <w:b/>
                <w:bCs/>
                <w:color w:val="0070C0"/>
                <w:sz w:val="18"/>
                <w:szCs w:val="18"/>
              </w:rPr>
              <w:t>., B-SS 3., B-SS 4.</w:t>
            </w:r>
            <w:r>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EDF179" w14:textId="1BF41082" w:rsidR="00A04FF5" w:rsidRPr="001F3A41" w:rsidRDefault="00A04FF5" w:rsidP="008D48A3">
            <w:pPr>
              <w:pStyle w:val="TableParagraph"/>
              <w:spacing w:before="8"/>
              <w:ind w:left="0"/>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3E4DDAD" w14:textId="769844EE" w:rsidR="00A04FF5" w:rsidRPr="001F3A41" w:rsidRDefault="00A04FF5" w:rsidP="008D48A3">
            <w:pPr>
              <w:pStyle w:val="TableParagraph"/>
              <w:spacing w:before="8"/>
              <w:ind w:left="0"/>
              <w:rPr>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5E718EB" w14:textId="7DB3C04A" w:rsidR="00A04FF5" w:rsidRPr="001F3A41" w:rsidRDefault="00A04FF5" w:rsidP="001E65A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99709F" w14:textId="284338CF" w:rsidR="00A04FF5" w:rsidRPr="001F3A41" w:rsidRDefault="00A04FF5" w:rsidP="001E65A4">
            <w:pPr>
              <w:spacing w:after="0" w:line="240" w:lineRule="auto"/>
              <w:rPr>
                <w:rFonts w:cstheme="minorHAnsi"/>
                <w:sz w:val="18"/>
                <w:szCs w:val="18"/>
              </w:rPr>
            </w:pPr>
          </w:p>
        </w:tc>
      </w:tr>
      <w:tr w:rsidR="00A04FF5" w:rsidRPr="001F3A41" w14:paraId="1235B4F6" w14:textId="77777777" w:rsidTr="008B7E94">
        <w:trPr>
          <w:trHeight w:val="1080"/>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6B19CEBA" w14:textId="77777777" w:rsidR="00B9563D" w:rsidRPr="00B9563D" w:rsidRDefault="00B9563D" w:rsidP="001E65A4">
            <w:pPr>
              <w:spacing w:after="0" w:line="240" w:lineRule="auto"/>
              <w:rPr>
                <w:b/>
                <w:bCs/>
                <w:sz w:val="18"/>
                <w:szCs w:val="18"/>
              </w:rPr>
            </w:pPr>
            <w:r w:rsidRPr="00B9563D">
              <w:rPr>
                <w:b/>
                <w:bCs/>
                <w:sz w:val="18"/>
                <w:szCs w:val="18"/>
              </w:rPr>
              <w:t xml:space="preserve">DSS.K-2.2: Maintain Positive Relationships </w:t>
            </w:r>
          </w:p>
          <w:p w14:paraId="58C5A0B9" w14:textId="77777777" w:rsidR="00B9563D" w:rsidRPr="00B9563D" w:rsidRDefault="00B9563D" w:rsidP="00B9563D">
            <w:pPr>
              <w:pStyle w:val="ListParagraph"/>
              <w:numPr>
                <w:ilvl w:val="0"/>
                <w:numId w:val="7"/>
              </w:numPr>
              <w:spacing w:after="0" w:line="240" w:lineRule="auto"/>
              <w:rPr>
                <w:sz w:val="18"/>
                <w:szCs w:val="18"/>
              </w:rPr>
            </w:pPr>
            <w:r w:rsidRPr="00B9563D">
              <w:rPr>
                <w:sz w:val="18"/>
                <w:szCs w:val="18"/>
              </w:rPr>
              <w:t xml:space="preserve">Use appropriate communication skills to initiate or join classroom activities. </w:t>
            </w:r>
          </w:p>
          <w:p w14:paraId="00D17415" w14:textId="77777777" w:rsidR="00A04FF5" w:rsidRPr="00B9563D" w:rsidRDefault="00B9563D" w:rsidP="00B9563D">
            <w:pPr>
              <w:pStyle w:val="ListParagraph"/>
              <w:numPr>
                <w:ilvl w:val="0"/>
                <w:numId w:val="7"/>
              </w:numPr>
              <w:spacing w:after="0" w:line="240" w:lineRule="auto"/>
              <w:rPr>
                <w:rFonts w:cstheme="minorHAnsi"/>
                <w:sz w:val="18"/>
                <w:szCs w:val="18"/>
              </w:rPr>
            </w:pPr>
            <w:r w:rsidRPr="00B9563D">
              <w:rPr>
                <w:sz w:val="18"/>
                <w:szCs w:val="18"/>
              </w:rPr>
              <w:t>Begin to use and accept negotiation, compromise, and discussion to resolve conflicts.</w:t>
            </w:r>
          </w:p>
          <w:p w14:paraId="5BF6678F" w14:textId="60EEAAD5" w:rsidR="00B9563D" w:rsidRPr="00B9563D" w:rsidRDefault="00B9563D" w:rsidP="00B9563D">
            <w:pPr>
              <w:spacing w:after="0" w:line="240" w:lineRule="auto"/>
              <w:rPr>
                <w:rFonts w:cstheme="minorHAnsi"/>
                <w:sz w:val="18"/>
                <w:szCs w:val="18"/>
              </w:rPr>
            </w:pPr>
            <w:r>
              <w:rPr>
                <w:rFonts w:cs="Times New Roman"/>
                <w:b/>
                <w:bCs/>
                <w:color w:val="0070C0"/>
                <w:sz w:val="18"/>
                <w:szCs w:val="18"/>
              </w:rPr>
              <w:t xml:space="preserve">(M 2., </w:t>
            </w:r>
            <w:r w:rsidRPr="005044A3">
              <w:rPr>
                <w:rFonts w:cs="Times New Roman"/>
                <w:b/>
                <w:bCs/>
                <w:color w:val="0070C0"/>
                <w:sz w:val="18"/>
                <w:szCs w:val="18"/>
              </w:rPr>
              <w:t xml:space="preserve">B-SS </w:t>
            </w:r>
            <w:r>
              <w:rPr>
                <w:rFonts w:cs="Times New Roman"/>
                <w:b/>
                <w:bCs/>
                <w:color w:val="0070C0"/>
                <w:sz w:val="18"/>
                <w:szCs w:val="18"/>
              </w:rPr>
              <w:t>1</w:t>
            </w:r>
            <w:r w:rsidRPr="005044A3">
              <w:rPr>
                <w:rFonts w:cs="Times New Roman"/>
                <w:b/>
                <w:bCs/>
                <w:color w:val="0070C0"/>
                <w:sz w:val="18"/>
                <w:szCs w:val="18"/>
              </w:rPr>
              <w:t xml:space="preserve">., B-SS </w:t>
            </w:r>
            <w:r>
              <w:rPr>
                <w:rFonts w:cs="Times New Roman"/>
                <w:b/>
                <w:bCs/>
                <w:color w:val="0070C0"/>
                <w:sz w:val="18"/>
                <w:szCs w:val="18"/>
              </w:rPr>
              <w:t>2</w:t>
            </w:r>
            <w:r w:rsidRPr="005044A3">
              <w:rPr>
                <w:rFonts w:cs="Times New Roman"/>
                <w:b/>
                <w:bCs/>
                <w:color w:val="0070C0"/>
                <w:sz w:val="18"/>
                <w:szCs w:val="18"/>
              </w:rPr>
              <w:t xml:space="preserve">., B-SS </w:t>
            </w:r>
            <w:r>
              <w:rPr>
                <w:rFonts w:cs="Times New Roman"/>
                <w:b/>
                <w:bCs/>
                <w:color w:val="0070C0"/>
                <w:sz w:val="18"/>
                <w:szCs w:val="18"/>
              </w:rPr>
              <w:t>6</w:t>
            </w:r>
            <w:r w:rsidRPr="005044A3">
              <w:rPr>
                <w:rFonts w:cs="Times New Roman"/>
                <w:b/>
                <w:bCs/>
                <w:color w:val="0070C0"/>
                <w:sz w:val="18"/>
                <w:szCs w:val="18"/>
              </w:rPr>
              <w:t>.</w:t>
            </w:r>
            <w:r>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EFB45D" w14:textId="77777777" w:rsidR="00A04FF5" w:rsidRPr="001F3A41" w:rsidRDefault="00A04FF5" w:rsidP="001E65A4">
            <w:pPr>
              <w:spacing w:after="0" w:line="240" w:lineRule="auto"/>
              <w:rPr>
                <w:rFonts w:cstheme="minorHAnsi"/>
                <w:sz w:val="18"/>
                <w:szCs w:val="18"/>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4E71E58" w14:textId="77777777" w:rsidR="00A04FF5" w:rsidRPr="001F3A41" w:rsidRDefault="00A04FF5" w:rsidP="001E65A4">
            <w:pPr>
              <w:spacing w:after="0" w:line="240" w:lineRule="auto"/>
              <w:rPr>
                <w:rFonts w:cstheme="minorHAnsi"/>
                <w:sz w:val="18"/>
                <w:szCs w:val="18"/>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83BF2E" w14:textId="77777777" w:rsidR="00A04FF5" w:rsidRPr="001F3A41" w:rsidRDefault="00A04FF5" w:rsidP="001E65A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D8C621" w14:textId="50E0D273" w:rsidR="00A04FF5" w:rsidRPr="001F3A41" w:rsidRDefault="00A04FF5" w:rsidP="001E65A4">
            <w:pPr>
              <w:spacing w:after="0" w:line="240" w:lineRule="auto"/>
              <w:rPr>
                <w:rFonts w:cstheme="minorHAnsi"/>
                <w:sz w:val="18"/>
                <w:szCs w:val="18"/>
              </w:rPr>
            </w:pPr>
          </w:p>
        </w:tc>
      </w:tr>
      <w:tr w:rsidR="00A04FF5" w:rsidRPr="001F3A41" w14:paraId="54F363B9" w14:textId="77777777" w:rsidTr="008B7E94">
        <w:trPr>
          <w:trHeight w:val="1080"/>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4FDA8480" w14:textId="77777777" w:rsidR="00B9563D" w:rsidRPr="00B9563D" w:rsidRDefault="00B9563D" w:rsidP="001E65A4">
            <w:pPr>
              <w:spacing w:after="0" w:line="240" w:lineRule="auto"/>
              <w:rPr>
                <w:b/>
                <w:bCs/>
                <w:sz w:val="18"/>
                <w:szCs w:val="18"/>
              </w:rPr>
            </w:pPr>
            <w:r w:rsidRPr="00B9563D">
              <w:rPr>
                <w:b/>
                <w:bCs/>
                <w:sz w:val="18"/>
                <w:szCs w:val="18"/>
              </w:rPr>
              <w:t xml:space="preserve">DSS.3-5.2: Maintain Positive Relationships </w:t>
            </w:r>
          </w:p>
          <w:p w14:paraId="583F372D" w14:textId="77777777" w:rsidR="00B9563D" w:rsidRDefault="00B9563D" w:rsidP="00B9563D">
            <w:pPr>
              <w:pStyle w:val="ListParagraph"/>
              <w:numPr>
                <w:ilvl w:val="0"/>
                <w:numId w:val="8"/>
              </w:numPr>
              <w:spacing w:after="0" w:line="240" w:lineRule="auto"/>
              <w:rPr>
                <w:sz w:val="18"/>
                <w:szCs w:val="18"/>
              </w:rPr>
            </w:pPr>
            <w:r w:rsidRPr="00B9563D">
              <w:rPr>
                <w:sz w:val="18"/>
                <w:szCs w:val="18"/>
              </w:rPr>
              <w:t xml:space="preserve">Show respectful and caring behavior toward others. </w:t>
            </w:r>
          </w:p>
          <w:p w14:paraId="59557AB8" w14:textId="77777777" w:rsidR="00A04FF5" w:rsidRDefault="00B9563D" w:rsidP="00B9563D">
            <w:pPr>
              <w:pStyle w:val="ListParagraph"/>
              <w:numPr>
                <w:ilvl w:val="0"/>
                <w:numId w:val="8"/>
              </w:numPr>
              <w:spacing w:after="0" w:line="240" w:lineRule="auto"/>
              <w:rPr>
                <w:sz w:val="18"/>
                <w:szCs w:val="18"/>
              </w:rPr>
            </w:pPr>
            <w:r w:rsidRPr="00B9563D">
              <w:rPr>
                <w:sz w:val="18"/>
                <w:szCs w:val="18"/>
              </w:rPr>
              <w:t>Use appropriate communication skills to initiate and join activities and complete varied learning tasks.</w:t>
            </w:r>
          </w:p>
          <w:p w14:paraId="14066520" w14:textId="36BB118E" w:rsidR="00B9563D" w:rsidRPr="00B9563D" w:rsidRDefault="00B9563D" w:rsidP="00B9563D">
            <w:pPr>
              <w:spacing w:after="0" w:line="240" w:lineRule="auto"/>
              <w:rPr>
                <w:sz w:val="18"/>
                <w:szCs w:val="18"/>
              </w:rPr>
            </w:pPr>
            <w:r>
              <w:rPr>
                <w:rFonts w:cs="Times New Roman"/>
                <w:b/>
                <w:bCs/>
                <w:color w:val="0070C0"/>
                <w:sz w:val="18"/>
                <w:szCs w:val="18"/>
              </w:rPr>
              <w:t xml:space="preserve">(M 2., </w:t>
            </w:r>
            <w:r w:rsidRPr="005044A3">
              <w:rPr>
                <w:rFonts w:cs="Times New Roman"/>
                <w:b/>
                <w:bCs/>
                <w:color w:val="0070C0"/>
                <w:sz w:val="18"/>
                <w:szCs w:val="18"/>
              </w:rPr>
              <w:t xml:space="preserve">B-SS </w:t>
            </w:r>
            <w:r>
              <w:rPr>
                <w:rFonts w:cs="Times New Roman"/>
                <w:b/>
                <w:bCs/>
                <w:color w:val="0070C0"/>
                <w:sz w:val="18"/>
                <w:szCs w:val="18"/>
              </w:rPr>
              <w:t>1</w:t>
            </w:r>
            <w:r w:rsidRPr="005044A3">
              <w:rPr>
                <w:rFonts w:cs="Times New Roman"/>
                <w:b/>
                <w:bCs/>
                <w:color w:val="0070C0"/>
                <w:sz w:val="18"/>
                <w:szCs w:val="18"/>
              </w:rPr>
              <w:t xml:space="preserve">., B-SS </w:t>
            </w:r>
            <w:r>
              <w:rPr>
                <w:rFonts w:cs="Times New Roman"/>
                <w:b/>
                <w:bCs/>
                <w:color w:val="0070C0"/>
                <w:sz w:val="18"/>
                <w:szCs w:val="18"/>
              </w:rPr>
              <w:t>2</w:t>
            </w:r>
            <w:r w:rsidRPr="005044A3">
              <w:rPr>
                <w:rFonts w:cs="Times New Roman"/>
                <w:b/>
                <w:bCs/>
                <w:color w:val="0070C0"/>
                <w:sz w:val="18"/>
                <w:szCs w:val="18"/>
              </w:rPr>
              <w:t>.</w:t>
            </w:r>
            <w:r>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4622FF3" w14:textId="77777777" w:rsidR="00A04FF5" w:rsidRPr="00A04FF5" w:rsidRDefault="00A04FF5" w:rsidP="001E65A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D66760" w14:textId="77777777" w:rsidR="00A04FF5" w:rsidRPr="00A04FF5" w:rsidRDefault="00A04FF5" w:rsidP="001E65A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D48AF82" w14:textId="77777777" w:rsidR="00A04FF5" w:rsidRPr="00A04FF5" w:rsidRDefault="00A04FF5" w:rsidP="001E65A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DB1B180" w14:textId="28DF27CB" w:rsidR="00A04FF5" w:rsidRPr="00A04FF5" w:rsidRDefault="00A04FF5" w:rsidP="001E65A4">
            <w:pPr>
              <w:spacing w:after="0" w:line="240" w:lineRule="auto"/>
              <w:rPr>
                <w:color w:val="231F20"/>
                <w:sz w:val="19"/>
              </w:rPr>
            </w:pPr>
          </w:p>
        </w:tc>
      </w:tr>
      <w:tr w:rsidR="008B7E94" w:rsidRPr="001F3A41" w14:paraId="6F166E4D"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53E75790" w14:textId="77777777" w:rsidR="008B7E94" w:rsidRPr="00B9563D" w:rsidRDefault="008B7E94" w:rsidP="008B7E94">
            <w:pPr>
              <w:spacing w:after="0" w:line="240" w:lineRule="auto"/>
              <w:rPr>
                <w:b/>
                <w:bCs/>
                <w:sz w:val="18"/>
                <w:szCs w:val="18"/>
              </w:rPr>
            </w:pPr>
            <w:r w:rsidRPr="00B9563D">
              <w:rPr>
                <w:b/>
                <w:bCs/>
                <w:sz w:val="18"/>
                <w:szCs w:val="18"/>
              </w:rPr>
              <w:t xml:space="preserve">DSS.K-2.3: Exhibit Respectful Behavior </w:t>
            </w:r>
          </w:p>
          <w:p w14:paraId="00718CD9" w14:textId="77777777" w:rsidR="008B7E94" w:rsidRPr="00B9563D" w:rsidRDefault="008B7E94" w:rsidP="008B7E94">
            <w:pPr>
              <w:pStyle w:val="ListParagraph"/>
              <w:numPr>
                <w:ilvl w:val="0"/>
                <w:numId w:val="9"/>
              </w:numPr>
              <w:spacing w:after="0" w:line="240" w:lineRule="auto"/>
              <w:rPr>
                <w:color w:val="231F20"/>
                <w:sz w:val="19"/>
              </w:rPr>
            </w:pPr>
            <w:r w:rsidRPr="00B9563D">
              <w:rPr>
                <w:sz w:val="18"/>
                <w:szCs w:val="18"/>
              </w:rPr>
              <w:t>Show respect and caring behavior toward others.</w:t>
            </w:r>
          </w:p>
          <w:p w14:paraId="00AB10ED" w14:textId="77E3CFCB" w:rsidR="008B7E94" w:rsidRPr="00B9563D" w:rsidRDefault="008B7E94" w:rsidP="008B7E94">
            <w:pPr>
              <w:spacing w:after="0" w:line="240" w:lineRule="auto"/>
              <w:rPr>
                <w:color w:val="231F20"/>
                <w:sz w:val="19"/>
              </w:rPr>
            </w:pPr>
            <w:r>
              <w:rPr>
                <w:rFonts w:cs="Times New Roman"/>
                <w:b/>
                <w:bCs/>
                <w:color w:val="0070C0"/>
                <w:sz w:val="18"/>
                <w:szCs w:val="18"/>
              </w:rPr>
              <w:t>(</w:t>
            </w:r>
            <w:r w:rsidRPr="005044A3">
              <w:rPr>
                <w:rFonts w:cs="Times New Roman"/>
                <w:b/>
                <w:bCs/>
                <w:color w:val="0070C0"/>
                <w:sz w:val="18"/>
                <w:szCs w:val="18"/>
              </w:rPr>
              <w:t xml:space="preserve">B-SS </w:t>
            </w:r>
            <w:r>
              <w:rPr>
                <w:rFonts w:cs="Times New Roman"/>
                <w:b/>
                <w:bCs/>
                <w:color w:val="0070C0"/>
                <w:sz w:val="18"/>
                <w:szCs w:val="18"/>
              </w:rPr>
              <w:t>2</w:t>
            </w:r>
            <w:r w:rsidRPr="005044A3">
              <w:rPr>
                <w:rFonts w:cs="Times New Roman"/>
                <w:b/>
                <w:bCs/>
                <w:color w:val="0070C0"/>
                <w:sz w:val="18"/>
                <w:szCs w:val="18"/>
              </w:rPr>
              <w:t>.</w:t>
            </w:r>
            <w:r>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DB51210"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682D1F8"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3BDFA73"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0C2DFF5" w14:textId="4238308B" w:rsidR="008B7E94" w:rsidRPr="00A04FF5" w:rsidRDefault="008B7E94" w:rsidP="008B7E94">
            <w:pPr>
              <w:spacing w:after="0" w:line="240" w:lineRule="auto"/>
              <w:rPr>
                <w:color w:val="231F20"/>
                <w:sz w:val="19"/>
              </w:rPr>
            </w:pPr>
          </w:p>
        </w:tc>
      </w:tr>
      <w:tr w:rsidR="008B7E94" w:rsidRPr="001F3A41" w14:paraId="64DB824D"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2E478702" w14:textId="77777777" w:rsidR="008B7E94" w:rsidRPr="00B9563D" w:rsidRDefault="008B7E94" w:rsidP="008B7E94">
            <w:pPr>
              <w:spacing w:after="0" w:line="240" w:lineRule="auto"/>
              <w:rPr>
                <w:b/>
                <w:bCs/>
                <w:sz w:val="18"/>
                <w:szCs w:val="18"/>
              </w:rPr>
            </w:pPr>
            <w:r w:rsidRPr="00B9563D">
              <w:rPr>
                <w:b/>
                <w:bCs/>
                <w:sz w:val="18"/>
                <w:szCs w:val="18"/>
              </w:rPr>
              <w:t xml:space="preserve">DSS.3-5.3: Exhibit Respectful Behavior </w:t>
            </w:r>
          </w:p>
          <w:p w14:paraId="0ECC773F" w14:textId="77777777" w:rsidR="008B7E94" w:rsidRPr="00B9563D" w:rsidRDefault="008B7E94" w:rsidP="008B7E94">
            <w:pPr>
              <w:pStyle w:val="ListParagraph"/>
              <w:numPr>
                <w:ilvl w:val="0"/>
                <w:numId w:val="9"/>
              </w:numPr>
              <w:spacing w:after="0" w:line="240" w:lineRule="auto"/>
              <w:rPr>
                <w:b/>
                <w:bCs/>
                <w:sz w:val="18"/>
                <w:szCs w:val="18"/>
              </w:rPr>
            </w:pPr>
            <w:r w:rsidRPr="00B9563D">
              <w:rPr>
                <w:sz w:val="18"/>
                <w:szCs w:val="18"/>
              </w:rPr>
              <w:t>Use and accept negotiation and compromise to resolve conflicts.</w:t>
            </w:r>
          </w:p>
          <w:p w14:paraId="53D0C3D5" w14:textId="625E7603" w:rsidR="008B7E94" w:rsidRPr="00B9563D" w:rsidRDefault="008B7E94" w:rsidP="008B7E94">
            <w:pPr>
              <w:spacing w:after="0" w:line="240" w:lineRule="auto"/>
              <w:rPr>
                <w:b/>
                <w:bCs/>
                <w:sz w:val="18"/>
                <w:szCs w:val="18"/>
              </w:rPr>
            </w:pPr>
            <w:r>
              <w:rPr>
                <w:rFonts w:cs="Times New Roman"/>
                <w:b/>
                <w:bCs/>
                <w:color w:val="0070C0"/>
                <w:sz w:val="18"/>
                <w:szCs w:val="18"/>
              </w:rPr>
              <w:t xml:space="preserve">(B-SMS 2., </w:t>
            </w:r>
            <w:r w:rsidRPr="005044A3">
              <w:rPr>
                <w:rFonts w:cs="Times New Roman"/>
                <w:b/>
                <w:bCs/>
                <w:color w:val="0070C0"/>
                <w:sz w:val="18"/>
                <w:szCs w:val="18"/>
              </w:rPr>
              <w:t xml:space="preserve">B-SS </w:t>
            </w:r>
            <w:r>
              <w:rPr>
                <w:rFonts w:cs="Times New Roman"/>
                <w:b/>
                <w:bCs/>
                <w:color w:val="0070C0"/>
                <w:sz w:val="18"/>
                <w:szCs w:val="18"/>
              </w:rPr>
              <w:t>1</w:t>
            </w:r>
            <w:r w:rsidRPr="005044A3">
              <w:rPr>
                <w:rFonts w:cs="Times New Roman"/>
                <w:b/>
                <w:bCs/>
                <w:color w:val="0070C0"/>
                <w:sz w:val="18"/>
                <w:szCs w:val="18"/>
              </w:rPr>
              <w:t xml:space="preserve">., B-SS </w:t>
            </w:r>
            <w:r>
              <w:rPr>
                <w:rFonts w:cs="Times New Roman"/>
                <w:b/>
                <w:bCs/>
                <w:color w:val="0070C0"/>
                <w:sz w:val="18"/>
                <w:szCs w:val="18"/>
              </w:rPr>
              <w:t>2</w:t>
            </w:r>
            <w:r w:rsidRPr="005044A3">
              <w:rPr>
                <w:rFonts w:cs="Times New Roman"/>
                <w:b/>
                <w:bCs/>
                <w:color w:val="0070C0"/>
                <w:sz w:val="18"/>
                <w:szCs w:val="18"/>
              </w:rPr>
              <w:t>.</w:t>
            </w:r>
            <w:r>
              <w:rPr>
                <w:rFonts w:cs="Times New Roman"/>
                <w:b/>
                <w:bCs/>
                <w:color w:val="0070C0"/>
                <w:sz w:val="18"/>
                <w:szCs w:val="18"/>
              </w:rPr>
              <w:t xml:space="preserve">, </w:t>
            </w:r>
            <w:r w:rsidRPr="005044A3">
              <w:rPr>
                <w:rFonts w:cs="Times New Roman"/>
                <w:b/>
                <w:bCs/>
                <w:color w:val="0070C0"/>
                <w:sz w:val="18"/>
                <w:szCs w:val="18"/>
              </w:rPr>
              <w:t xml:space="preserve">B-SS </w:t>
            </w:r>
            <w:r>
              <w:rPr>
                <w:rFonts w:cs="Times New Roman"/>
                <w:b/>
                <w:bCs/>
                <w:color w:val="0070C0"/>
                <w:sz w:val="18"/>
                <w:szCs w:val="18"/>
              </w:rPr>
              <w:t>6</w:t>
            </w:r>
            <w:r w:rsidRPr="005044A3">
              <w:rPr>
                <w:rFonts w:cs="Times New Roman"/>
                <w:b/>
                <w:bCs/>
                <w:color w:val="0070C0"/>
                <w:sz w:val="18"/>
                <w:szCs w:val="18"/>
              </w:rPr>
              <w:t>.</w:t>
            </w:r>
            <w:r>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F5B699"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6AB47F"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B9B265C"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A1B5011" w14:textId="77777777" w:rsidR="008B7E94" w:rsidRPr="00A04FF5" w:rsidRDefault="008B7E94" w:rsidP="008B7E94">
            <w:pPr>
              <w:spacing w:after="0" w:line="240" w:lineRule="auto"/>
              <w:rPr>
                <w:color w:val="231F20"/>
                <w:sz w:val="19"/>
              </w:rPr>
            </w:pPr>
          </w:p>
        </w:tc>
      </w:tr>
      <w:tr w:rsidR="008B7E94" w:rsidRPr="001F3A41" w14:paraId="7EB2CB37"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1CC84D38" w14:textId="77777777" w:rsidR="008B7E94" w:rsidRPr="00B9563D" w:rsidRDefault="008B7E94" w:rsidP="008B7E94">
            <w:pPr>
              <w:spacing w:after="0" w:line="240" w:lineRule="auto"/>
              <w:rPr>
                <w:b/>
                <w:bCs/>
                <w:sz w:val="18"/>
                <w:szCs w:val="18"/>
              </w:rPr>
            </w:pPr>
            <w:r w:rsidRPr="00B9563D">
              <w:rPr>
                <w:b/>
                <w:bCs/>
                <w:sz w:val="18"/>
                <w:szCs w:val="18"/>
              </w:rPr>
              <w:t xml:space="preserve">DSS.K-2.4: Decision Making and Personal Responsibility </w:t>
            </w:r>
          </w:p>
          <w:p w14:paraId="07B86C92" w14:textId="77777777" w:rsidR="008B7E94" w:rsidRPr="00B9563D" w:rsidRDefault="008B7E94" w:rsidP="008B7E94">
            <w:pPr>
              <w:pStyle w:val="ListParagraph"/>
              <w:numPr>
                <w:ilvl w:val="0"/>
                <w:numId w:val="9"/>
              </w:numPr>
              <w:spacing w:after="0" w:line="240" w:lineRule="auto"/>
              <w:rPr>
                <w:b/>
                <w:bCs/>
                <w:sz w:val="18"/>
                <w:szCs w:val="18"/>
              </w:rPr>
            </w:pPr>
            <w:r w:rsidRPr="00B9563D">
              <w:rPr>
                <w:sz w:val="18"/>
                <w:szCs w:val="18"/>
              </w:rPr>
              <w:t>Set goals, develop a plan, and follow it through to completion.</w:t>
            </w:r>
          </w:p>
          <w:p w14:paraId="54254D2A" w14:textId="6166D8F1" w:rsidR="008B7E94" w:rsidRPr="00B9563D" w:rsidRDefault="008B7E94" w:rsidP="008B7E94">
            <w:pPr>
              <w:spacing w:after="0" w:line="240" w:lineRule="auto"/>
              <w:rPr>
                <w:b/>
                <w:bCs/>
                <w:sz w:val="18"/>
                <w:szCs w:val="18"/>
              </w:rPr>
            </w:pPr>
            <w:r w:rsidRPr="00B9563D">
              <w:rPr>
                <w:rFonts w:cs="Times New Roman"/>
                <w:b/>
                <w:bCs/>
                <w:color w:val="0070C0"/>
                <w:sz w:val="18"/>
                <w:szCs w:val="18"/>
              </w:rPr>
              <w:t xml:space="preserve">(B-SMS </w:t>
            </w:r>
            <w:r>
              <w:rPr>
                <w:rFonts w:cs="Times New Roman"/>
                <w:b/>
                <w:bCs/>
                <w:color w:val="0070C0"/>
                <w:sz w:val="18"/>
                <w:szCs w:val="18"/>
              </w:rPr>
              <w:t>4</w:t>
            </w:r>
            <w:r w:rsidRPr="00B9563D">
              <w:rPr>
                <w:rFonts w:cs="Times New Roman"/>
                <w:b/>
                <w:bCs/>
                <w:color w:val="0070C0"/>
                <w:sz w:val="18"/>
                <w:szCs w:val="18"/>
              </w:rPr>
              <w:t>., B-</w:t>
            </w:r>
            <w:r>
              <w:rPr>
                <w:rFonts w:cs="Times New Roman"/>
                <w:b/>
                <w:bCs/>
                <w:color w:val="0070C0"/>
                <w:sz w:val="18"/>
                <w:szCs w:val="18"/>
              </w:rPr>
              <w:t>L</w:t>
            </w:r>
            <w:r w:rsidRPr="00B9563D">
              <w:rPr>
                <w:rFonts w:cs="Times New Roman"/>
                <w:b/>
                <w:bCs/>
                <w:color w:val="0070C0"/>
                <w:sz w:val="18"/>
                <w:szCs w:val="18"/>
              </w:rPr>
              <w:t xml:space="preserve">S </w:t>
            </w:r>
            <w:r>
              <w:rPr>
                <w:rFonts w:cs="Times New Roman"/>
                <w:b/>
                <w:bCs/>
                <w:color w:val="0070C0"/>
                <w:sz w:val="18"/>
                <w:szCs w:val="18"/>
              </w:rPr>
              <w:t>7</w:t>
            </w:r>
            <w:r w:rsidRPr="00B9563D">
              <w:rPr>
                <w:rFonts w:cs="Times New Roman"/>
                <w:b/>
                <w:bCs/>
                <w:color w:val="0070C0"/>
                <w:sz w:val="18"/>
                <w:szCs w:val="18"/>
              </w:rPr>
              <w:t>., B-S</w:t>
            </w:r>
            <w:r>
              <w:rPr>
                <w:rFonts w:cs="Times New Roman"/>
                <w:b/>
                <w:bCs/>
                <w:color w:val="0070C0"/>
                <w:sz w:val="18"/>
                <w:szCs w:val="18"/>
              </w:rPr>
              <w:t>M</w:t>
            </w:r>
            <w:r w:rsidRPr="00B9563D">
              <w:rPr>
                <w:rFonts w:cs="Times New Roman"/>
                <w:b/>
                <w:bCs/>
                <w:color w:val="0070C0"/>
                <w:sz w:val="18"/>
                <w:szCs w:val="18"/>
              </w:rPr>
              <w:t xml:space="preserve">S </w:t>
            </w:r>
            <w:r>
              <w:rPr>
                <w:rFonts w:cs="Times New Roman"/>
                <w:b/>
                <w:bCs/>
                <w:color w:val="0070C0"/>
                <w:sz w:val="18"/>
                <w:szCs w:val="18"/>
              </w:rPr>
              <w:t>5</w:t>
            </w:r>
            <w:r w:rsidRPr="00B9563D">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0E1807"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BCA13A"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82225C"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B6CF9AA" w14:textId="77777777" w:rsidR="008B7E94" w:rsidRPr="00A04FF5" w:rsidRDefault="008B7E94" w:rsidP="008B7E94">
            <w:pPr>
              <w:spacing w:after="0" w:line="240" w:lineRule="auto"/>
              <w:rPr>
                <w:color w:val="231F20"/>
                <w:sz w:val="19"/>
              </w:rPr>
            </w:pPr>
          </w:p>
        </w:tc>
      </w:tr>
      <w:tr w:rsidR="008B7E94" w:rsidRPr="001F3A41" w14:paraId="29490733"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6DDE7B5C" w14:textId="77777777" w:rsidR="008B7E94" w:rsidRPr="00B9563D" w:rsidRDefault="008B7E94" w:rsidP="008B7E94">
            <w:pPr>
              <w:spacing w:after="0" w:line="240" w:lineRule="auto"/>
              <w:rPr>
                <w:b/>
                <w:bCs/>
                <w:sz w:val="18"/>
                <w:szCs w:val="18"/>
              </w:rPr>
            </w:pPr>
            <w:r w:rsidRPr="00B9563D">
              <w:rPr>
                <w:b/>
                <w:bCs/>
                <w:sz w:val="18"/>
                <w:szCs w:val="18"/>
              </w:rPr>
              <w:t xml:space="preserve">DSS.3-5.4: Decision Making and Personal Responsibility </w:t>
            </w:r>
          </w:p>
          <w:p w14:paraId="548261BF" w14:textId="77777777" w:rsidR="008B7E94" w:rsidRPr="00B9563D" w:rsidRDefault="008B7E94" w:rsidP="008B7E94">
            <w:pPr>
              <w:pStyle w:val="ListParagraph"/>
              <w:numPr>
                <w:ilvl w:val="0"/>
                <w:numId w:val="9"/>
              </w:numPr>
              <w:spacing w:after="0" w:line="240" w:lineRule="auto"/>
              <w:rPr>
                <w:b/>
                <w:bCs/>
                <w:sz w:val="18"/>
                <w:szCs w:val="18"/>
              </w:rPr>
            </w:pPr>
            <w:r w:rsidRPr="00B9563D">
              <w:rPr>
                <w:sz w:val="18"/>
                <w:szCs w:val="18"/>
              </w:rPr>
              <w:t>Set goals, develop a plan, and follow it through to completion.</w:t>
            </w:r>
          </w:p>
          <w:p w14:paraId="4C3BEBD5" w14:textId="28ECB0E8" w:rsidR="008B7E94" w:rsidRPr="00B9563D" w:rsidRDefault="008B7E94" w:rsidP="008B7E94">
            <w:pPr>
              <w:spacing w:after="0" w:line="240" w:lineRule="auto"/>
              <w:rPr>
                <w:b/>
                <w:bCs/>
                <w:sz w:val="18"/>
                <w:szCs w:val="18"/>
              </w:rPr>
            </w:pPr>
            <w:r w:rsidRPr="00B9563D">
              <w:rPr>
                <w:rFonts w:cs="Times New Roman"/>
                <w:b/>
                <w:bCs/>
                <w:color w:val="0070C0"/>
                <w:sz w:val="18"/>
                <w:szCs w:val="18"/>
              </w:rPr>
              <w:t>(B-SMS 4., B-LS 7., B-SMS 5.)</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D32A10"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D017FEE"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D959851"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012083" w14:textId="77777777" w:rsidR="008B7E94" w:rsidRPr="00A04FF5" w:rsidRDefault="008B7E94" w:rsidP="008B7E94">
            <w:pPr>
              <w:spacing w:after="0" w:line="240" w:lineRule="auto"/>
              <w:rPr>
                <w:color w:val="231F20"/>
                <w:sz w:val="19"/>
              </w:rPr>
            </w:pPr>
          </w:p>
        </w:tc>
      </w:tr>
      <w:tr w:rsidR="008B7E94" w:rsidRPr="001F3A41" w14:paraId="3C148A2B" w14:textId="77777777" w:rsidTr="008B7E94">
        <w:trPr>
          <w:trHeight w:val="20"/>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0EE681F7" w14:textId="7A43A30F" w:rsidR="008B7E94" w:rsidRPr="00F14EBE" w:rsidRDefault="008B7E94" w:rsidP="008B7E94">
            <w:pPr>
              <w:spacing w:after="0" w:line="240" w:lineRule="auto"/>
              <w:rPr>
                <w:b/>
                <w:bCs/>
                <w:color w:val="231F20"/>
                <w:sz w:val="19"/>
              </w:rPr>
            </w:pPr>
            <w:r w:rsidRPr="00F14EBE">
              <w:rPr>
                <w:b/>
                <w:bCs/>
              </w:rPr>
              <w:t>Personal and Social Development: Safety and Survival Skills</w:t>
            </w:r>
          </w:p>
        </w:tc>
      </w:tr>
      <w:tr w:rsidR="008B7E94" w:rsidRPr="001F3A41" w14:paraId="3DF4F057"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61BB1179" w14:textId="77777777" w:rsidR="008B7E94" w:rsidRPr="00F14EBE" w:rsidRDefault="008B7E94" w:rsidP="008B7E94">
            <w:pPr>
              <w:spacing w:after="0" w:line="240" w:lineRule="auto"/>
              <w:rPr>
                <w:b/>
                <w:bCs/>
                <w:sz w:val="18"/>
                <w:szCs w:val="18"/>
              </w:rPr>
            </w:pPr>
            <w:r w:rsidRPr="00F14EBE">
              <w:rPr>
                <w:b/>
                <w:bCs/>
                <w:sz w:val="18"/>
                <w:szCs w:val="18"/>
              </w:rPr>
              <w:t xml:space="preserve">DSS.K-2.5: Protect Emotional and Physical Safety </w:t>
            </w:r>
          </w:p>
          <w:p w14:paraId="78433347" w14:textId="77777777" w:rsidR="008B7E94" w:rsidRPr="00F14EBE" w:rsidRDefault="008B7E94" w:rsidP="008B7E94">
            <w:pPr>
              <w:pStyle w:val="ListParagraph"/>
              <w:numPr>
                <w:ilvl w:val="0"/>
                <w:numId w:val="9"/>
              </w:numPr>
              <w:spacing w:after="0" w:line="240" w:lineRule="auto"/>
              <w:rPr>
                <w:sz w:val="18"/>
                <w:szCs w:val="18"/>
              </w:rPr>
            </w:pPr>
            <w:r w:rsidRPr="00F14EBE">
              <w:rPr>
                <w:sz w:val="18"/>
                <w:szCs w:val="18"/>
              </w:rPr>
              <w:t xml:space="preserve">Exhibit respect for physical boundaries, rights, and personal privacy in relation to personal safety. </w:t>
            </w:r>
          </w:p>
          <w:p w14:paraId="114F1FDE" w14:textId="77777777" w:rsidR="008B7E94" w:rsidRPr="00F14EBE" w:rsidRDefault="008B7E94" w:rsidP="008B7E94">
            <w:pPr>
              <w:pStyle w:val="ListParagraph"/>
              <w:numPr>
                <w:ilvl w:val="0"/>
                <w:numId w:val="9"/>
              </w:numPr>
              <w:spacing w:after="0" w:line="240" w:lineRule="auto"/>
              <w:rPr>
                <w:sz w:val="18"/>
                <w:szCs w:val="18"/>
              </w:rPr>
            </w:pPr>
            <w:r w:rsidRPr="00F14EBE">
              <w:rPr>
                <w:sz w:val="18"/>
                <w:szCs w:val="18"/>
              </w:rPr>
              <w:t xml:space="preserve">Express needs, wants, and feelings appropriately. </w:t>
            </w:r>
          </w:p>
          <w:p w14:paraId="48CEB7FD" w14:textId="77777777" w:rsidR="008B7E94" w:rsidRPr="00F14EBE" w:rsidRDefault="008B7E94" w:rsidP="008B7E94">
            <w:pPr>
              <w:pStyle w:val="ListParagraph"/>
              <w:numPr>
                <w:ilvl w:val="0"/>
                <w:numId w:val="9"/>
              </w:numPr>
              <w:spacing w:after="0" w:line="240" w:lineRule="auto"/>
              <w:rPr>
                <w:b/>
                <w:bCs/>
                <w:sz w:val="18"/>
                <w:szCs w:val="18"/>
              </w:rPr>
            </w:pPr>
            <w:r w:rsidRPr="00F14EBE">
              <w:rPr>
                <w:sz w:val="18"/>
                <w:szCs w:val="18"/>
              </w:rPr>
              <w:t>Demonstrate appropriate use of 911 and knowledge of parents’/guardians’ names, phone number, and address.</w:t>
            </w:r>
          </w:p>
          <w:p w14:paraId="14395B4C" w14:textId="6E681AF2" w:rsidR="008B7E94" w:rsidRPr="00F14EBE" w:rsidRDefault="008B7E94" w:rsidP="008B7E94">
            <w:pPr>
              <w:spacing w:after="0" w:line="240" w:lineRule="auto"/>
              <w:rPr>
                <w:b/>
                <w:bCs/>
                <w:sz w:val="18"/>
                <w:szCs w:val="18"/>
              </w:rPr>
            </w:pPr>
            <w:r w:rsidRPr="00F14EBE">
              <w:rPr>
                <w:rFonts w:cs="Times New Roman"/>
                <w:b/>
                <w:bCs/>
                <w:color w:val="0070C0"/>
                <w:sz w:val="18"/>
                <w:szCs w:val="18"/>
              </w:rPr>
              <w:t>(</w:t>
            </w:r>
            <w:r>
              <w:rPr>
                <w:rFonts w:cs="Times New Roman"/>
                <w:b/>
                <w:bCs/>
                <w:color w:val="0070C0"/>
                <w:sz w:val="18"/>
                <w:szCs w:val="18"/>
              </w:rPr>
              <w:t xml:space="preserve">M 1., </w:t>
            </w:r>
            <w:r w:rsidRPr="00F14EBE">
              <w:rPr>
                <w:rFonts w:cs="Times New Roman"/>
                <w:b/>
                <w:bCs/>
                <w:color w:val="0070C0"/>
                <w:sz w:val="18"/>
                <w:szCs w:val="18"/>
              </w:rPr>
              <w:t xml:space="preserve">B-SMS </w:t>
            </w:r>
            <w:r>
              <w:rPr>
                <w:rFonts w:cs="Times New Roman"/>
                <w:b/>
                <w:bCs/>
                <w:color w:val="0070C0"/>
                <w:sz w:val="18"/>
                <w:szCs w:val="18"/>
              </w:rPr>
              <w:t>2</w:t>
            </w:r>
            <w:r w:rsidRPr="00F14EBE">
              <w:rPr>
                <w:rFonts w:cs="Times New Roman"/>
                <w:b/>
                <w:bCs/>
                <w:color w:val="0070C0"/>
                <w:sz w:val="18"/>
                <w:szCs w:val="18"/>
              </w:rPr>
              <w:t xml:space="preserve">., B-SMS </w:t>
            </w:r>
            <w:r>
              <w:rPr>
                <w:rFonts w:cs="Times New Roman"/>
                <w:b/>
                <w:bCs/>
                <w:color w:val="0070C0"/>
                <w:sz w:val="18"/>
                <w:szCs w:val="18"/>
              </w:rPr>
              <w:t>9</w:t>
            </w:r>
            <w:r w:rsidRPr="00F14EBE">
              <w:rPr>
                <w:rFonts w:cs="Times New Roman"/>
                <w:b/>
                <w:bCs/>
                <w:color w:val="0070C0"/>
                <w:sz w:val="18"/>
                <w:szCs w:val="18"/>
              </w:rPr>
              <w:t>.</w:t>
            </w:r>
            <w:r>
              <w:rPr>
                <w:rFonts w:cs="Times New Roman"/>
                <w:b/>
                <w:bCs/>
                <w:color w:val="0070C0"/>
                <w:sz w:val="18"/>
                <w:szCs w:val="18"/>
              </w:rPr>
              <w:t>, B-SS 1.</w:t>
            </w:r>
            <w:r w:rsidRPr="00F14EBE">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77033A5"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67A3442"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933906F"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38BE9B" w14:textId="77777777" w:rsidR="008B7E94" w:rsidRPr="00A04FF5" w:rsidRDefault="008B7E94" w:rsidP="008B7E94">
            <w:pPr>
              <w:spacing w:after="0" w:line="240" w:lineRule="auto"/>
              <w:rPr>
                <w:color w:val="231F20"/>
                <w:sz w:val="19"/>
              </w:rPr>
            </w:pPr>
          </w:p>
        </w:tc>
      </w:tr>
      <w:tr w:rsidR="008B7E94" w:rsidRPr="001F3A41" w14:paraId="595575EE"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3E6946AB" w14:textId="77777777" w:rsidR="008B7E94" w:rsidRPr="00F14EBE" w:rsidRDefault="008B7E94" w:rsidP="008B7E94">
            <w:pPr>
              <w:spacing w:after="0" w:line="240" w:lineRule="auto"/>
              <w:rPr>
                <w:b/>
                <w:bCs/>
                <w:sz w:val="18"/>
                <w:szCs w:val="18"/>
              </w:rPr>
            </w:pPr>
            <w:r w:rsidRPr="00F14EBE">
              <w:rPr>
                <w:b/>
                <w:bCs/>
                <w:sz w:val="18"/>
                <w:szCs w:val="18"/>
              </w:rPr>
              <w:t xml:space="preserve">DSS.3-5.5: Protect Emotional and Physical Safety </w:t>
            </w:r>
          </w:p>
          <w:p w14:paraId="3F9C10DD" w14:textId="77777777" w:rsidR="008B7E94" w:rsidRPr="00F14EBE" w:rsidRDefault="008B7E94" w:rsidP="008B7E94">
            <w:pPr>
              <w:pStyle w:val="ListParagraph"/>
              <w:numPr>
                <w:ilvl w:val="0"/>
                <w:numId w:val="10"/>
              </w:numPr>
              <w:spacing w:after="0" w:line="240" w:lineRule="auto"/>
              <w:rPr>
                <w:sz w:val="18"/>
                <w:szCs w:val="18"/>
              </w:rPr>
            </w:pPr>
            <w:r w:rsidRPr="00F14EBE">
              <w:rPr>
                <w:sz w:val="18"/>
                <w:szCs w:val="18"/>
              </w:rPr>
              <w:t xml:space="preserve">Express needs, wants, and feelings appropriately. </w:t>
            </w:r>
          </w:p>
          <w:p w14:paraId="27F3D62B" w14:textId="77777777" w:rsidR="008B7E94" w:rsidRPr="00F14EBE" w:rsidRDefault="008B7E94" w:rsidP="008B7E94">
            <w:pPr>
              <w:pStyle w:val="ListParagraph"/>
              <w:numPr>
                <w:ilvl w:val="0"/>
                <w:numId w:val="10"/>
              </w:numPr>
              <w:spacing w:after="0" w:line="240" w:lineRule="auto"/>
              <w:rPr>
                <w:sz w:val="18"/>
                <w:szCs w:val="18"/>
              </w:rPr>
            </w:pPr>
            <w:r w:rsidRPr="00F14EBE">
              <w:rPr>
                <w:sz w:val="18"/>
                <w:szCs w:val="18"/>
              </w:rPr>
              <w:t xml:space="preserve">Describe how situations such as teasing, bullying, harassment, breaking rules, threats, intimidation, and damaging other’s property impact emotional safety. </w:t>
            </w:r>
          </w:p>
          <w:p w14:paraId="14F96C55" w14:textId="77777777" w:rsidR="008B7E94" w:rsidRPr="00F14EBE" w:rsidRDefault="008B7E94" w:rsidP="008B7E94">
            <w:pPr>
              <w:pStyle w:val="ListParagraph"/>
              <w:numPr>
                <w:ilvl w:val="0"/>
                <w:numId w:val="10"/>
              </w:numPr>
              <w:spacing w:after="0" w:line="240" w:lineRule="auto"/>
              <w:rPr>
                <w:sz w:val="18"/>
                <w:szCs w:val="18"/>
              </w:rPr>
            </w:pPr>
            <w:r w:rsidRPr="00F14EBE">
              <w:rPr>
                <w:sz w:val="18"/>
                <w:szCs w:val="18"/>
              </w:rPr>
              <w:t xml:space="preserve">Exhibit respect for physical boundaries, rights, and personal privacy in relation to personal safety. </w:t>
            </w:r>
          </w:p>
          <w:p w14:paraId="4BFABBAE" w14:textId="77777777" w:rsidR="008B7E94" w:rsidRPr="00F14EBE" w:rsidRDefault="008B7E94" w:rsidP="008B7E94">
            <w:pPr>
              <w:pStyle w:val="ListParagraph"/>
              <w:numPr>
                <w:ilvl w:val="0"/>
                <w:numId w:val="10"/>
              </w:numPr>
              <w:spacing w:after="0" w:line="240" w:lineRule="auto"/>
              <w:rPr>
                <w:b/>
                <w:bCs/>
                <w:sz w:val="20"/>
                <w:szCs w:val="20"/>
              </w:rPr>
            </w:pPr>
            <w:r w:rsidRPr="00F14EBE">
              <w:rPr>
                <w:sz w:val="18"/>
                <w:szCs w:val="18"/>
              </w:rPr>
              <w:t>Demonstrate knowledge of emergency contact information (e.g., emergency [police, fire, medical, 911], and family phone numbers, addresses, contact names).</w:t>
            </w:r>
          </w:p>
          <w:p w14:paraId="77AD466C" w14:textId="6CFEE7E3" w:rsidR="008B7E94" w:rsidRPr="00F14EBE" w:rsidRDefault="008B7E94" w:rsidP="008B7E94">
            <w:pPr>
              <w:spacing w:after="0" w:line="240" w:lineRule="auto"/>
              <w:rPr>
                <w:b/>
                <w:bCs/>
                <w:sz w:val="20"/>
                <w:szCs w:val="20"/>
              </w:rPr>
            </w:pPr>
            <w:r w:rsidRPr="00F14EBE">
              <w:rPr>
                <w:rFonts w:cs="Times New Roman"/>
                <w:b/>
                <w:bCs/>
                <w:color w:val="0070C0"/>
                <w:sz w:val="18"/>
                <w:szCs w:val="18"/>
              </w:rPr>
              <w:t>(M 1., B-SMS 2., B-SMS 9., B-SS 1.)</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D738216"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5272B6"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D079F75"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87D488F" w14:textId="77777777" w:rsidR="008B7E94" w:rsidRPr="00A04FF5" w:rsidRDefault="008B7E94" w:rsidP="008B7E94">
            <w:pPr>
              <w:spacing w:after="0" w:line="240" w:lineRule="auto"/>
              <w:rPr>
                <w:color w:val="231F20"/>
                <w:sz w:val="19"/>
              </w:rPr>
            </w:pPr>
          </w:p>
        </w:tc>
      </w:tr>
      <w:tr w:rsidR="008B7E94" w:rsidRPr="001F3A41" w14:paraId="59A4A5B7" w14:textId="77777777" w:rsidTr="008B7E94">
        <w:trPr>
          <w:trHeight w:val="142"/>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3693A819" w14:textId="24811BC6" w:rsidR="008B7E94" w:rsidRPr="00F14EBE" w:rsidRDefault="008B7E94" w:rsidP="008B7E94">
            <w:pPr>
              <w:spacing w:after="0" w:line="240" w:lineRule="auto"/>
              <w:rPr>
                <w:b/>
                <w:bCs/>
                <w:color w:val="231F20"/>
                <w:sz w:val="19"/>
              </w:rPr>
            </w:pPr>
            <w:r w:rsidRPr="00F14EBE">
              <w:rPr>
                <w:b/>
                <w:bCs/>
              </w:rPr>
              <w:t>Academic and Learning Development: Self-Directed Learning</w:t>
            </w:r>
          </w:p>
        </w:tc>
      </w:tr>
      <w:tr w:rsidR="008B7E94" w:rsidRPr="001F3A41" w14:paraId="150C0566"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071C8A9D" w14:textId="77777777" w:rsidR="008B7E94" w:rsidRPr="00F14EBE" w:rsidRDefault="008B7E94" w:rsidP="008B7E94">
            <w:pPr>
              <w:spacing w:after="0" w:line="240" w:lineRule="auto"/>
              <w:rPr>
                <w:b/>
                <w:bCs/>
                <w:sz w:val="18"/>
                <w:szCs w:val="18"/>
              </w:rPr>
            </w:pPr>
            <w:r w:rsidRPr="00F14EBE">
              <w:rPr>
                <w:b/>
                <w:bCs/>
                <w:sz w:val="18"/>
                <w:szCs w:val="18"/>
              </w:rPr>
              <w:t xml:space="preserve">DSS.K-2.6: Develop Academic Motivation </w:t>
            </w:r>
          </w:p>
          <w:p w14:paraId="5D71773E" w14:textId="4916B4A2" w:rsidR="008B7E94" w:rsidRPr="00F14EBE" w:rsidRDefault="008B7E94" w:rsidP="008B7E94">
            <w:pPr>
              <w:pStyle w:val="ListParagraph"/>
              <w:numPr>
                <w:ilvl w:val="0"/>
                <w:numId w:val="11"/>
              </w:numPr>
              <w:spacing w:after="0" w:line="240" w:lineRule="auto"/>
              <w:rPr>
                <w:sz w:val="18"/>
                <w:szCs w:val="18"/>
              </w:rPr>
            </w:pPr>
            <w:r w:rsidRPr="00F14EBE">
              <w:rPr>
                <w:sz w:val="18"/>
                <w:szCs w:val="18"/>
              </w:rPr>
              <w:t xml:space="preserve">Identify personal skills, interest, and accomplishments. </w:t>
            </w:r>
          </w:p>
          <w:p w14:paraId="060455DB" w14:textId="77777777" w:rsidR="008B7E94" w:rsidRPr="00F14EBE" w:rsidRDefault="008B7E94" w:rsidP="008B7E94">
            <w:pPr>
              <w:pStyle w:val="ListParagraph"/>
              <w:numPr>
                <w:ilvl w:val="0"/>
                <w:numId w:val="11"/>
              </w:numPr>
              <w:spacing w:after="0" w:line="240" w:lineRule="auto"/>
              <w:rPr>
                <w:sz w:val="18"/>
                <w:szCs w:val="18"/>
              </w:rPr>
            </w:pPr>
            <w:r w:rsidRPr="00F14EBE">
              <w:rPr>
                <w:sz w:val="18"/>
                <w:szCs w:val="18"/>
              </w:rPr>
              <w:t xml:space="preserve">Participate in a variety of classroom experiences and tasks. </w:t>
            </w:r>
          </w:p>
          <w:p w14:paraId="5573A9AA" w14:textId="77777777" w:rsidR="008B7E94" w:rsidRPr="00F14EBE" w:rsidRDefault="008B7E94" w:rsidP="008B7E94">
            <w:pPr>
              <w:pStyle w:val="ListParagraph"/>
              <w:numPr>
                <w:ilvl w:val="0"/>
                <w:numId w:val="11"/>
              </w:numPr>
              <w:spacing w:after="0" w:line="240" w:lineRule="auto"/>
              <w:rPr>
                <w:sz w:val="18"/>
                <w:szCs w:val="18"/>
              </w:rPr>
            </w:pPr>
            <w:r w:rsidRPr="00F14EBE">
              <w:rPr>
                <w:sz w:val="18"/>
                <w:szCs w:val="18"/>
              </w:rPr>
              <w:t xml:space="preserve">Approach tasks and activities with flexibility, imagination, and inventiveness. </w:t>
            </w:r>
          </w:p>
          <w:p w14:paraId="1CEA528F" w14:textId="77777777" w:rsidR="008B7E94" w:rsidRPr="00F14EBE" w:rsidRDefault="008B7E94" w:rsidP="008B7E94">
            <w:pPr>
              <w:pStyle w:val="ListParagraph"/>
              <w:numPr>
                <w:ilvl w:val="0"/>
                <w:numId w:val="11"/>
              </w:numPr>
              <w:spacing w:after="0" w:line="240" w:lineRule="auto"/>
              <w:rPr>
                <w:sz w:val="18"/>
                <w:szCs w:val="18"/>
              </w:rPr>
            </w:pPr>
            <w:r w:rsidRPr="00F14EBE">
              <w:rPr>
                <w:sz w:val="18"/>
                <w:szCs w:val="18"/>
              </w:rPr>
              <w:t xml:space="preserve">Demonstrate growing confidence in a range of abilities and express pride in accomplishments. </w:t>
            </w:r>
          </w:p>
          <w:p w14:paraId="4A04CD55" w14:textId="77777777" w:rsidR="008B7E94" w:rsidRPr="000841F0" w:rsidRDefault="008B7E94" w:rsidP="008B7E94">
            <w:pPr>
              <w:pStyle w:val="ListParagraph"/>
              <w:numPr>
                <w:ilvl w:val="0"/>
                <w:numId w:val="11"/>
              </w:numPr>
              <w:spacing w:after="0" w:line="240" w:lineRule="auto"/>
              <w:rPr>
                <w:b/>
                <w:bCs/>
                <w:sz w:val="18"/>
                <w:szCs w:val="18"/>
              </w:rPr>
            </w:pPr>
            <w:r w:rsidRPr="00F14EBE">
              <w:rPr>
                <w:sz w:val="18"/>
                <w:szCs w:val="18"/>
              </w:rPr>
              <w:t>Demonstrate the ability to manage and adapt to changing situations and responsibilities</w:t>
            </w:r>
            <w:r>
              <w:rPr>
                <w:sz w:val="18"/>
                <w:szCs w:val="18"/>
              </w:rPr>
              <w:t>.</w:t>
            </w:r>
          </w:p>
          <w:p w14:paraId="212A5565" w14:textId="54B5F70F" w:rsidR="008B7E94" w:rsidRPr="000841F0" w:rsidRDefault="008B7E94" w:rsidP="008B7E94">
            <w:pPr>
              <w:spacing w:after="0" w:line="240" w:lineRule="auto"/>
              <w:rPr>
                <w:b/>
                <w:bCs/>
                <w:sz w:val="18"/>
                <w:szCs w:val="18"/>
              </w:rPr>
            </w:pPr>
            <w:r w:rsidRPr="000841F0">
              <w:rPr>
                <w:rFonts w:cs="Times New Roman"/>
                <w:b/>
                <w:bCs/>
                <w:color w:val="0070C0"/>
                <w:sz w:val="18"/>
                <w:szCs w:val="18"/>
              </w:rPr>
              <w:t xml:space="preserve">(M </w:t>
            </w:r>
            <w:r>
              <w:rPr>
                <w:rFonts w:cs="Times New Roman"/>
                <w:b/>
                <w:bCs/>
                <w:color w:val="0070C0"/>
                <w:sz w:val="18"/>
                <w:szCs w:val="18"/>
              </w:rPr>
              <w:t>3</w:t>
            </w:r>
            <w:r w:rsidRPr="000841F0">
              <w:rPr>
                <w:rFonts w:cs="Times New Roman"/>
                <w:b/>
                <w:bCs/>
                <w:color w:val="0070C0"/>
                <w:sz w:val="18"/>
                <w:szCs w:val="18"/>
              </w:rPr>
              <w:t xml:space="preserve">., </w:t>
            </w:r>
            <w:r>
              <w:rPr>
                <w:rFonts w:cs="Times New Roman"/>
                <w:b/>
                <w:bCs/>
                <w:color w:val="0070C0"/>
                <w:sz w:val="18"/>
                <w:szCs w:val="18"/>
              </w:rPr>
              <w:t xml:space="preserve">M 4., B-LS 2., B-LS 4., B-LS 6., B-LS 8, </w:t>
            </w:r>
            <w:r w:rsidRPr="000841F0">
              <w:rPr>
                <w:rFonts w:cs="Times New Roman"/>
                <w:b/>
                <w:bCs/>
                <w:color w:val="0070C0"/>
                <w:sz w:val="18"/>
                <w:szCs w:val="18"/>
              </w:rPr>
              <w:t xml:space="preserve">B-SMS </w:t>
            </w:r>
            <w:r>
              <w:rPr>
                <w:rFonts w:cs="Times New Roman"/>
                <w:b/>
                <w:bCs/>
                <w:color w:val="0070C0"/>
                <w:sz w:val="18"/>
                <w:szCs w:val="18"/>
              </w:rPr>
              <w:t>10</w:t>
            </w:r>
            <w:r w:rsidRPr="000841F0">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1AB91D"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3C7AEE"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744DDCB"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FD8CB6" w14:textId="77777777" w:rsidR="008B7E94" w:rsidRPr="00A04FF5" w:rsidRDefault="008B7E94" w:rsidP="008B7E94">
            <w:pPr>
              <w:spacing w:after="0" w:line="240" w:lineRule="auto"/>
              <w:rPr>
                <w:color w:val="231F20"/>
                <w:sz w:val="19"/>
              </w:rPr>
            </w:pPr>
          </w:p>
        </w:tc>
      </w:tr>
      <w:tr w:rsidR="008B7E94" w:rsidRPr="001F3A41" w14:paraId="4F1A4FA1"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1BDB16A8" w14:textId="77777777" w:rsidR="008B7E94" w:rsidRPr="000841F0" w:rsidRDefault="008B7E94" w:rsidP="008B7E94">
            <w:pPr>
              <w:spacing w:after="0" w:line="240" w:lineRule="auto"/>
              <w:rPr>
                <w:b/>
                <w:bCs/>
                <w:sz w:val="18"/>
                <w:szCs w:val="18"/>
              </w:rPr>
            </w:pPr>
            <w:r w:rsidRPr="000841F0">
              <w:rPr>
                <w:b/>
                <w:bCs/>
                <w:sz w:val="18"/>
                <w:szCs w:val="18"/>
              </w:rPr>
              <w:t xml:space="preserve">DSS.3-5.6: Develop Academic Motivation </w:t>
            </w:r>
          </w:p>
          <w:p w14:paraId="21ECDEC2" w14:textId="6BFE74FE" w:rsidR="008B7E94" w:rsidRPr="000841F0" w:rsidRDefault="008B7E94" w:rsidP="008B7E94">
            <w:pPr>
              <w:pStyle w:val="ListParagraph"/>
              <w:numPr>
                <w:ilvl w:val="0"/>
                <w:numId w:val="13"/>
              </w:numPr>
              <w:spacing w:after="0" w:line="240" w:lineRule="auto"/>
              <w:ind w:left="360"/>
              <w:rPr>
                <w:sz w:val="18"/>
                <w:szCs w:val="18"/>
              </w:rPr>
            </w:pPr>
            <w:r w:rsidRPr="000841F0">
              <w:rPr>
                <w:sz w:val="18"/>
                <w:szCs w:val="18"/>
              </w:rPr>
              <w:t xml:space="preserve">Use personal skills, interest, and accomplishments to support learning. </w:t>
            </w:r>
          </w:p>
          <w:p w14:paraId="2423CB22" w14:textId="77777777" w:rsidR="008B7E94" w:rsidRPr="000841F0" w:rsidRDefault="008B7E94" w:rsidP="008B7E94">
            <w:pPr>
              <w:pStyle w:val="ListParagraph"/>
              <w:numPr>
                <w:ilvl w:val="0"/>
                <w:numId w:val="12"/>
              </w:numPr>
              <w:spacing w:after="0" w:line="240" w:lineRule="auto"/>
              <w:ind w:left="360"/>
              <w:rPr>
                <w:sz w:val="18"/>
                <w:szCs w:val="18"/>
              </w:rPr>
            </w:pPr>
            <w:r w:rsidRPr="000841F0">
              <w:rPr>
                <w:sz w:val="18"/>
                <w:szCs w:val="18"/>
              </w:rPr>
              <w:t xml:space="preserve">Independently and collaboratively approach tasks and activities with flexibility and creativity. </w:t>
            </w:r>
          </w:p>
          <w:p w14:paraId="6F1B1262" w14:textId="77777777" w:rsidR="008B7E94" w:rsidRPr="000841F0" w:rsidRDefault="008B7E94" w:rsidP="008B7E94">
            <w:pPr>
              <w:pStyle w:val="ListParagraph"/>
              <w:numPr>
                <w:ilvl w:val="0"/>
                <w:numId w:val="12"/>
              </w:numPr>
              <w:spacing w:after="0" w:line="240" w:lineRule="auto"/>
              <w:ind w:left="360"/>
              <w:rPr>
                <w:b/>
                <w:bCs/>
                <w:sz w:val="18"/>
                <w:szCs w:val="18"/>
              </w:rPr>
            </w:pPr>
            <w:r w:rsidRPr="000841F0">
              <w:rPr>
                <w:sz w:val="18"/>
                <w:szCs w:val="18"/>
              </w:rPr>
              <w:t>Use abilities and accomplishments to maximize learning opportunities.</w:t>
            </w:r>
          </w:p>
          <w:p w14:paraId="62894086" w14:textId="1AB7A3D1" w:rsidR="008B7E94" w:rsidRPr="000841F0" w:rsidRDefault="008B7E94" w:rsidP="008B7E94">
            <w:pPr>
              <w:spacing w:after="0" w:line="240" w:lineRule="auto"/>
              <w:rPr>
                <w:b/>
                <w:bCs/>
                <w:sz w:val="18"/>
                <w:szCs w:val="18"/>
              </w:rPr>
            </w:pPr>
            <w:r w:rsidRPr="000841F0">
              <w:rPr>
                <w:rFonts w:cs="Times New Roman"/>
                <w:b/>
                <w:bCs/>
                <w:color w:val="0070C0"/>
                <w:sz w:val="18"/>
                <w:szCs w:val="18"/>
              </w:rPr>
              <w:t>(M 3.,  B-LS 2.,  B-LS 6., B-</w:t>
            </w:r>
            <w:r>
              <w:rPr>
                <w:rFonts w:cs="Times New Roman"/>
                <w:b/>
                <w:bCs/>
                <w:color w:val="0070C0"/>
                <w:sz w:val="18"/>
                <w:szCs w:val="18"/>
              </w:rPr>
              <w:t>S</w:t>
            </w:r>
            <w:r w:rsidRPr="000841F0">
              <w:rPr>
                <w:rFonts w:cs="Times New Roman"/>
                <w:b/>
                <w:bCs/>
                <w:color w:val="0070C0"/>
                <w:sz w:val="18"/>
                <w:szCs w:val="18"/>
              </w:rPr>
              <w:t xml:space="preserve">S </w:t>
            </w:r>
            <w:r>
              <w:rPr>
                <w:rFonts w:cs="Times New Roman"/>
                <w:b/>
                <w:bCs/>
                <w:color w:val="0070C0"/>
                <w:sz w:val="18"/>
                <w:szCs w:val="18"/>
              </w:rPr>
              <w:t>6</w:t>
            </w:r>
            <w:r w:rsidRPr="000841F0">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67D47C5"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F372A68"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262A975"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0BA087" w14:textId="77777777" w:rsidR="008B7E94" w:rsidRPr="00A04FF5" w:rsidRDefault="008B7E94" w:rsidP="008B7E94">
            <w:pPr>
              <w:spacing w:after="0" w:line="240" w:lineRule="auto"/>
              <w:rPr>
                <w:color w:val="231F20"/>
                <w:sz w:val="19"/>
              </w:rPr>
            </w:pPr>
          </w:p>
        </w:tc>
      </w:tr>
      <w:tr w:rsidR="008B7E94" w:rsidRPr="001F3A41" w14:paraId="5A127134"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23A969D6" w14:textId="77777777" w:rsidR="008B7E94" w:rsidRPr="000841F0" w:rsidRDefault="008B7E94" w:rsidP="008B7E94">
            <w:pPr>
              <w:spacing w:after="0" w:line="240" w:lineRule="auto"/>
              <w:rPr>
                <w:b/>
                <w:bCs/>
                <w:sz w:val="18"/>
                <w:szCs w:val="18"/>
              </w:rPr>
            </w:pPr>
            <w:r w:rsidRPr="000841F0">
              <w:rPr>
                <w:b/>
                <w:bCs/>
                <w:sz w:val="18"/>
                <w:szCs w:val="18"/>
              </w:rPr>
              <w:t xml:space="preserve">DSS.K-2.7: Develop Learning Skills </w:t>
            </w:r>
          </w:p>
          <w:p w14:paraId="0152899C" w14:textId="77777777" w:rsidR="008B7E94" w:rsidRPr="000841F0" w:rsidRDefault="008B7E94" w:rsidP="008B7E94">
            <w:pPr>
              <w:pStyle w:val="ListParagraph"/>
              <w:numPr>
                <w:ilvl w:val="0"/>
                <w:numId w:val="14"/>
              </w:numPr>
              <w:spacing w:after="0" w:line="240" w:lineRule="auto"/>
              <w:rPr>
                <w:sz w:val="18"/>
                <w:szCs w:val="18"/>
              </w:rPr>
            </w:pPr>
            <w:r w:rsidRPr="000841F0">
              <w:rPr>
                <w:sz w:val="18"/>
                <w:szCs w:val="18"/>
              </w:rPr>
              <w:t xml:space="preserve">Engage in cooperative group play. </w:t>
            </w:r>
          </w:p>
          <w:p w14:paraId="51FE69DF" w14:textId="77777777" w:rsidR="008B7E94" w:rsidRPr="000841F0" w:rsidRDefault="008B7E94" w:rsidP="008B7E94">
            <w:pPr>
              <w:pStyle w:val="ListParagraph"/>
              <w:numPr>
                <w:ilvl w:val="0"/>
                <w:numId w:val="14"/>
              </w:numPr>
              <w:spacing w:after="0" w:line="240" w:lineRule="auto"/>
              <w:rPr>
                <w:sz w:val="18"/>
                <w:szCs w:val="18"/>
              </w:rPr>
            </w:pPr>
            <w:r w:rsidRPr="000841F0">
              <w:rPr>
                <w:sz w:val="18"/>
                <w:szCs w:val="18"/>
              </w:rPr>
              <w:t xml:space="preserve">Maintain increasing amounts of concentration over a reasonable amount of time despite distractions and interruptions. </w:t>
            </w:r>
          </w:p>
          <w:p w14:paraId="3D7B3761" w14:textId="77777777" w:rsidR="008B7E94" w:rsidRPr="000841F0" w:rsidRDefault="008B7E94" w:rsidP="008B7E94">
            <w:pPr>
              <w:pStyle w:val="ListParagraph"/>
              <w:numPr>
                <w:ilvl w:val="0"/>
                <w:numId w:val="14"/>
              </w:numPr>
              <w:spacing w:after="0" w:line="240" w:lineRule="auto"/>
              <w:rPr>
                <w:b/>
                <w:bCs/>
                <w:sz w:val="18"/>
                <w:szCs w:val="18"/>
              </w:rPr>
            </w:pPr>
            <w:r w:rsidRPr="000841F0">
              <w:rPr>
                <w:sz w:val="18"/>
                <w:szCs w:val="18"/>
              </w:rPr>
              <w:t>Increase capacity for independence in a range of activities, routines, and tasks.</w:t>
            </w:r>
          </w:p>
          <w:p w14:paraId="53FA3359" w14:textId="2BECC94C" w:rsidR="008B7E94" w:rsidRPr="000841F0" w:rsidRDefault="008B7E94" w:rsidP="008B7E94">
            <w:pPr>
              <w:spacing w:after="0" w:line="240" w:lineRule="auto"/>
              <w:rPr>
                <w:b/>
                <w:bCs/>
                <w:sz w:val="18"/>
                <w:szCs w:val="18"/>
              </w:rPr>
            </w:pPr>
            <w:r w:rsidRPr="000841F0">
              <w:rPr>
                <w:rFonts w:cs="Times New Roman"/>
                <w:b/>
                <w:bCs/>
                <w:color w:val="0070C0"/>
                <w:sz w:val="18"/>
                <w:szCs w:val="18"/>
              </w:rPr>
              <w:t xml:space="preserve">(B-LS </w:t>
            </w:r>
            <w:r>
              <w:rPr>
                <w:rFonts w:cs="Times New Roman"/>
                <w:b/>
                <w:bCs/>
                <w:color w:val="0070C0"/>
                <w:sz w:val="18"/>
                <w:szCs w:val="18"/>
              </w:rPr>
              <w:t>4</w:t>
            </w:r>
            <w:r w:rsidRPr="000841F0">
              <w:rPr>
                <w:rFonts w:cs="Times New Roman"/>
                <w:b/>
                <w:bCs/>
                <w:color w:val="0070C0"/>
                <w:sz w:val="18"/>
                <w:szCs w:val="18"/>
              </w:rPr>
              <w:t>.,  B-</w:t>
            </w:r>
            <w:r>
              <w:rPr>
                <w:rFonts w:cs="Times New Roman"/>
                <w:b/>
                <w:bCs/>
                <w:color w:val="0070C0"/>
                <w:sz w:val="18"/>
                <w:szCs w:val="18"/>
              </w:rPr>
              <w:t>SMS 2., B-SMS 3., B-SS 6.</w:t>
            </w:r>
            <w:r w:rsidRPr="000841F0">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90B7B2"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E403C1"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870BFA7"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87560E1" w14:textId="77777777" w:rsidR="008B7E94" w:rsidRPr="00A04FF5" w:rsidRDefault="008B7E94" w:rsidP="008B7E94">
            <w:pPr>
              <w:spacing w:after="0" w:line="240" w:lineRule="auto"/>
              <w:rPr>
                <w:color w:val="231F20"/>
                <w:sz w:val="19"/>
              </w:rPr>
            </w:pPr>
          </w:p>
        </w:tc>
      </w:tr>
      <w:tr w:rsidR="008B7E94" w:rsidRPr="001F3A41" w14:paraId="5583F3BE"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12E4D4CE" w14:textId="77777777" w:rsidR="008B7E94" w:rsidRPr="000841F0" w:rsidRDefault="008B7E94" w:rsidP="008B7E94">
            <w:pPr>
              <w:spacing w:after="0" w:line="240" w:lineRule="auto"/>
              <w:rPr>
                <w:b/>
                <w:bCs/>
                <w:sz w:val="18"/>
                <w:szCs w:val="18"/>
              </w:rPr>
            </w:pPr>
            <w:r w:rsidRPr="000841F0">
              <w:rPr>
                <w:b/>
                <w:bCs/>
                <w:sz w:val="18"/>
                <w:szCs w:val="18"/>
              </w:rPr>
              <w:t>DSS.3-5.7: Develop Learning Skills</w:t>
            </w:r>
          </w:p>
          <w:p w14:paraId="666ACE57" w14:textId="4F8F593B" w:rsidR="008B7E94" w:rsidRPr="000841F0" w:rsidRDefault="008B7E94" w:rsidP="008B7E94">
            <w:pPr>
              <w:pStyle w:val="ListParagraph"/>
              <w:numPr>
                <w:ilvl w:val="0"/>
                <w:numId w:val="16"/>
              </w:numPr>
              <w:spacing w:after="0" w:line="240" w:lineRule="auto"/>
              <w:rPr>
                <w:sz w:val="18"/>
                <w:szCs w:val="18"/>
              </w:rPr>
            </w:pPr>
            <w:r w:rsidRPr="000841F0">
              <w:rPr>
                <w:sz w:val="18"/>
                <w:szCs w:val="18"/>
              </w:rPr>
              <w:t>Work collaboratively to solve problems, complete tasks, and/or investigate topics of interest.</w:t>
            </w:r>
          </w:p>
          <w:p w14:paraId="45732AAF" w14:textId="304E0FA3" w:rsidR="008B7E94" w:rsidRPr="000841F0" w:rsidRDefault="008B7E94" w:rsidP="008B7E94">
            <w:pPr>
              <w:pStyle w:val="ListParagraph"/>
              <w:numPr>
                <w:ilvl w:val="0"/>
                <w:numId w:val="15"/>
              </w:numPr>
              <w:spacing w:after="0" w:line="240" w:lineRule="auto"/>
              <w:rPr>
                <w:sz w:val="18"/>
                <w:szCs w:val="18"/>
              </w:rPr>
            </w:pPr>
            <w:r w:rsidRPr="000841F0">
              <w:rPr>
                <w:sz w:val="18"/>
                <w:szCs w:val="18"/>
              </w:rPr>
              <w:t>Explore a variety of learning opportunities within the classroom and home environment.</w:t>
            </w:r>
          </w:p>
          <w:p w14:paraId="28499849" w14:textId="37180EC2" w:rsidR="008B7E94" w:rsidRPr="000841F0" w:rsidRDefault="008B7E94" w:rsidP="008B7E94">
            <w:pPr>
              <w:pStyle w:val="ListParagraph"/>
              <w:numPr>
                <w:ilvl w:val="0"/>
                <w:numId w:val="15"/>
              </w:numPr>
              <w:spacing w:after="0" w:line="240" w:lineRule="auto"/>
              <w:rPr>
                <w:sz w:val="18"/>
                <w:szCs w:val="18"/>
              </w:rPr>
            </w:pPr>
            <w:r w:rsidRPr="000841F0">
              <w:rPr>
                <w:sz w:val="18"/>
                <w:szCs w:val="18"/>
              </w:rPr>
              <w:t>Maintain concentration over a reasonable amount of time despite distractions and interruptions.</w:t>
            </w:r>
          </w:p>
          <w:p w14:paraId="014F4EB1" w14:textId="77777777" w:rsidR="008B7E94" w:rsidRPr="000841F0" w:rsidRDefault="008B7E94" w:rsidP="008B7E94">
            <w:pPr>
              <w:pStyle w:val="ListParagraph"/>
              <w:numPr>
                <w:ilvl w:val="0"/>
                <w:numId w:val="15"/>
              </w:numPr>
              <w:spacing w:after="0" w:line="240" w:lineRule="auto"/>
              <w:rPr>
                <w:b/>
                <w:bCs/>
                <w:sz w:val="18"/>
                <w:szCs w:val="18"/>
              </w:rPr>
            </w:pPr>
            <w:r w:rsidRPr="000841F0">
              <w:rPr>
                <w:sz w:val="18"/>
                <w:szCs w:val="18"/>
              </w:rPr>
              <w:t>Independently complete routines and learning tasks.</w:t>
            </w:r>
          </w:p>
          <w:p w14:paraId="7E6A5EAA" w14:textId="3BA84401" w:rsidR="008B7E94" w:rsidRPr="000841F0" w:rsidRDefault="008B7E94" w:rsidP="008B7E94">
            <w:pPr>
              <w:spacing w:after="0" w:line="240" w:lineRule="auto"/>
              <w:rPr>
                <w:b/>
                <w:bCs/>
                <w:sz w:val="18"/>
                <w:szCs w:val="18"/>
              </w:rPr>
            </w:pPr>
            <w:r w:rsidRPr="000841F0">
              <w:rPr>
                <w:rFonts w:cs="Times New Roman"/>
                <w:b/>
                <w:bCs/>
                <w:color w:val="0070C0"/>
                <w:sz w:val="18"/>
                <w:szCs w:val="18"/>
              </w:rPr>
              <w:t xml:space="preserve">(B-LS </w:t>
            </w:r>
            <w:r>
              <w:rPr>
                <w:rFonts w:cs="Times New Roman"/>
                <w:b/>
                <w:bCs/>
                <w:color w:val="0070C0"/>
                <w:sz w:val="18"/>
                <w:szCs w:val="18"/>
              </w:rPr>
              <w:t>2</w:t>
            </w:r>
            <w:r w:rsidRPr="000841F0">
              <w:rPr>
                <w:rFonts w:cs="Times New Roman"/>
                <w:b/>
                <w:bCs/>
                <w:color w:val="0070C0"/>
                <w:sz w:val="18"/>
                <w:szCs w:val="18"/>
              </w:rPr>
              <w:t xml:space="preserve">., </w:t>
            </w:r>
            <w:r>
              <w:rPr>
                <w:rFonts w:cs="Times New Roman"/>
                <w:b/>
                <w:bCs/>
                <w:color w:val="0070C0"/>
                <w:sz w:val="18"/>
                <w:szCs w:val="18"/>
              </w:rPr>
              <w:t xml:space="preserve">B-LS 4., </w:t>
            </w:r>
            <w:r w:rsidRPr="000841F0">
              <w:rPr>
                <w:rFonts w:cs="Times New Roman"/>
                <w:b/>
                <w:bCs/>
                <w:color w:val="0070C0"/>
                <w:sz w:val="18"/>
                <w:szCs w:val="18"/>
              </w:rPr>
              <w:t>B-</w:t>
            </w:r>
            <w:r>
              <w:rPr>
                <w:rFonts w:cs="Times New Roman"/>
                <w:b/>
                <w:bCs/>
                <w:color w:val="0070C0"/>
                <w:sz w:val="18"/>
                <w:szCs w:val="18"/>
              </w:rPr>
              <w:t>SMS 2., B-SMS 3., B-SS 6.</w:t>
            </w:r>
            <w:r w:rsidRPr="000841F0">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BE9DB6"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8B535FF"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AE53A2B"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6F58F36" w14:textId="77777777" w:rsidR="008B7E94" w:rsidRPr="00A04FF5" w:rsidRDefault="008B7E94" w:rsidP="008B7E94">
            <w:pPr>
              <w:spacing w:after="0" w:line="240" w:lineRule="auto"/>
              <w:rPr>
                <w:color w:val="231F20"/>
                <w:sz w:val="19"/>
              </w:rPr>
            </w:pPr>
          </w:p>
        </w:tc>
      </w:tr>
      <w:tr w:rsidR="008B7E94" w:rsidRPr="001F3A41" w14:paraId="370B1CF3"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4409722" w14:textId="77777777" w:rsidR="008B7E94" w:rsidRPr="000841F0" w:rsidRDefault="008B7E94" w:rsidP="008B7E94">
            <w:pPr>
              <w:spacing w:after="0" w:line="240" w:lineRule="auto"/>
              <w:rPr>
                <w:b/>
                <w:bCs/>
                <w:sz w:val="18"/>
                <w:szCs w:val="18"/>
              </w:rPr>
            </w:pPr>
            <w:r w:rsidRPr="000841F0">
              <w:rPr>
                <w:b/>
                <w:bCs/>
                <w:sz w:val="18"/>
                <w:szCs w:val="18"/>
              </w:rPr>
              <w:t xml:space="preserve">DSS.K-2.8: Achieve School Success </w:t>
            </w:r>
          </w:p>
          <w:p w14:paraId="37076246" w14:textId="77777777" w:rsidR="008B7E94" w:rsidRPr="000841F0" w:rsidRDefault="008B7E94" w:rsidP="008B7E94">
            <w:pPr>
              <w:pStyle w:val="ListParagraph"/>
              <w:numPr>
                <w:ilvl w:val="0"/>
                <w:numId w:val="17"/>
              </w:numPr>
              <w:spacing w:after="0" w:line="240" w:lineRule="auto"/>
              <w:rPr>
                <w:sz w:val="18"/>
                <w:szCs w:val="18"/>
              </w:rPr>
            </w:pPr>
            <w:r w:rsidRPr="000841F0">
              <w:rPr>
                <w:sz w:val="18"/>
                <w:szCs w:val="18"/>
              </w:rPr>
              <w:t xml:space="preserve">Accept guidance and direction from a variety of familiar adults. </w:t>
            </w:r>
          </w:p>
          <w:p w14:paraId="68A16B83" w14:textId="77777777" w:rsidR="008B7E94" w:rsidRPr="000841F0" w:rsidRDefault="008B7E94" w:rsidP="008B7E94">
            <w:pPr>
              <w:pStyle w:val="ListParagraph"/>
              <w:numPr>
                <w:ilvl w:val="0"/>
                <w:numId w:val="17"/>
              </w:numPr>
              <w:spacing w:after="0" w:line="240" w:lineRule="auto"/>
              <w:rPr>
                <w:b/>
                <w:bCs/>
                <w:sz w:val="18"/>
                <w:szCs w:val="18"/>
              </w:rPr>
            </w:pPr>
            <w:r w:rsidRPr="000841F0">
              <w:rPr>
                <w:sz w:val="18"/>
                <w:szCs w:val="18"/>
              </w:rPr>
              <w:t>Develop increased ability to make choices from identified options.</w:t>
            </w:r>
          </w:p>
          <w:p w14:paraId="0B58AEAA" w14:textId="6923FD0F" w:rsidR="008B7E94" w:rsidRPr="000841F0" w:rsidRDefault="008B7E94" w:rsidP="008B7E94">
            <w:pPr>
              <w:spacing w:after="0" w:line="240" w:lineRule="auto"/>
              <w:rPr>
                <w:b/>
                <w:bCs/>
                <w:sz w:val="18"/>
                <w:szCs w:val="18"/>
              </w:rPr>
            </w:pPr>
            <w:r w:rsidRPr="000841F0">
              <w:rPr>
                <w:rFonts w:cs="Times New Roman"/>
                <w:b/>
                <w:bCs/>
                <w:color w:val="0070C0"/>
                <w:sz w:val="18"/>
                <w:szCs w:val="18"/>
              </w:rPr>
              <w:t xml:space="preserve">(B-LS </w:t>
            </w:r>
            <w:r>
              <w:rPr>
                <w:rFonts w:cs="Times New Roman"/>
                <w:b/>
                <w:bCs/>
                <w:color w:val="0070C0"/>
                <w:sz w:val="18"/>
                <w:szCs w:val="18"/>
              </w:rPr>
              <w:t>1</w:t>
            </w:r>
            <w:r w:rsidRPr="000841F0">
              <w:rPr>
                <w:rFonts w:cs="Times New Roman"/>
                <w:b/>
                <w:bCs/>
                <w:color w:val="0070C0"/>
                <w:sz w:val="18"/>
                <w:szCs w:val="18"/>
              </w:rPr>
              <w:t xml:space="preserve">., B-LS </w:t>
            </w:r>
            <w:r>
              <w:rPr>
                <w:rFonts w:cs="Times New Roman"/>
                <w:b/>
                <w:bCs/>
                <w:color w:val="0070C0"/>
                <w:sz w:val="18"/>
                <w:szCs w:val="18"/>
              </w:rPr>
              <w:t>7</w:t>
            </w:r>
            <w:r w:rsidRPr="000841F0">
              <w:rPr>
                <w:rFonts w:cs="Times New Roman"/>
                <w:b/>
                <w:bCs/>
                <w:color w:val="0070C0"/>
                <w:sz w:val="18"/>
                <w:szCs w:val="18"/>
              </w:rPr>
              <w:t xml:space="preserve">., B-SS </w:t>
            </w:r>
            <w:r>
              <w:rPr>
                <w:rFonts w:cs="Times New Roman"/>
                <w:b/>
                <w:bCs/>
                <w:color w:val="0070C0"/>
                <w:sz w:val="18"/>
                <w:szCs w:val="18"/>
              </w:rPr>
              <w:t>3</w:t>
            </w:r>
            <w:r w:rsidRPr="000841F0">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4315CCA"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4C19197"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0FB3063"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7C1A55" w14:textId="77777777" w:rsidR="008B7E94" w:rsidRPr="00A04FF5" w:rsidRDefault="008B7E94" w:rsidP="008B7E94">
            <w:pPr>
              <w:spacing w:after="0" w:line="240" w:lineRule="auto"/>
              <w:rPr>
                <w:color w:val="231F20"/>
                <w:sz w:val="19"/>
              </w:rPr>
            </w:pPr>
          </w:p>
        </w:tc>
      </w:tr>
      <w:tr w:rsidR="008B7E94" w:rsidRPr="001F3A41" w14:paraId="70B9A92D"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6089416A" w14:textId="77777777" w:rsidR="008B7E94" w:rsidRPr="004F4658" w:rsidRDefault="008B7E94" w:rsidP="008B7E94">
            <w:pPr>
              <w:spacing w:after="0" w:line="240" w:lineRule="auto"/>
              <w:rPr>
                <w:b/>
                <w:bCs/>
                <w:sz w:val="18"/>
                <w:szCs w:val="18"/>
              </w:rPr>
            </w:pPr>
            <w:r w:rsidRPr="004F4658">
              <w:rPr>
                <w:b/>
                <w:bCs/>
                <w:sz w:val="18"/>
                <w:szCs w:val="18"/>
              </w:rPr>
              <w:t xml:space="preserve">DSS.3-5.8: Achieve School Success </w:t>
            </w:r>
          </w:p>
          <w:p w14:paraId="0511BA2B" w14:textId="77777777" w:rsidR="008B7E94" w:rsidRPr="004F4658" w:rsidRDefault="008B7E94" w:rsidP="008B7E94">
            <w:pPr>
              <w:pStyle w:val="ListParagraph"/>
              <w:numPr>
                <w:ilvl w:val="0"/>
                <w:numId w:val="18"/>
              </w:numPr>
              <w:spacing w:after="0" w:line="240" w:lineRule="auto"/>
              <w:rPr>
                <w:sz w:val="18"/>
                <w:szCs w:val="18"/>
              </w:rPr>
            </w:pPr>
            <w:r w:rsidRPr="004F4658">
              <w:rPr>
                <w:sz w:val="18"/>
                <w:szCs w:val="18"/>
              </w:rPr>
              <w:t xml:space="preserve">Accept guidance and direction from a variety of peers and adults. </w:t>
            </w:r>
          </w:p>
          <w:p w14:paraId="587BB3C9" w14:textId="77777777" w:rsidR="008B7E94" w:rsidRPr="004F4658" w:rsidRDefault="008B7E94" w:rsidP="008B7E94">
            <w:pPr>
              <w:pStyle w:val="ListParagraph"/>
              <w:numPr>
                <w:ilvl w:val="0"/>
                <w:numId w:val="18"/>
              </w:numPr>
              <w:spacing w:after="0" w:line="240" w:lineRule="auto"/>
              <w:rPr>
                <w:b/>
                <w:bCs/>
                <w:sz w:val="18"/>
                <w:szCs w:val="18"/>
              </w:rPr>
            </w:pPr>
            <w:r w:rsidRPr="004F4658">
              <w:rPr>
                <w:sz w:val="18"/>
                <w:szCs w:val="18"/>
              </w:rPr>
              <w:t>Develop increased ability to make choices from identified options.</w:t>
            </w:r>
          </w:p>
          <w:p w14:paraId="7A770BEA" w14:textId="5250284E" w:rsidR="008B7E94" w:rsidRPr="004F4658" w:rsidRDefault="008B7E94" w:rsidP="008B7E94">
            <w:pPr>
              <w:spacing w:after="0" w:line="240" w:lineRule="auto"/>
              <w:rPr>
                <w:b/>
                <w:bCs/>
                <w:sz w:val="18"/>
                <w:szCs w:val="18"/>
              </w:rPr>
            </w:pPr>
            <w:r w:rsidRPr="004F4658">
              <w:rPr>
                <w:rFonts w:cs="Times New Roman"/>
                <w:b/>
                <w:bCs/>
                <w:color w:val="0070C0"/>
                <w:sz w:val="18"/>
                <w:szCs w:val="18"/>
              </w:rPr>
              <w:t xml:space="preserve">(B-LS 1., B-LS </w:t>
            </w:r>
            <w:r>
              <w:rPr>
                <w:rFonts w:cs="Times New Roman"/>
                <w:b/>
                <w:bCs/>
                <w:color w:val="0070C0"/>
                <w:sz w:val="18"/>
                <w:szCs w:val="18"/>
              </w:rPr>
              <w:t>9</w:t>
            </w:r>
            <w:r w:rsidRPr="004F4658">
              <w:rPr>
                <w:rFonts w:cs="Times New Roman"/>
                <w:b/>
                <w:bCs/>
                <w:color w:val="0070C0"/>
                <w:sz w:val="18"/>
                <w:szCs w:val="18"/>
              </w:rPr>
              <w:t>., B-SS 3.)</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110DD0"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D4BBD80"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DB1C8A4"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86B200E" w14:textId="77777777" w:rsidR="008B7E94" w:rsidRPr="00A04FF5" w:rsidRDefault="008B7E94" w:rsidP="008B7E94">
            <w:pPr>
              <w:spacing w:after="0" w:line="240" w:lineRule="auto"/>
              <w:rPr>
                <w:color w:val="231F20"/>
                <w:sz w:val="19"/>
              </w:rPr>
            </w:pPr>
          </w:p>
        </w:tc>
      </w:tr>
      <w:tr w:rsidR="008B7E94" w:rsidRPr="001F3A41" w14:paraId="75579A74" w14:textId="77777777" w:rsidTr="008B7E94">
        <w:trPr>
          <w:trHeight w:val="43"/>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566B8198" w14:textId="479BB6B5" w:rsidR="008B7E94" w:rsidRPr="004F4658" w:rsidRDefault="007B2BEB" w:rsidP="008B7E94">
            <w:pPr>
              <w:spacing w:after="0" w:line="240" w:lineRule="auto"/>
              <w:rPr>
                <w:b/>
                <w:bCs/>
                <w:color w:val="231F20"/>
                <w:sz w:val="19"/>
              </w:rPr>
            </w:pPr>
            <w:r>
              <w:rPr>
                <w:b/>
                <w:bCs/>
              </w:rPr>
              <w:t xml:space="preserve">Career </w:t>
            </w:r>
            <w:r w:rsidRPr="00995D93">
              <w:rPr>
                <w:b/>
                <w:bCs/>
              </w:rPr>
              <w:t>Development</w:t>
            </w:r>
            <w:r>
              <w:rPr>
                <w:b/>
                <w:bCs/>
              </w:rPr>
              <w:t xml:space="preserve"> and Life Planning</w:t>
            </w:r>
            <w:r w:rsidRPr="00995D93">
              <w:rPr>
                <w:b/>
                <w:bCs/>
              </w:rPr>
              <w:t xml:space="preserve">: </w:t>
            </w:r>
            <w:r>
              <w:rPr>
                <w:b/>
                <w:bCs/>
              </w:rPr>
              <w:t xml:space="preserve"> </w:t>
            </w:r>
            <w:r w:rsidR="008B7E94" w:rsidRPr="004F4658">
              <w:rPr>
                <w:b/>
                <w:bCs/>
              </w:rPr>
              <w:t>Post-Secondary Preparation</w:t>
            </w:r>
          </w:p>
        </w:tc>
      </w:tr>
      <w:tr w:rsidR="008B7E94" w:rsidRPr="001F3A41" w14:paraId="6F386A45"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71EA5820" w14:textId="77777777" w:rsidR="008B7E94" w:rsidRPr="004F4658" w:rsidRDefault="008B7E94" w:rsidP="008B7E94">
            <w:pPr>
              <w:spacing w:after="0" w:line="240" w:lineRule="auto"/>
              <w:rPr>
                <w:b/>
                <w:bCs/>
                <w:sz w:val="18"/>
                <w:szCs w:val="18"/>
              </w:rPr>
            </w:pPr>
            <w:r w:rsidRPr="004F4658">
              <w:rPr>
                <w:b/>
                <w:bCs/>
                <w:sz w:val="18"/>
                <w:szCs w:val="18"/>
              </w:rPr>
              <w:t xml:space="preserve">DSS.K-2.9: Prepare for Post-Secondary Success </w:t>
            </w:r>
          </w:p>
          <w:p w14:paraId="74FF8CF2" w14:textId="77777777" w:rsidR="008B7E94" w:rsidRPr="004F4658" w:rsidRDefault="008B7E94" w:rsidP="008B7E94">
            <w:pPr>
              <w:pStyle w:val="ListParagraph"/>
              <w:numPr>
                <w:ilvl w:val="0"/>
                <w:numId w:val="19"/>
              </w:numPr>
              <w:spacing w:after="0" w:line="240" w:lineRule="auto"/>
              <w:rPr>
                <w:sz w:val="18"/>
                <w:szCs w:val="18"/>
              </w:rPr>
            </w:pPr>
            <w:r w:rsidRPr="004F4658">
              <w:rPr>
                <w:sz w:val="18"/>
                <w:szCs w:val="18"/>
              </w:rPr>
              <w:t xml:space="preserve">Develop an appreciation for learning. </w:t>
            </w:r>
          </w:p>
          <w:p w14:paraId="1756344F" w14:textId="77777777" w:rsidR="008B7E94" w:rsidRPr="004F4658" w:rsidRDefault="008B7E94" w:rsidP="008B7E94">
            <w:pPr>
              <w:pStyle w:val="ListParagraph"/>
              <w:numPr>
                <w:ilvl w:val="0"/>
                <w:numId w:val="19"/>
              </w:numPr>
              <w:spacing w:after="0" w:line="240" w:lineRule="auto"/>
              <w:rPr>
                <w:b/>
                <w:bCs/>
                <w:sz w:val="18"/>
                <w:szCs w:val="18"/>
              </w:rPr>
            </w:pPr>
            <w:r w:rsidRPr="004F4658">
              <w:rPr>
                <w:sz w:val="18"/>
                <w:szCs w:val="18"/>
              </w:rPr>
              <w:t>Develop an awareness of the roles of familiar community members and adults.</w:t>
            </w:r>
          </w:p>
          <w:p w14:paraId="5316FC8A" w14:textId="72DD87E2" w:rsidR="008B7E94" w:rsidRPr="004F4658" w:rsidRDefault="008B7E94" w:rsidP="008B7E94">
            <w:pPr>
              <w:spacing w:after="0" w:line="240" w:lineRule="auto"/>
              <w:rPr>
                <w:b/>
                <w:bCs/>
                <w:sz w:val="18"/>
                <w:szCs w:val="18"/>
              </w:rPr>
            </w:pPr>
            <w:r w:rsidRPr="004F4658">
              <w:rPr>
                <w:rFonts w:cs="Times New Roman"/>
                <w:b/>
                <w:bCs/>
                <w:color w:val="0070C0"/>
                <w:sz w:val="18"/>
                <w:szCs w:val="18"/>
              </w:rPr>
              <w:t>(</w:t>
            </w:r>
            <w:r>
              <w:rPr>
                <w:rFonts w:cs="Times New Roman"/>
                <w:b/>
                <w:bCs/>
                <w:color w:val="0070C0"/>
                <w:sz w:val="18"/>
                <w:szCs w:val="18"/>
              </w:rPr>
              <w:t xml:space="preserve">M 5., </w:t>
            </w:r>
            <w:r w:rsidRPr="004F4658">
              <w:rPr>
                <w:rFonts w:cs="Times New Roman"/>
                <w:b/>
                <w:bCs/>
                <w:color w:val="0070C0"/>
                <w:sz w:val="18"/>
                <w:szCs w:val="18"/>
              </w:rPr>
              <w:t xml:space="preserve">B-LS </w:t>
            </w:r>
            <w:r>
              <w:rPr>
                <w:rFonts w:cs="Times New Roman"/>
                <w:b/>
                <w:bCs/>
                <w:color w:val="0070C0"/>
                <w:sz w:val="18"/>
                <w:szCs w:val="18"/>
              </w:rPr>
              <w:t>4</w:t>
            </w:r>
            <w:r w:rsidRPr="004F4658">
              <w:rPr>
                <w:rFonts w:cs="Times New Roman"/>
                <w:b/>
                <w:bCs/>
                <w:color w:val="0070C0"/>
                <w:sz w:val="18"/>
                <w:szCs w:val="18"/>
              </w:rPr>
              <w:t>., B-SS 3.)</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3E31060"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8F80F57"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F7135A0"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5231DBB" w14:textId="77777777" w:rsidR="008B7E94" w:rsidRPr="00A04FF5" w:rsidRDefault="008B7E94" w:rsidP="008B7E94">
            <w:pPr>
              <w:spacing w:after="0" w:line="240" w:lineRule="auto"/>
              <w:rPr>
                <w:color w:val="231F20"/>
                <w:sz w:val="19"/>
              </w:rPr>
            </w:pPr>
          </w:p>
        </w:tc>
      </w:tr>
      <w:tr w:rsidR="008B7E94" w:rsidRPr="001F3A41" w14:paraId="21050601"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34F13B1F" w14:textId="77777777" w:rsidR="008B7E94" w:rsidRPr="004F4658" w:rsidRDefault="008B7E94" w:rsidP="008B7E94">
            <w:pPr>
              <w:spacing w:after="0" w:line="240" w:lineRule="auto"/>
              <w:rPr>
                <w:b/>
                <w:bCs/>
                <w:sz w:val="18"/>
                <w:szCs w:val="18"/>
              </w:rPr>
            </w:pPr>
            <w:r w:rsidRPr="004F4658">
              <w:rPr>
                <w:b/>
                <w:bCs/>
                <w:sz w:val="18"/>
                <w:szCs w:val="18"/>
              </w:rPr>
              <w:t xml:space="preserve">DSS.3-5.9: Prepare for Post-Secondary Success </w:t>
            </w:r>
          </w:p>
          <w:p w14:paraId="44F7F751" w14:textId="77777777" w:rsidR="008B7E94" w:rsidRPr="004F4658" w:rsidRDefault="008B7E94" w:rsidP="008B7E94">
            <w:pPr>
              <w:pStyle w:val="ListParagraph"/>
              <w:numPr>
                <w:ilvl w:val="0"/>
                <w:numId w:val="21"/>
              </w:numPr>
              <w:spacing w:after="0" w:line="240" w:lineRule="auto"/>
              <w:rPr>
                <w:b/>
                <w:bCs/>
                <w:sz w:val="14"/>
                <w:szCs w:val="14"/>
              </w:rPr>
            </w:pPr>
            <w:r w:rsidRPr="004F4658">
              <w:rPr>
                <w:sz w:val="18"/>
                <w:szCs w:val="18"/>
              </w:rPr>
              <w:t xml:space="preserve">Develop an appreciation for and articulate the benefits of learning. </w:t>
            </w:r>
          </w:p>
          <w:p w14:paraId="36016A38" w14:textId="77777777" w:rsidR="008B7E94" w:rsidRPr="004F4658" w:rsidRDefault="008B7E94" w:rsidP="008B7E94">
            <w:pPr>
              <w:pStyle w:val="ListParagraph"/>
              <w:numPr>
                <w:ilvl w:val="0"/>
                <w:numId w:val="21"/>
              </w:numPr>
              <w:spacing w:after="0" w:line="240" w:lineRule="auto"/>
              <w:rPr>
                <w:b/>
                <w:bCs/>
                <w:sz w:val="18"/>
                <w:szCs w:val="18"/>
              </w:rPr>
            </w:pPr>
            <w:r w:rsidRPr="004F4658">
              <w:rPr>
                <w:sz w:val="18"/>
                <w:szCs w:val="18"/>
              </w:rPr>
              <w:t>Interact with varied community members.</w:t>
            </w:r>
          </w:p>
          <w:p w14:paraId="1BC48910" w14:textId="4F1423E7" w:rsidR="008B7E94" w:rsidRPr="004F4658" w:rsidRDefault="008B7E94" w:rsidP="008B7E94">
            <w:pPr>
              <w:spacing w:after="0" w:line="240" w:lineRule="auto"/>
              <w:rPr>
                <w:b/>
                <w:bCs/>
                <w:sz w:val="18"/>
                <w:szCs w:val="18"/>
              </w:rPr>
            </w:pPr>
            <w:r w:rsidRPr="004F4658">
              <w:rPr>
                <w:rFonts w:cs="Times New Roman"/>
                <w:b/>
                <w:bCs/>
                <w:color w:val="0070C0"/>
                <w:sz w:val="18"/>
                <w:szCs w:val="18"/>
              </w:rPr>
              <w:t>(M 5.,</w:t>
            </w:r>
            <w:r>
              <w:rPr>
                <w:rFonts w:cs="Times New Roman"/>
                <w:b/>
                <w:bCs/>
                <w:color w:val="0070C0"/>
                <w:sz w:val="18"/>
                <w:szCs w:val="18"/>
              </w:rPr>
              <w:t xml:space="preserve"> M 6., </w:t>
            </w:r>
            <w:r w:rsidRPr="004F4658">
              <w:rPr>
                <w:rFonts w:cs="Times New Roman"/>
                <w:b/>
                <w:bCs/>
                <w:color w:val="0070C0"/>
                <w:sz w:val="18"/>
                <w:szCs w:val="18"/>
              </w:rPr>
              <w:t>B-LS 4., B-SS 3.)</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DCAF25E"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DC0EBE5"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D2691AB"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BAF5963" w14:textId="77777777" w:rsidR="008B7E94" w:rsidRPr="00A04FF5" w:rsidRDefault="008B7E94" w:rsidP="008B7E94">
            <w:pPr>
              <w:spacing w:after="0" w:line="240" w:lineRule="auto"/>
              <w:rPr>
                <w:color w:val="231F20"/>
                <w:sz w:val="19"/>
              </w:rPr>
            </w:pPr>
          </w:p>
        </w:tc>
      </w:tr>
      <w:tr w:rsidR="008B7E94" w:rsidRPr="001F3A41" w14:paraId="0D580434"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72E31E66" w14:textId="77777777" w:rsidR="008B7E94" w:rsidRPr="004F4658" w:rsidRDefault="008B7E94" w:rsidP="008B7E94">
            <w:pPr>
              <w:spacing w:after="0" w:line="240" w:lineRule="auto"/>
              <w:rPr>
                <w:b/>
                <w:bCs/>
                <w:sz w:val="18"/>
                <w:szCs w:val="18"/>
              </w:rPr>
            </w:pPr>
            <w:r w:rsidRPr="004F4658">
              <w:rPr>
                <w:b/>
                <w:bCs/>
                <w:sz w:val="18"/>
                <w:szCs w:val="18"/>
              </w:rPr>
              <w:t xml:space="preserve">DSS.K-2.10: Plan to Achieve Goals </w:t>
            </w:r>
          </w:p>
          <w:p w14:paraId="1AAD06BA" w14:textId="77777777" w:rsidR="008B7E94" w:rsidRPr="004F4658" w:rsidRDefault="008B7E94" w:rsidP="008B7E94">
            <w:pPr>
              <w:pStyle w:val="ListParagraph"/>
              <w:numPr>
                <w:ilvl w:val="0"/>
                <w:numId w:val="22"/>
              </w:numPr>
              <w:spacing w:after="0" w:line="240" w:lineRule="auto"/>
              <w:rPr>
                <w:sz w:val="18"/>
                <w:szCs w:val="18"/>
              </w:rPr>
            </w:pPr>
            <w:r w:rsidRPr="004F4658">
              <w:rPr>
                <w:sz w:val="18"/>
                <w:szCs w:val="18"/>
              </w:rPr>
              <w:t xml:space="preserve">Explore the steps used in developing a plan. </w:t>
            </w:r>
          </w:p>
          <w:p w14:paraId="6FEE30C5" w14:textId="77777777" w:rsidR="008B7E94" w:rsidRPr="004F4658" w:rsidRDefault="008B7E94" w:rsidP="008B7E94">
            <w:pPr>
              <w:pStyle w:val="ListParagraph"/>
              <w:numPr>
                <w:ilvl w:val="0"/>
                <w:numId w:val="22"/>
              </w:numPr>
              <w:spacing w:after="0" w:line="240" w:lineRule="auto"/>
              <w:rPr>
                <w:sz w:val="18"/>
                <w:szCs w:val="18"/>
              </w:rPr>
            </w:pPr>
            <w:r w:rsidRPr="004F4658">
              <w:rPr>
                <w:sz w:val="18"/>
                <w:szCs w:val="18"/>
              </w:rPr>
              <w:t xml:space="preserve">Make short-term and long-term plans, as appropriate. </w:t>
            </w:r>
          </w:p>
          <w:p w14:paraId="60D592BF" w14:textId="77777777" w:rsidR="008B7E94" w:rsidRPr="004F4658" w:rsidRDefault="008B7E94" w:rsidP="008B7E94">
            <w:pPr>
              <w:pStyle w:val="ListParagraph"/>
              <w:numPr>
                <w:ilvl w:val="0"/>
                <w:numId w:val="22"/>
              </w:numPr>
              <w:spacing w:after="0" w:line="240" w:lineRule="auto"/>
              <w:rPr>
                <w:b/>
                <w:bCs/>
                <w:sz w:val="18"/>
                <w:szCs w:val="18"/>
              </w:rPr>
            </w:pPr>
            <w:r w:rsidRPr="004F4658">
              <w:rPr>
                <w:sz w:val="18"/>
                <w:szCs w:val="18"/>
              </w:rPr>
              <w:t>Persist in activities to achieve goals.</w:t>
            </w:r>
          </w:p>
          <w:p w14:paraId="5189E2D5" w14:textId="03DB6BEA" w:rsidR="008B7E94" w:rsidRPr="004F4658" w:rsidRDefault="008B7E94" w:rsidP="008B7E94">
            <w:pPr>
              <w:spacing w:after="0" w:line="240" w:lineRule="auto"/>
              <w:rPr>
                <w:b/>
                <w:bCs/>
                <w:sz w:val="18"/>
                <w:szCs w:val="18"/>
              </w:rPr>
            </w:pPr>
            <w:r w:rsidRPr="004F4658">
              <w:rPr>
                <w:rFonts w:cs="Times New Roman"/>
                <w:b/>
                <w:bCs/>
                <w:color w:val="0070C0"/>
                <w:sz w:val="18"/>
                <w:szCs w:val="18"/>
              </w:rPr>
              <w:t xml:space="preserve">(B-LS </w:t>
            </w:r>
            <w:r>
              <w:rPr>
                <w:rFonts w:cs="Times New Roman"/>
                <w:b/>
                <w:bCs/>
                <w:color w:val="0070C0"/>
                <w:sz w:val="18"/>
                <w:szCs w:val="18"/>
              </w:rPr>
              <w:t>7</w:t>
            </w:r>
            <w:r w:rsidRPr="004F4658">
              <w:rPr>
                <w:rFonts w:cs="Times New Roman"/>
                <w:b/>
                <w:bCs/>
                <w:color w:val="0070C0"/>
                <w:sz w:val="18"/>
                <w:szCs w:val="18"/>
              </w:rPr>
              <w:t xml:space="preserve">., </w:t>
            </w:r>
            <w:r>
              <w:rPr>
                <w:rFonts w:cs="Times New Roman"/>
                <w:b/>
                <w:bCs/>
                <w:color w:val="0070C0"/>
                <w:sz w:val="18"/>
                <w:szCs w:val="18"/>
              </w:rPr>
              <w:t>B-SMS 4., B-SMS 5., B-SMS 6.)</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CFF313"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1ACF6BF"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382C4DF"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AC75D6D" w14:textId="77777777" w:rsidR="008B7E94" w:rsidRPr="00A04FF5" w:rsidRDefault="008B7E94" w:rsidP="008B7E94">
            <w:pPr>
              <w:spacing w:after="0" w:line="240" w:lineRule="auto"/>
              <w:rPr>
                <w:color w:val="231F20"/>
                <w:sz w:val="19"/>
              </w:rPr>
            </w:pPr>
          </w:p>
        </w:tc>
      </w:tr>
      <w:tr w:rsidR="008B7E94" w:rsidRPr="001F3A41" w14:paraId="33FE81AB"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42C0327" w14:textId="77777777" w:rsidR="008B7E94" w:rsidRPr="00995D93" w:rsidRDefault="008B7E94" w:rsidP="008B7E94">
            <w:pPr>
              <w:spacing w:after="0" w:line="240" w:lineRule="auto"/>
              <w:rPr>
                <w:b/>
                <w:bCs/>
                <w:sz w:val="18"/>
                <w:szCs w:val="18"/>
              </w:rPr>
            </w:pPr>
            <w:r w:rsidRPr="00995D93">
              <w:rPr>
                <w:b/>
                <w:bCs/>
                <w:sz w:val="18"/>
                <w:szCs w:val="18"/>
              </w:rPr>
              <w:t xml:space="preserve">DSS.3-5.10: Plan to Achieve Goals </w:t>
            </w:r>
          </w:p>
          <w:p w14:paraId="4AEE7303" w14:textId="77777777" w:rsidR="008B7E94" w:rsidRPr="00995D93" w:rsidRDefault="008B7E94" w:rsidP="008B7E94">
            <w:pPr>
              <w:pStyle w:val="ListParagraph"/>
              <w:numPr>
                <w:ilvl w:val="0"/>
                <w:numId w:val="23"/>
              </w:numPr>
              <w:spacing w:after="0" w:line="240" w:lineRule="auto"/>
              <w:rPr>
                <w:sz w:val="18"/>
                <w:szCs w:val="18"/>
              </w:rPr>
            </w:pPr>
            <w:r w:rsidRPr="00995D93">
              <w:rPr>
                <w:sz w:val="18"/>
                <w:szCs w:val="18"/>
              </w:rPr>
              <w:t xml:space="preserve">Demonstrate an understanding of the steps used in developing a plan. </w:t>
            </w:r>
          </w:p>
          <w:p w14:paraId="647D6D65" w14:textId="77777777" w:rsidR="008B7E94" w:rsidRPr="00995D93" w:rsidRDefault="008B7E94" w:rsidP="008B7E94">
            <w:pPr>
              <w:pStyle w:val="ListParagraph"/>
              <w:numPr>
                <w:ilvl w:val="0"/>
                <w:numId w:val="23"/>
              </w:numPr>
              <w:spacing w:after="0" w:line="240" w:lineRule="auto"/>
              <w:rPr>
                <w:sz w:val="18"/>
                <w:szCs w:val="18"/>
              </w:rPr>
            </w:pPr>
            <w:r w:rsidRPr="00995D93">
              <w:rPr>
                <w:sz w:val="18"/>
                <w:szCs w:val="18"/>
              </w:rPr>
              <w:t xml:space="preserve">Make short-term and long-term plans, as appropriate. </w:t>
            </w:r>
          </w:p>
          <w:p w14:paraId="00429EE8" w14:textId="77777777" w:rsidR="008B7E94" w:rsidRPr="00995D93" w:rsidRDefault="008B7E94" w:rsidP="008B7E94">
            <w:pPr>
              <w:pStyle w:val="ListParagraph"/>
              <w:numPr>
                <w:ilvl w:val="0"/>
                <w:numId w:val="23"/>
              </w:numPr>
              <w:spacing w:after="0" w:line="240" w:lineRule="auto"/>
              <w:rPr>
                <w:sz w:val="18"/>
                <w:szCs w:val="18"/>
              </w:rPr>
            </w:pPr>
            <w:r w:rsidRPr="00995D93">
              <w:rPr>
                <w:sz w:val="18"/>
                <w:szCs w:val="18"/>
              </w:rPr>
              <w:t xml:space="preserve">Persist in activities to achieve goals. </w:t>
            </w:r>
          </w:p>
          <w:p w14:paraId="71F62783" w14:textId="77777777" w:rsidR="008B7E94" w:rsidRPr="00995D93" w:rsidRDefault="008B7E94" w:rsidP="008B7E94">
            <w:pPr>
              <w:pStyle w:val="ListParagraph"/>
              <w:numPr>
                <w:ilvl w:val="0"/>
                <w:numId w:val="23"/>
              </w:numPr>
              <w:spacing w:after="0" w:line="240" w:lineRule="auto"/>
              <w:rPr>
                <w:b/>
                <w:bCs/>
                <w:sz w:val="18"/>
                <w:szCs w:val="18"/>
              </w:rPr>
            </w:pPr>
            <w:r w:rsidRPr="00995D93">
              <w:rPr>
                <w:sz w:val="18"/>
                <w:szCs w:val="18"/>
              </w:rPr>
              <w:t>Investigate the importance of early academic planning to prepare for post-secondary success and reaching career goals.</w:t>
            </w:r>
          </w:p>
          <w:p w14:paraId="14FDDFF2" w14:textId="0B56B917" w:rsidR="008B7E94" w:rsidRPr="00995D93" w:rsidRDefault="008B7E94" w:rsidP="008B7E94">
            <w:pPr>
              <w:spacing w:after="0" w:line="240" w:lineRule="auto"/>
              <w:rPr>
                <w:b/>
                <w:bCs/>
                <w:sz w:val="18"/>
                <w:szCs w:val="18"/>
              </w:rPr>
            </w:pPr>
            <w:r w:rsidRPr="00995D93">
              <w:rPr>
                <w:rFonts w:cs="Times New Roman"/>
                <w:b/>
                <w:bCs/>
                <w:color w:val="0070C0"/>
                <w:sz w:val="18"/>
                <w:szCs w:val="18"/>
              </w:rPr>
              <w:t>(B-LS 7., B-SMS 4., B-SMS 5., B-SMS 6.)</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8510CB"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DE21956"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5F2A6B3"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8F1EC2E" w14:textId="77777777" w:rsidR="008B7E94" w:rsidRPr="00A04FF5" w:rsidRDefault="008B7E94" w:rsidP="008B7E94">
            <w:pPr>
              <w:spacing w:after="0" w:line="240" w:lineRule="auto"/>
              <w:rPr>
                <w:color w:val="231F20"/>
                <w:sz w:val="19"/>
              </w:rPr>
            </w:pPr>
          </w:p>
        </w:tc>
      </w:tr>
      <w:tr w:rsidR="008B7E94" w:rsidRPr="001F3A41" w14:paraId="1E18DA4D" w14:textId="77777777" w:rsidTr="008B7E94">
        <w:trPr>
          <w:trHeight w:val="151"/>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4F3E24DC" w14:textId="69976FD1" w:rsidR="008B7E94" w:rsidRPr="00995D93" w:rsidRDefault="007B2BEB" w:rsidP="008B7E94">
            <w:pPr>
              <w:spacing w:after="0" w:line="240" w:lineRule="auto"/>
              <w:rPr>
                <w:b/>
                <w:bCs/>
                <w:color w:val="231F20"/>
                <w:sz w:val="19"/>
              </w:rPr>
            </w:pPr>
            <w:r>
              <w:rPr>
                <w:b/>
                <w:bCs/>
              </w:rPr>
              <w:t xml:space="preserve">Career </w:t>
            </w:r>
            <w:r w:rsidRPr="00995D93">
              <w:rPr>
                <w:b/>
                <w:bCs/>
              </w:rPr>
              <w:t>Development</w:t>
            </w:r>
            <w:r>
              <w:rPr>
                <w:b/>
                <w:bCs/>
              </w:rPr>
              <w:t xml:space="preserve"> and Life Planning</w:t>
            </w:r>
            <w:r w:rsidRPr="00995D93">
              <w:rPr>
                <w:b/>
                <w:bCs/>
              </w:rPr>
              <w:t xml:space="preserve">: </w:t>
            </w:r>
            <w:r>
              <w:rPr>
                <w:b/>
                <w:bCs/>
              </w:rPr>
              <w:t xml:space="preserve"> </w:t>
            </w:r>
            <w:r w:rsidR="008B7E94" w:rsidRPr="00995D93">
              <w:rPr>
                <w:b/>
                <w:bCs/>
              </w:rPr>
              <w:t>Career Exploration and Planning</w:t>
            </w:r>
          </w:p>
        </w:tc>
      </w:tr>
      <w:tr w:rsidR="008B7E94" w:rsidRPr="001F3A41" w14:paraId="1A5AA70B" w14:textId="77777777" w:rsidTr="008B7E94">
        <w:trPr>
          <w:trHeight w:val="115"/>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008658AF" w14:textId="77777777" w:rsidR="008B7E94" w:rsidRPr="00995D93" w:rsidRDefault="008B7E94" w:rsidP="008B7E94">
            <w:pPr>
              <w:spacing w:after="0" w:line="240" w:lineRule="auto"/>
              <w:rPr>
                <w:b/>
                <w:bCs/>
                <w:sz w:val="18"/>
                <w:szCs w:val="18"/>
              </w:rPr>
            </w:pPr>
            <w:r w:rsidRPr="00995D93">
              <w:rPr>
                <w:b/>
                <w:bCs/>
                <w:sz w:val="18"/>
                <w:szCs w:val="18"/>
              </w:rPr>
              <w:t xml:space="preserve">DSS.K-2.11: Develop Career Awareness </w:t>
            </w:r>
          </w:p>
          <w:p w14:paraId="4CFF33F4" w14:textId="77777777" w:rsidR="008B7E94" w:rsidRPr="00995D93" w:rsidRDefault="008B7E94" w:rsidP="008B7E94">
            <w:pPr>
              <w:pStyle w:val="ListParagraph"/>
              <w:numPr>
                <w:ilvl w:val="0"/>
                <w:numId w:val="24"/>
              </w:numPr>
              <w:spacing w:after="0" w:line="240" w:lineRule="auto"/>
              <w:rPr>
                <w:b/>
                <w:bCs/>
                <w:sz w:val="18"/>
                <w:szCs w:val="18"/>
              </w:rPr>
            </w:pPr>
            <w:r w:rsidRPr="00995D93">
              <w:rPr>
                <w:sz w:val="18"/>
                <w:szCs w:val="18"/>
              </w:rPr>
              <w:t>Identify and describe roles and relationships among community members.</w:t>
            </w:r>
          </w:p>
          <w:p w14:paraId="09DDD067" w14:textId="30525582" w:rsidR="008B7E94" w:rsidRPr="00995D93" w:rsidRDefault="008B7E94" w:rsidP="008B7E94">
            <w:pPr>
              <w:spacing w:after="0" w:line="240" w:lineRule="auto"/>
              <w:rPr>
                <w:b/>
                <w:bCs/>
                <w:sz w:val="18"/>
                <w:szCs w:val="18"/>
              </w:rPr>
            </w:pPr>
            <w:r w:rsidRPr="00995D93">
              <w:rPr>
                <w:rFonts w:cs="Times New Roman"/>
                <w:b/>
                <w:bCs/>
                <w:color w:val="0070C0"/>
                <w:sz w:val="18"/>
                <w:szCs w:val="18"/>
              </w:rPr>
              <w:t>(B-</w:t>
            </w:r>
            <w:r>
              <w:rPr>
                <w:rFonts w:cs="Times New Roman"/>
                <w:b/>
                <w:bCs/>
                <w:color w:val="0070C0"/>
                <w:sz w:val="18"/>
                <w:szCs w:val="18"/>
              </w:rPr>
              <w:t>S</w:t>
            </w:r>
            <w:r w:rsidRPr="00995D93">
              <w:rPr>
                <w:rFonts w:cs="Times New Roman"/>
                <w:b/>
                <w:bCs/>
                <w:color w:val="0070C0"/>
                <w:sz w:val="18"/>
                <w:szCs w:val="18"/>
              </w:rPr>
              <w:t xml:space="preserve">S </w:t>
            </w:r>
            <w:r>
              <w:rPr>
                <w:rFonts w:cs="Times New Roman"/>
                <w:b/>
                <w:bCs/>
                <w:color w:val="0070C0"/>
                <w:sz w:val="18"/>
                <w:szCs w:val="18"/>
              </w:rPr>
              <w:t>3</w:t>
            </w:r>
            <w:r w:rsidRPr="00995D93">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D90AE1A"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273D524"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C49AAC"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6E9518" w14:textId="77777777" w:rsidR="008B7E94" w:rsidRPr="00A04FF5" w:rsidRDefault="008B7E94" w:rsidP="008B7E94">
            <w:pPr>
              <w:spacing w:after="0" w:line="240" w:lineRule="auto"/>
              <w:rPr>
                <w:color w:val="231F20"/>
                <w:sz w:val="19"/>
              </w:rPr>
            </w:pPr>
          </w:p>
        </w:tc>
      </w:tr>
      <w:tr w:rsidR="008B7E94" w:rsidRPr="001F3A41" w14:paraId="39F325E7"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A897CD7" w14:textId="77777777" w:rsidR="008B7E94" w:rsidRPr="00995D93" w:rsidRDefault="008B7E94" w:rsidP="008B7E94">
            <w:pPr>
              <w:spacing w:after="0" w:line="240" w:lineRule="auto"/>
              <w:rPr>
                <w:b/>
                <w:bCs/>
                <w:sz w:val="18"/>
                <w:szCs w:val="18"/>
              </w:rPr>
            </w:pPr>
            <w:r w:rsidRPr="00995D93">
              <w:rPr>
                <w:b/>
                <w:bCs/>
                <w:sz w:val="18"/>
                <w:szCs w:val="18"/>
              </w:rPr>
              <w:t xml:space="preserve">DSS.3-5.11: Develop Career Awareness </w:t>
            </w:r>
          </w:p>
          <w:p w14:paraId="7073F9E4" w14:textId="77777777" w:rsidR="008B7E94" w:rsidRPr="00995D93" w:rsidRDefault="008B7E94" w:rsidP="008B7E94">
            <w:pPr>
              <w:pStyle w:val="ListParagraph"/>
              <w:numPr>
                <w:ilvl w:val="0"/>
                <w:numId w:val="24"/>
              </w:numPr>
              <w:spacing w:after="0" w:line="240" w:lineRule="auto"/>
              <w:rPr>
                <w:sz w:val="18"/>
                <w:szCs w:val="18"/>
              </w:rPr>
            </w:pPr>
            <w:r w:rsidRPr="00995D93">
              <w:rPr>
                <w:sz w:val="18"/>
                <w:szCs w:val="18"/>
              </w:rPr>
              <w:t xml:space="preserve">Interact with a variety of community members. </w:t>
            </w:r>
          </w:p>
          <w:p w14:paraId="051592C0" w14:textId="77777777" w:rsidR="008B7E94" w:rsidRPr="00995D93" w:rsidRDefault="008B7E94" w:rsidP="008B7E94">
            <w:pPr>
              <w:pStyle w:val="ListParagraph"/>
              <w:numPr>
                <w:ilvl w:val="0"/>
                <w:numId w:val="24"/>
              </w:numPr>
              <w:spacing w:after="0" w:line="240" w:lineRule="auto"/>
              <w:rPr>
                <w:b/>
                <w:bCs/>
                <w:sz w:val="18"/>
                <w:szCs w:val="18"/>
              </w:rPr>
            </w:pPr>
            <w:r w:rsidRPr="00995D93">
              <w:rPr>
                <w:sz w:val="18"/>
                <w:szCs w:val="18"/>
              </w:rPr>
              <w:t>Investigate career paths.</w:t>
            </w:r>
          </w:p>
          <w:p w14:paraId="464CD097" w14:textId="489655DD" w:rsidR="008B7E94" w:rsidRPr="00995D93" w:rsidRDefault="008B7E94" w:rsidP="008B7E94">
            <w:pPr>
              <w:spacing w:after="0" w:line="240" w:lineRule="auto"/>
              <w:rPr>
                <w:b/>
                <w:bCs/>
                <w:sz w:val="18"/>
                <w:szCs w:val="18"/>
              </w:rPr>
            </w:pPr>
            <w:r w:rsidRPr="00995D93">
              <w:rPr>
                <w:rFonts w:cs="Times New Roman"/>
                <w:b/>
                <w:bCs/>
                <w:color w:val="0070C0"/>
                <w:sz w:val="18"/>
                <w:szCs w:val="18"/>
              </w:rPr>
              <w:t>(</w:t>
            </w:r>
            <w:r>
              <w:rPr>
                <w:rFonts w:cs="Times New Roman"/>
                <w:b/>
                <w:bCs/>
                <w:color w:val="0070C0"/>
                <w:sz w:val="18"/>
                <w:szCs w:val="18"/>
              </w:rPr>
              <w:t xml:space="preserve">B-LS 7., </w:t>
            </w:r>
            <w:r w:rsidRPr="00995D93">
              <w:rPr>
                <w:rFonts w:cs="Times New Roman"/>
                <w:b/>
                <w:bCs/>
                <w:color w:val="0070C0"/>
                <w:sz w:val="18"/>
                <w:szCs w:val="18"/>
              </w:rPr>
              <w:t>B-SS 3.)</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BEB090D"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2C6E32E"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306430A"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2469C9E" w14:textId="77777777" w:rsidR="008B7E94" w:rsidRPr="00A04FF5" w:rsidRDefault="008B7E94" w:rsidP="008B7E94">
            <w:pPr>
              <w:spacing w:after="0" w:line="240" w:lineRule="auto"/>
              <w:rPr>
                <w:color w:val="231F20"/>
                <w:sz w:val="19"/>
              </w:rPr>
            </w:pPr>
          </w:p>
        </w:tc>
      </w:tr>
      <w:tr w:rsidR="008B7E94" w:rsidRPr="001F3A41" w14:paraId="1595E7B2" w14:textId="77777777" w:rsidTr="008B7E94">
        <w:trPr>
          <w:trHeight w:val="64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1E50197C" w14:textId="77777777" w:rsidR="008B7E94" w:rsidRPr="00995D93" w:rsidRDefault="008B7E94" w:rsidP="008B7E94">
            <w:pPr>
              <w:spacing w:after="0" w:line="240" w:lineRule="auto"/>
              <w:rPr>
                <w:b/>
                <w:bCs/>
                <w:sz w:val="18"/>
                <w:szCs w:val="18"/>
              </w:rPr>
            </w:pPr>
            <w:r w:rsidRPr="00995D93">
              <w:rPr>
                <w:b/>
                <w:bCs/>
                <w:sz w:val="18"/>
                <w:szCs w:val="18"/>
              </w:rPr>
              <w:t xml:space="preserve">DSS.K-2.12: Develop Career and Life Plan </w:t>
            </w:r>
          </w:p>
          <w:p w14:paraId="35BFD95C" w14:textId="77777777" w:rsidR="008B7E94" w:rsidRPr="00995D93" w:rsidRDefault="008B7E94" w:rsidP="008B7E94">
            <w:pPr>
              <w:pStyle w:val="ListParagraph"/>
              <w:numPr>
                <w:ilvl w:val="0"/>
                <w:numId w:val="25"/>
              </w:numPr>
              <w:spacing w:after="0" w:line="240" w:lineRule="auto"/>
              <w:rPr>
                <w:b/>
                <w:bCs/>
                <w:sz w:val="18"/>
                <w:szCs w:val="18"/>
              </w:rPr>
            </w:pPr>
            <w:r w:rsidRPr="00995D93">
              <w:rPr>
                <w:sz w:val="18"/>
                <w:szCs w:val="18"/>
              </w:rPr>
              <w:t>Identify various careers in the community.</w:t>
            </w:r>
          </w:p>
          <w:p w14:paraId="1477FDB6" w14:textId="7B5E13EF" w:rsidR="008B7E94" w:rsidRPr="00995D93" w:rsidRDefault="008B7E94" w:rsidP="008B7E94">
            <w:pPr>
              <w:spacing w:after="0" w:line="240" w:lineRule="auto"/>
              <w:rPr>
                <w:b/>
                <w:bCs/>
                <w:sz w:val="18"/>
                <w:szCs w:val="18"/>
              </w:rPr>
            </w:pPr>
            <w:r w:rsidRPr="00995D93">
              <w:rPr>
                <w:rFonts w:cs="Times New Roman"/>
                <w:b/>
                <w:bCs/>
                <w:color w:val="0070C0"/>
                <w:sz w:val="18"/>
                <w:szCs w:val="18"/>
              </w:rPr>
              <w:t xml:space="preserve">(B-LS 7., B-LS </w:t>
            </w:r>
            <w:r>
              <w:rPr>
                <w:rFonts w:cs="Times New Roman"/>
                <w:b/>
                <w:bCs/>
                <w:color w:val="0070C0"/>
                <w:sz w:val="18"/>
                <w:szCs w:val="18"/>
              </w:rPr>
              <w:t>9</w:t>
            </w:r>
            <w:r w:rsidRPr="00995D93">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A4CF819"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D6ADC6"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7D564D7"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8A52C3" w14:textId="77777777" w:rsidR="008B7E94" w:rsidRPr="00A04FF5" w:rsidRDefault="008B7E94" w:rsidP="008B7E94">
            <w:pPr>
              <w:spacing w:after="0" w:line="240" w:lineRule="auto"/>
              <w:rPr>
                <w:color w:val="231F20"/>
                <w:sz w:val="19"/>
              </w:rPr>
            </w:pPr>
          </w:p>
        </w:tc>
      </w:tr>
      <w:tr w:rsidR="008B7E94" w:rsidRPr="001F3A41" w14:paraId="77F03422"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0A603F56" w14:textId="77777777" w:rsidR="008B7E94" w:rsidRPr="00995D93" w:rsidRDefault="008B7E94" w:rsidP="008B7E94">
            <w:pPr>
              <w:spacing w:after="0" w:line="240" w:lineRule="auto"/>
              <w:rPr>
                <w:b/>
                <w:bCs/>
                <w:sz w:val="18"/>
                <w:szCs w:val="18"/>
              </w:rPr>
            </w:pPr>
            <w:r w:rsidRPr="00995D93">
              <w:rPr>
                <w:b/>
                <w:bCs/>
                <w:sz w:val="18"/>
                <w:szCs w:val="18"/>
              </w:rPr>
              <w:t>DSS.3-5.12: Develop Career and Life Plan</w:t>
            </w:r>
          </w:p>
          <w:p w14:paraId="04CF43BC" w14:textId="77777777" w:rsidR="008B7E94" w:rsidRDefault="008B7E94" w:rsidP="008B7E94">
            <w:pPr>
              <w:pStyle w:val="ListParagraph"/>
              <w:numPr>
                <w:ilvl w:val="0"/>
                <w:numId w:val="25"/>
              </w:numPr>
              <w:spacing w:after="0" w:line="240" w:lineRule="auto"/>
              <w:rPr>
                <w:sz w:val="18"/>
                <w:szCs w:val="18"/>
              </w:rPr>
            </w:pPr>
            <w:r w:rsidRPr="00995D93">
              <w:rPr>
                <w:sz w:val="18"/>
                <w:szCs w:val="18"/>
              </w:rPr>
              <w:t>Interact with local and national professional and/or experts to extend personal knowledge to a variety of careers.</w:t>
            </w:r>
          </w:p>
          <w:p w14:paraId="06134BF2" w14:textId="1E662996" w:rsidR="008B7E94" w:rsidRPr="00995D93" w:rsidRDefault="008B7E94" w:rsidP="008B7E94">
            <w:pPr>
              <w:spacing w:after="0" w:line="240" w:lineRule="auto"/>
              <w:rPr>
                <w:sz w:val="18"/>
                <w:szCs w:val="18"/>
              </w:rPr>
            </w:pPr>
            <w:r w:rsidRPr="00995D93">
              <w:rPr>
                <w:rFonts w:cs="Times New Roman"/>
                <w:b/>
                <w:bCs/>
                <w:color w:val="0070C0"/>
                <w:sz w:val="18"/>
                <w:szCs w:val="18"/>
              </w:rPr>
              <w:t>(B-LS 7., B-LS 9.)</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D554560"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B535223"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682CF87"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60141B" w14:textId="77777777" w:rsidR="008B7E94" w:rsidRPr="00A04FF5" w:rsidRDefault="008B7E94" w:rsidP="008B7E94">
            <w:pPr>
              <w:spacing w:after="0" w:line="240" w:lineRule="auto"/>
              <w:rPr>
                <w:color w:val="231F20"/>
                <w:sz w:val="19"/>
              </w:rPr>
            </w:pPr>
          </w:p>
        </w:tc>
      </w:tr>
      <w:tr w:rsidR="008B7E94" w:rsidRPr="001F3A41" w14:paraId="661C358E"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8E63B8B" w14:textId="77777777" w:rsidR="008B7E94" w:rsidRPr="00995D93" w:rsidRDefault="008B7E94" w:rsidP="008B7E94">
            <w:pPr>
              <w:spacing w:after="0" w:line="240" w:lineRule="auto"/>
              <w:rPr>
                <w:b/>
                <w:bCs/>
                <w:sz w:val="18"/>
                <w:szCs w:val="18"/>
              </w:rPr>
            </w:pPr>
            <w:r w:rsidRPr="00995D93">
              <w:rPr>
                <w:b/>
                <w:bCs/>
                <w:sz w:val="18"/>
                <w:szCs w:val="18"/>
              </w:rPr>
              <w:t xml:space="preserve">DSS.K-2.13: Careers and Life Success </w:t>
            </w:r>
          </w:p>
          <w:p w14:paraId="20BFBF8D" w14:textId="77777777" w:rsidR="008B7E94" w:rsidRPr="00995D93" w:rsidRDefault="008B7E94" w:rsidP="008B7E94">
            <w:pPr>
              <w:pStyle w:val="ListParagraph"/>
              <w:numPr>
                <w:ilvl w:val="0"/>
                <w:numId w:val="25"/>
              </w:numPr>
              <w:spacing w:after="0" w:line="240" w:lineRule="auto"/>
              <w:rPr>
                <w:b/>
                <w:bCs/>
                <w:sz w:val="18"/>
                <w:szCs w:val="18"/>
              </w:rPr>
            </w:pPr>
            <w:r w:rsidRPr="00995D93">
              <w:rPr>
                <w:sz w:val="18"/>
                <w:szCs w:val="18"/>
              </w:rPr>
              <w:t>Identify and begin using expected dispositions, skills, and behaviors in school and community (e.g., attendance, punctuality, communication, relationships, attitudes, perseverance, collaboration, critical thinking and leadership).</w:t>
            </w:r>
          </w:p>
          <w:p w14:paraId="2883919A" w14:textId="4190C2C8" w:rsidR="008B7E94" w:rsidRPr="00995D93" w:rsidRDefault="008B7E94" w:rsidP="008B7E94">
            <w:pPr>
              <w:spacing w:after="0" w:line="240" w:lineRule="auto"/>
              <w:rPr>
                <w:b/>
                <w:bCs/>
                <w:sz w:val="18"/>
                <w:szCs w:val="18"/>
              </w:rPr>
            </w:pPr>
            <w:r w:rsidRPr="00995D93">
              <w:rPr>
                <w:rFonts w:cs="Times New Roman"/>
                <w:b/>
                <w:bCs/>
                <w:color w:val="0070C0"/>
                <w:sz w:val="18"/>
                <w:szCs w:val="18"/>
              </w:rPr>
              <w:t>(</w:t>
            </w:r>
            <w:r>
              <w:rPr>
                <w:rFonts w:cs="Times New Roman"/>
                <w:b/>
                <w:bCs/>
                <w:color w:val="0070C0"/>
                <w:sz w:val="18"/>
                <w:szCs w:val="18"/>
              </w:rPr>
              <w:t>B-SS 1., B-SS 6., B-SS 7., B-SMS 2.)</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A75897A"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27E090"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DEECF3"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134EAB1" w14:textId="77777777" w:rsidR="008B7E94" w:rsidRPr="00A04FF5" w:rsidRDefault="008B7E94" w:rsidP="008B7E94">
            <w:pPr>
              <w:spacing w:after="0" w:line="240" w:lineRule="auto"/>
              <w:rPr>
                <w:color w:val="231F20"/>
                <w:sz w:val="19"/>
              </w:rPr>
            </w:pPr>
          </w:p>
        </w:tc>
      </w:tr>
      <w:tr w:rsidR="008B7E94" w:rsidRPr="001F3A41" w14:paraId="3E3CA3AC"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04DD78C0" w14:textId="77777777" w:rsidR="008B7E94" w:rsidRPr="00713197" w:rsidRDefault="008B7E94" w:rsidP="008B7E94">
            <w:pPr>
              <w:spacing w:after="0" w:line="240" w:lineRule="auto"/>
              <w:rPr>
                <w:b/>
                <w:bCs/>
                <w:sz w:val="18"/>
                <w:szCs w:val="18"/>
              </w:rPr>
            </w:pPr>
            <w:r w:rsidRPr="00713197">
              <w:rPr>
                <w:b/>
                <w:bCs/>
                <w:sz w:val="18"/>
                <w:szCs w:val="18"/>
              </w:rPr>
              <w:t xml:space="preserve">DSS.3-5.13: Careers and Life Success </w:t>
            </w:r>
          </w:p>
          <w:p w14:paraId="794E9F94" w14:textId="77777777" w:rsidR="008B7E94" w:rsidRPr="00713197" w:rsidRDefault="008B7E94" w:rsidP="008B7E94">
            <w:pPr>
              <w:pStyle w:val="ListParagraph"/>
              <w:numPr>
                <w:ilvl w:val="0"/>
                <w:numId w:val="25"/>
              </w:numPr>
              <w:spacing w:after="0" w:line="240" w:lineRule="auto"/>
              <w:rPr>
                <w:b/>
                <w:bCs/>
                <w:sz w:val="18"/>
                <w:szCs w:val="18"/>
              </w:rPr>
            </w:pPr>
            <w:r w:rsidRPr="00713197">
              <w:rPr>
                <w:sz w:val="18"/>
                <w:szCs w:val="18"/>
              </w:rPr>
              <w:t>Use expected workplace dispositions, skills, and behaviors in the school and community (e.g., attendance, punctuality, communication, relationships, attitudes, perseverance, collaboration, critical thinking, and leadership).</w:t>
            </w:r>
          </w:p>
          <w:p w14:paraId="45F2D930" w14:textId="584CEC9F" w:rsidR="008B7E94" w:rsidRPr="00713197" w:rsidRDefault="008B7E94" w:rsidP="008B7E94">
            <w:pPr>
              <w:spacing w:after="0" w:line="240" w:lineRule="auto"/>
              <w:rPr>
                <w:b/>
                <w:bCs/>
                <w:sz w:val="18"/>
                <w:szCs w:val="18"/>
              </w:rPr>
            </w:pPr>
            <w:r w:rsidRPr="00713197">
              <w:rPr>
                <w:rFonts w:cs="Times New Roman"/>
                <w:b/>
                <w:bCs/>
                <w:color w:val="0070C0"/>
                <w:sz w:val="18"/>
                <w:szCs w:val="18"/>
              </w:rPr>
              <w:t>(B-SS 1., B-SS 6., B-SS 7., B-SMS 2.)</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082D3B1"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5FFEB32"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5EE91FD"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C6372EB" w14:textId="77777777" w:rsidR="008B7E94" w:rsidRPr="00A04FF5" w:rsidRDefault="008B7E94" w:rsidP="008B7E94">
            <w:pPr>
              <w:spacing w:after="0" w:line="240" w:lineRule="auto"/>
              <w:rPr>
                <w:color w:val="231F20"/>
                <w:sz w:val="19"/>
              </w:rPr>
            </w:pPr>
          </w:p>
        </w:tc>
      </w:tr>
      <w:tr w:rsidR="008B7E94" w:rsidRPr="001F3A41" w14:paraId="6615D87A" w14:textId="77777777" w:rsidTr="008B7E94">
        <w:trPr>
          <w:trHeight w:val="21"/>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479CD14A" w14:textId="7881DD4A" w:rsidR="008B7E94" w:rsidRPr="00713197" w:rsidRDefault="008B7E94" w:rsidP="008B7E94">
            <w:pPr>
              <w:spacing w:after="0" w:line="240" w:lineRule="auto"/>
              <w:rPr>
                <w:b/>
                <w:bCs/>
                <w:color w:val="231F20"/>
                <w:sz w:val="19"/>
              </w:rPr>
            </w:pPr>
            <w:r w:rsidRPr="00713197">
              <w:rPr>
                <w:b/>
                <w:bCs/>
              </w:rPr>
              <w:t>Global Citizenship: Intercultural Perspectives</w:t>
            </w:r>
          </w:p>
        </w:tc>
      </w:tr>
      <w:tr w:rsidR="008B7E94" w:rsidRPr="001F3A41" w14:paraId="0CCFB3FE" w14:textId="77777777" w:rsidTr="008B7E94">
        <w:trPr>
          <w:trHeight w:val="385"/>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3E12BEA0" w14:textId="77777777" w:rsidR="008B7E94" w:rsidRPr="00713197" w:rsidRDefault="008B7E94" w:rsidP="008B7E94">
            <w:pPr>
              <w:spacing w:after="0" w:line="240" w:lineRule="auto"/>
              <w:rPr>
                <w:b/>
                <w:bCs/>
                <w:sz w:val="18"/>
                <w:szCs w:val="18"/>
              </w:rPr>
            </w:pPr>
            <w:r w:rsidRPr="00713197">
              <w:rPr>
                <w:b/>
                <w:bCs/>
                <w:sz w:val="18"/>
                <w:szCs w:val="18"/>
              </w:rPr>
              <w:t xml:space="preserve">DSS.K-2.14: Acquire a Diverse and Knowledgeable World View </w:t>
            </w:r>
          </w:p>
          <w:p w14:paraId="0062884A" w14:textId="77777777" w:rsidR="008B7E94" w:rsidRPr="00713197" w:rsidRDefault="008B7E94" w:rsidP="008B7E94">
            <w:pPr>
              <w:pStyle w:val="ListParagraph"/>
              <w:numPr>
                <w:ilvl w:val="0"/>
                <w:numId w:val="25"/>
              </w:numPr>
              <w:spacing w:after="0" w:line="240" w:lineRule="auto"/>
              <w:rPr>
                <w:b/>
                <w:bCs/>
                <w:sz w:val="18"/>
                <w:szCs w:val="18"/>
              </w:rPr>
            </w:pPr>
            <w:r w:rsidRPr="00713197">
              <w:rPr>
                <w:sz w:val="18"/>
                <w:szCs w:val="18"/>
              </w:rPr>
              <w:t>Understand and describe the interactive roles and relationships among family members and classroom community.</w:t>
            </w:r>
          </w:p>
          <w:p w14:paraId="60DE8471" w14:textId="3EBFCEEE" w:rsidR="008B7E94" w:rsidRPr="00713197" w:rsidRDefault="008B7E94" w:rsidP="008B7E94">
            <w:pPr>
              <w:spacing w:after="0" w:line="240" w:lineRule="auto"/>
              <w:rPr>
                <w:b/>
                <w:bCs/>
                <w:sz w:val="18"/>
                <w:szCs w:val="18"/>
              </w:rPr>
            </w:pPr>
            <w:r w:rsidRPr="00713197">
              <w:rPr>
                <w:rFonts w:cs="Times New Roman"/>
                <w:b/>
                <w:bCs/>
                <w:color w:val="0070C0"/>
                <w:sz w:val="18"/>
                <w:szCs w:val="18"/>
              </w:rPr>
              <w:t xml:space="preserve">(B-SS </w:t>
            </w:r>
            <w:r>
              <w:rPr>
                <w:rFonts w:cs="Times New Roman"/>
                <w:b/>
                <w:bCs/>
                <w:color w:val="0070C0"/>
                <w:sz w:val="18"/>
                <w:szCs w:val="18"/>
              </w:rPr>
              <w:t>6</w:t>
            </w:r>
            <w:r w:rsidRPr="00713197">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38BD71D"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C85B3D"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60F59F"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5BBB307" w14:textId="77777777" w:rsidR="008B7E94" w:rsidRPr="00A04FF5" w:rsidRDefault="008B7E94" w:rsidP="008B7E94">
            <w:pPr>
              <w:spacing w:after="0" w:line="240" w:lineRule="auto"/>
              <w:rPr>
                <w:color w:val="231F20"/>
                <w:sz w:val="19"/>
              </w:rPr>
            </w:pPr>
          </w:p>
        </w:tc>
      </w:tr>
      <w:tr w:rsidR="008B7E94" w:rsidRPr="001F3A41" w14:paraId="2B675726"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523B483" w14:textId="77777777" w:rsidR="008B7E94" w:rsidRPr="00713197" w:rsidRDefault="008B7E94" w:rsidP="008B7E94">
            <w:pPr>
              <w:spacing w:after="0" w:line="240" w:lineRule="auto"/>
              <w:rPr>
                <w:b/>
                <w:bCs/>
                <w:sz w:val="18"/>
                <w:szCs w:val="18"/>
              </w:rPr>
            </w:pPr>
            <w:r w:rsidRPr="00713197">
              <w:rPr>
                <w:b/>
                <w:bCs/>
                <w:sz w:val="18"/>
                <w:szCs w:val="18"/>
              </w:rPr>
              <w:t xml:space="preserve">DSS.3-5.14: Acquire a Diverse and Knowledgeable World View </w:t>
            </w:r>
          </w:p>
          <w:p w14:paraId="7A8EDC6E" w14:textId="77777777" w:rsidR="008B7E94" w:rsidRPr="00713197" w:rsidRDefault="008B7E94" w:rsidP="008B7E94">
            <w:pPr>
              <w:pStyle w:val="ListParagraph"/>
              <w:numPr>
                <w:ilvl w:val="0"/>
                <w:numId w:val="25"/>
              </w:numPr>
              <w:spacing w:after="0" w:line="240" w:lineRule="auto"/>
              <w:rPr>
                <w:sz w:val="18"/>
                <w:szCs w:val="18"/>
              </w:rPr>
            </w:pPr>
            <w:r w:rsidRPr="00713197">
              <w:rPr>
                <w:sz w:val="18"/>
                <w:szCs w:val="18"/>
              </w:rPr>
              <w:t xml:space="preserve">Investigate and respect aspects of various communities and discuss how these contribute to each individual’s perspective of local, state, and world events. </w:t>
            </w:r>
          </w:p>
          <w:p w14:paraId="0FB5DA83" w14:textId="77777777" w:rsidR="008B7E94" w:rsidRPr="00713197" w:rsidRDefault="008B7E94" w:rsidP="008B7E94">
            <w:pPr>
              <w:pStyle w:val="ListParagraph"/>
              <w:numPr>
                <w:ilvl w:val="0"/>
                <w:numId w:val="25"/>
              </w:numPr>
              <w:spacing w:after="0" w:line="240" w:lineRule="auto"/>
              <w:rPr>
                <w:b/>
                <w:bCs/>
                <w:sz w:val="18"/>
                <w:szCs w:val="18"/>
              </w:rPr>
            </w:pPr>
            <w:r w:rsidRPr="00713197">
              <w:rPr>
                <w:sz w:val="18"/>
                <w:szCs w:val="18"/>
              </w:rPr>
              <w:t>Identify themselves as members of varied groups within the local, state, national, and international community.</w:t>
            </w:r>
          </w:p>
          <w:p w14:paraId="5D60B46E" w14:textId="5578992C" w:rsidR="008B7E94" w:rsidRPr="00713197" w:rsidRDefault="008B7E94" w:rsidP="008B7E94">
            <w:pPr>
              <w:spacing w:after="0" w:line="240" w:lineRule="auto"/>
              <w:rPr>
                <w:b/>
                <w:bCs/>
                <w:sz w:val="18"/>
                <w:szCs w:val="18"/>
              </w:rPr>
            </w:pPr>
            <w:r w:rsidRPr="00713197">
              <w:rPr>
                <w:rFonts w:cs="Times New Roman"/>
                <w:b/>
                <w:bCs/>
                <w:color w:val="0070C0"/>
                <w:sz w:val="18"/>
                <w:szCs w:val="18"/>
              </w:rPr>
              <w:t>(B-SS 6.</w:t>
            </w:r>
            <w:r>
              <w:rPr>
                <w:rFonts w:cs="Times New Roman"/>
                <w:b/>
                <w:bCs/>
                <w:color w:val="0070C0"/>
                <w:sz w:val="18"/>
                <w:szCs w:val="18"/>
              </w:rPr>
              <w:t>, B-SS 10.</w:t>
            </w:r>
            <w:r w:rsidRPr="00713197">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1F6D97E"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602A870"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04BF95"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4368A60" w14:textId="77777777" w:rsidR="008B7E94" w:rsidRPr="00A04FF5" w:rsidRDefault="008B7E94" w:rsidP="008B7E94">
            <w:pPr>
              <w:spacing w:after="0" w:line="240" w:lineRule="auto"/>
              <w:rPr>
                <w:color w:val="231F20"/>
                <w:sz w:val="19"/>
              </w:rPr>
            </w:pPr>
          </w:p>
        </w:tc>
      </w:tr>
      <w:tr w:rsidR="008B7E94" w:rsidRPr="001F3A41" w14:paraId="546B96C7"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761FABFF" w14:textId="77777777" w:rsidR="008B7E94" w:rsidRPr="00713197" w:rsidRDefault="008B7E94" w:rsidP="008B7E94">
            <w:pPr>
              <w:spacing w:after="0" w:line="240" w:lineRule="auto"/>
              <w:rPr>
                <w:b/>
                <w:bCs/>
                <w:sz w:val="18"/>
                <w:szCs w:val="18"/>
              </w:rPr>
            </w:pPr>
            <w:r w:rsidRPr="00713197">
              <w:rPr>
                <w:b/>
                <w:bCs/>
                <w:sz w:val="18"/>
                <w:szCs w:val="18"/>
              </w:rPr>
              <w:t xml:space="preserve">DSS.K-2.15: Interact Respectfully with Diverse Cultures </w:t>
            </w:r>
          </w:p>
          <w:p w14:paraId="48A6AB70" w14:textId="77777777" w:rsidR="008B7E94" w:rsidRPr="00713197" w:rsidRDefault="008B7E94" w:rsidP="008B7E94">
            <w:pPr>
              <w:pStyle w:val="ListParagraph"/>
              <w:numPr>
                <w:ilvl w:val="0"/>
                <w:numId w:val="26"/>
              </w:numPr>
              <w:spacing w:after="0" w:line="240" w:lineRule="auto"/>
              <w:rPr>
                <w:sz w:val="18"/>
                <w:szCs w:val="18"/>
              </w:rPr>
            </w:pPr>
            <w:r w:rsidRPr="00713197">
              <w:rPr>
                <w:sz w:val="18"/>
                <w:szCs w:val="18"/>
              </w:rPr>
              <w:t xml:space="preserve">Identify self as a member of groups within a community. </w:t>
            </w:r>
          </w:p>
          <w:p w14:paraId="337B94F9" w14:textId="77777777" w:rsidR="008B7E94" w:rsidRPr="00713197" w:rsidRDefault="008B7E94" w:rsidP="008B7E94">
            <w:pPr>
              <w:pStyle w:val="ListParagraph"/>
              <w:numPr>
                <w:ilvl w:val="0"/>
                <w:numId w:val="26"/>
              </w:numPr>
              <w:spacing w:after="0" w:line="240" w:lineRule="auto"/>
              <w:rPr>
                <w:b/>
                <w:bCs/>
                <w:sz w:val="18"/>
                <w:szCs w:val="18"/>
              </w:rPr>
            </w:pPr>
            <w:r w:rsidRPr="00713197">
              <w:rPr>
                <w:sz w:val="18"/>
                <w:szCs w:val="18"/>
              </w:rPr>
              <w:t>Understand similarities and respect differences among people, such as gender, race, disability, culture, language, and family structure.</w:t>
            </w:r>
          </w:p>
          <w:p w14:paraId="1F385246" w14:textId="2C5C90F3" w:rsidR="008B7E94" w:rsidRPr="00713197" w:rsidRDefault="008B7E94" w:rsidP="008B7E94">
            <w:pPr>
              <w:spacing w:after="0" w:line="240" w:lineRule="auto"/>
              <w:rPr>
                <w:b/>
                <w:bCs/>
                <w:sz w:val="18"/>
                <w:szCs w:val="18"/>
              </w:rPr>
            </w:pPr>
            <w:r w:rsidRPr="00713197">
              <w:rPr>
                <w:rFonts w:cs="Times New Roman"/>
                <w:b/>
                <w:bCs/>
                <w:color w:val="0070C0"/>
                <w:sz w:val="18"/>
                <w:szCs w:val="18"/>
              </w:rPr>
              <w:t xml:space="preserve">(B-SS </w:t>
            </w:r>
            <w:r>
              <w:rPr>
                <w:rFonts w:cs="Times New Roman"/>
                <w:b/>
                <w:bCs/>
                <w:color w:val="0070C0"/>
                <w:sz w:val="18"/>
                <w:szCs w:val="18"/>
              </w:rPr>
              <w:t>2</w:t>
            </w:r>
            <w:r w:rsidRPr="00713197">
              <w:rPr>
                <w:rFonts w:cs="Times New Roman"/>
                <w:b/>
                <w:bCs/>
                <w:color w:val="0070C0"/>
                <w:sz w:val="18"/>
                <w:szCs w:val="18"/>
              </w:rPr>
              <w:t>., B-SS 10.)</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B90086"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A55FE41"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07DAD5"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862E158" w14:textId="77777777" w:rsidR="008B7E94" w:rsidRPr="00A04FF5" w:rsidRDefault="008B7E94" w:rsidP="008B7E94">
            <w:pPr>
              <w:spacing w:after="0" w:line="240" w:lineRule="auto"/>
              <w:rPr>
                <w:color w:val="231F20"/>
                <w:sz w:val="19"/>
              </w:rPr>
            </w:pPr>
          </w:p>
        </w:tc>
      </w:tr>
      <w:tr w:rsidR="008B7E94" w:rsidRPr="001F3A41" w14:paraId="3AAB704A"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54224964" w14:textId="77777777" w:rsidR="008B7E94" w:rsidRPr="00713197" w:rsidRDefault="008B7E94" w:rsidP="008B7E94">
            <w:pPr>
              <w:spacing w:after="0" w:line="240" w:lineRule="auto"/>
              <w:rPr>
                <w:b/>
                <w:bCs/>
                <w:sz w:val="18"/>
                <w:szCs w:val="18"/>
              </w:rPr>
            </w:pPr>
            <w:r w:rsidRPr="00713197">
              <w:rPr>
                <w:b/>
                <w:bCs/>
                <w:sz w:val="18"/>
                <w:szCs w:val="18"/>
              </w:rPr>
              <w:t xml:space="preserve">DSS.3-5.15: Interact Respectfully with Diverse Cultures </w:t>
            </w:r>
          </w:p>
          <w:p w14:paraId="5A18D109" w14:textId="77777777" w:rsidR="008B7E94" w:rsidRPr="00713197" w:rsidRDefault="008B7E94" w:rsidP="008B7E94">
            <w:pPr>
              <w:pStyle w:val="ListParagraph"/>
              <w:numPr>
                <w:ilvl w:val="0"/>
                <w:numId w:val="27"/>
              </w:numPr>
              <w:spacing w:after="0" w:line="240" w:lineRule="auto"/>
              <w:rPr>
                <w:b/>
                <w:bCs/>
                <w:sz w:val="18"/>
                <w:szCs w:val="18"/>
              </w:rPr>
            </w:pPr>
            <w:r w:rsidRPr="00713197">
              <w:rPr>
                <w:sz w:val="18"/>
                <w:szCs w:val="18"/>
              </w:rPr>
              <w:t>Interact respectfully with all individuals regardless of gender, race, disability, culture, language, and family structure.</w:t>
            </w:r>
          </w:p>
          <w:p w14:paraId="78C0C949" w14:textId="0518243C" w:rsidR="008B7E94" w:rsidRPr="00713197" w:rsidRDefault="008B7E94" w:rsidP="008B7E94">
            <w:pPr>
              <w:spacing w:after="0" w:line="240" w:lineRule="auto"/>
              <w:rPr>
                <w:b/>
                <w:bCs/>
                <w:sz w:val="18"/>
                <w:szCs w:val="18"/>
              </w:rPr>
            </w:pPr>
            <w:r w:rsidRPr="00713197">
              <w:rPr>
                <w:rFonts w:cs="Times New Roman"/>
                <w:b/>
                <w:bCs/>
                <w:color w:val="0070C0"/>
                <w:sz w:val="18"/>
                <w:szCs w:val="18"/>
              </w:rPr>
              <w:t>(B-SS 2., B-SS 10.)</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F6FBA5"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C20A1D1"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AEC7D3C"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D8D2403" w14:textId="77777777" w:rsidR="008B7E94" w:rsidRPr="00A04FF5" w:rsidRDefault="008B7E94" w:rsidP="008B7E94">
            <w:pPr>
              <w:spacing w:after="0" w:line="240" w:lineRule="auto"/>
              <w:rPr>
                <w:color w:val="231F20"/>
                <w:sz w:val="19"/>
              </w:rPr>
            </w:pPr>
          </w:p>
        </w:tc>
      </w:tr>
      <w:tr w:rsidR="008B7E94" w:rsidRPr="001F3A41" w14:paraId="134EDDAA" w14:textId="77777777" w:rsidTr="008B7E94">
        <w:trPr>
          <w:trHeight w:val="20"/>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2D5E3CCA" w14:textId="247278FA" w:rsidR="008B7E94" w:rsidRPr="00713197" w:rsidRDefault="008B7E94" w:rsidP="008B7E94">
            <w:pPr>
              <w:spacing w:after="0" w:line="240" w:lineRule="auto"/>
              <w:rPr>
                <w:b/>
                <w:bCs/>
                <w:color w:val="231F20"/>
                <w:sz w:val="19"/>
              </w:rPr>
            </w:pPr>
            <w:r w:rsidRPr="00713197">
              <w:rPr>
                <w:b/>
                <w:bCs/>
              </w:rPr>
              <w:t>Global Citizenship: Democratic Principles</w:t>
            </w:r>
          </w:p>
        </w:tc>
      </w:tr>
      <w:tr w:rsidR="008B7E94" w:rsidRPr="001F3A41" w14:paraId="2E2B92F2"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082689B8" w14:textId="77777777" w:rsidR="008B7E94" w:rsidRPr="006E3FF7" w:rsidRDefault="008B7E94" w:rsidP="008B7E94">
            <w:pPr>
              <w:spacing w:after="0" w:line="240" w:lineRule="auto"/>
              <w:rPr>
                <w:b/>
                <w:bCs/>
                <w:sz w:val="18"/>
                <w:szCs w:val="18"/>
              </w:rPr>
            </w:pPr>
            <w:r w:rsidRPr="006E3FF7">
              <w:rPr>
                <w:b/>
                <w:bCs/>
                <w:sz w:val="18"/>
                <w:szCs w:val="18"/>
              </w:rPr>
              <w:t xml:space="preserve">DSS.K-2.16: Promote Social Justice </w:t>
            </w:r>
          </w:p>
          <w:p w14:paraId="34CBABC5" w14:textId="77777777" w:rsidR="008B7E94" w:rsidRPr="006E3FF7" w:rsidRDefault="008B7E94" w:rsidP="008B7E94">
            <w:pPr>
              <w:pStyle w:val="ListParagraph"/>
              <w:numPr>
                <w:ilvl w:val="0"/>
                <w:numId w:val="27"/>
              </w:numPr>
              <w:spacing w:after="0" w:line="240" w:lineRule="auto"/>
              <w:rPr>
                <w:b/>
                <w:bCs/>
                <w:sz w:val="18"/>
                <w:szCs w:val="18"/>
              </w:rPr>
            </w:pPr>
            <w:r w:rsidRPr="006E3FF7">
              <w:rPr>
                <w:sz w:val="18"/>
                <w:szCs w:val="18"/>
              </w:rPr>
              <w:t>Demonstrate increasing capacity to follow rules and routines and use materials purposefully and respectfully.</w:t>
            </w:r>
          </w:p>
          <w:p w14:paraId="489774DB" w14:textId="15417CC5" w:rsidR="008B7E94" w:rsidRPr="006E3FF7" w:rsidRDefault="008B7E94" w:rsidP="008B7E94">
            <w:pPr>
              <w:spacing w:after="0" w:line="240" w:lineRule="auto"/>
              <w:rPr>
                <w:b/>
                <w:bCs/>
                <w:sz w:val="18"/>
                <w:szCs w:val="18"/>
              </w:rPr>
            </w:pPr>
            <w:r w:rsidRPr="006E3FF7">
              <w:rPr>
                <w:rFonts w:cs="Times New Roman"/>
                <w:b/>
                <w:bCs/>
                <w:color w:val="0070C0"/>
                <w:sz w:val="18"/>
                <w:szCs w:val="18"/>
              </w:rPr>
              <w:t>(B-SS 9.)</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56ACCFF"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D4751DE"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41C759C"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2D8B1D8" w14:textId="77777777" w:rsidR="008B7E94" w:rsidRPr="00A04FF5" w:rsidRDefault="008B7E94" w:rsidP="008B7E94">
            <w:pPr>
              <w:spacing w:after="0" w:line="240" w:lineRule="auto"/>
              <w:rPr>
                <w:color w:val="231F20"/>
                <w:sz w:val="19"/>
              </w:rPr>
            </w:pPr>
          </w:p>
        </w:tc>
      </w:tr>
      <w:tr w:rsidR="008B7E94" w:rsidRPr="001F3A41" w14:paraId="4BF96C16"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3472D57E" w14:textId="77777777" w:rsidR="008B7E94" w:rsidRPr="006E3FF7" w:rsidRDefault="008B7E94" w:rsidP="008B7E94">
            <w:pPr>
              <w:spacing w:after="0" w:line="240" w:lineRule="auto"/>
              <w:rPr>
                <w:b/>
                <w:bCs/>
                <w:sz w:val="18"/>
                <w:szCs w:val="18"/>
              </w:rPr>
            </w:pPr>
            <w:r w:rsidRPr="006E3FF7">
              <w:rPr>
                <w:b/>
                <w:bCs/>
                <w:sz w:val="18"/>
                <w:szCs w:val="18"/>
              </w:rPr>
              <w:t xml:space="preserve">DSS.3-5.16: Promote Social Justice </w:t>
            </w:r>
          </w:p>
          <w:p w14:paraId="32AACEFF" w14:textId="77777777" w:rsidR="008B7E94" w:rsidRPr="006E3FF7" w:rsidRDefault="008B7E94" w:rsidP="008B7E94">
            <w:pPr>
              <w:pStyle w:val="ListParagraph"/>
              <w:numPr>
                <w:ilvl w:val="0"/>
                <w:numId w:val="27"/>
              </w:numPr>
              <w:spacing w:after="0" w:line="240" w:lineRule="auto"/>
              <w:rPr>
                <w:b/>
                <w:bCs/>
                <w:sz w:val="18"/>
                <w:szCs w:val="18"/>
              </w:rPr>
            </w:pPr>
            <w:r w:rsidRPr="006E3FF7">
              <w:rPr>
                <w:sz w:val="18"/>
                <w:szCs w:val="18"/>
              </w:rPr>
              <w:t>Follow rules and routines and use materials purposefully and respectfully.</w:t>
            </w:r>
          </w:p>
          <w:p w14:paraId="44BCF37A" w14:textId="5DD3CD99" w:rsidR="008B7E94" w:rsidRPr="006E3FF7" w:rsidRDefault="008B7E94" w:rsidP="008B7E94">
            <w:pPr>
              <w:spacing w:after="0" w:line="240" w:lineRule="auto"/>
              <w:rPr>
                <w:b/>
                <w:bCs/>
                <w:sz w:val="18"/>
                <w:szCs w:val="18"/>
              </w:rPr>
            </w:pPr>
            <w:r w:rsidRPr="006E3FF7">
              <w:rPr>
                <w:rFonts w:cs="Times New Roman"/>
                <w:b/>
                <w:bCs/>
                <w:color w:val="0070C0"/>
                <w:sz w:val="18"/>
                <w:szCs w:val="18"/>
              </w:rPr>
              <w:t>(B-SS 9.)</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FD579CC"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BAE3EDB"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6AE36CB"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478DE6B" w14:textId="77777777" w:rsidR="008B7E94" w:rsidRPr="00A04FF5" w:rsidRDefault="008B7E94" w:rsidP="008B7E94">
            <w:pPr>
              <w:spacing w:after="0" w:line="240" w:lineRule="auto"/>
              <w:rPr>
                <w:color w:val="231F20"/>
                <w:sz w:val="19"/>
              </w:rPr>
            </w:pPr>
          </w:p>
        </w:tc>
      </w:tr>
      <w:tr w:rsidR="008B7E94" w:rsidRPr="001F3A41" w14:paraId="6712E075"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338CFF90" w14:textId="77777777" w:rsidR="008B7E94" w:rsidRPr="006E3FF7" w:rsidRDefault="008B7E94" w:rsidP="008B7E94">
            <w:pPr>
              <w:spacing w:after="0" w:line="240" w:lineRule="auto"/>
              <w:rPr>
                <w:b/>
                <w:bCs/>
                <w:sz w:val="18"/>
                <w:szCs w:val="18"/>
              </w:rPr>
            </w:pPr>
            <w:r w:rsidRPr="006E3FF7">
              <w:rPr>
                <w:b/>
                <w:bCs/>
                <w:sz w:val="18"/>
                <w:szCs w:val="18"/>
              </w:rPr>
              <w:t xml:space="preserve">DSS.K-2.17: Assume Responsible Leadership </w:t>
            </w:r>
          </w:p>
          <w:p w14:paraId="24145E05" w14:textId="12E9EF46" w:rsidR="008B7E94" w:rsidRPr="006E3FF7" w:rsidRDefault="008B7E94" w:rsidP="008B7E94">
            <w:pPr>
              <w:pStyle w:val="ListParagraph"/>
              <w:numPr>
                <w:ilvl w:val="0"/>
                <w:numId w:val="27"/>
              </w:numPr>
              <w:spacing w:after="0" w:line="240" w:lineRule="auto"/>
              <w:rPr>
                <w:sz w:val="18"/>
                <w:szCs w:val="18"/>
              </w:rPr>
            </w:pPr>
            <w:r w:rsidRPr="006E3FF7">
              <w:rPr>
                <w:sz w:val="18"/>
                <w:szCs w:val="18"/>
              </w:rPr>
              <w:t xml:space="preserve">Demonstrate an increasing ability to provide </w:t>
            </w:r>
          </w:p>
          <w:p w14:paraId="31CAB72A" w14:textId="77777777" w:rsidR="008B7E94" w:rsidRDefault="008B7E94" w:rsidP="008B7E94">
            <w:pPr>
              <w:spacing w:after="0" w:line="240" w:lineRule="auto"/>
              <w:rPr>
                <w:sz w:val="18"/>
                <w:szCs w:val="18"/>
              </w:rPr>
            </w:pPr>
            <w:r w:rsidRPr="006E3FF7">
              <w:rPr>
                <w:sz w:val="18"/>
                <w:szCs w:val="18"/>
              </w:rPr>
              <w:t>leadership during collaborative tasks.</w:t>
            </w:r>
          </w:p>
          <w:p w14:paraId="3BDC8704" w14:textId="125129EF" w:rsidR="008B7E94" w:rsidRPr="00713197" w:rsidRDefault="008B7E94" w:rsidP="008B7E94">
            <w:pPr>
              <w:spacing w:after="0" w:line="240" w:lineRule="auto"/>
              <w:rPr>
                <w:b/>
                <w:bCs/>
                <w:sz w:val="18"/>
                <w:szCs w:val="18"/>
              </w:rPr>
            </w:pPr>
            <w:r w:rsidRPr="006E3FF7">
              <w:rPr>
                <w:rFonts w:cs="Times New Roman"/>
                <w:b/>
                <w:bCs/>
                <w:color w:val="0070C0"/>
                <w:sz w:val="18"/>
                <w:szCs w:val="18"/>
              </w:rPr>
              <w:t xml:space="preserve">(B-SS </w:t>
            </w:r>
            <w:r>
              <w:rPr>
                <w:rFonts w:cs="Times New Roman"/>
                <w:b/>
                <w:bCs/>
                <w:color w:val="0070C0"/>
                <w:sz w:val="18"/>
                <w:szCs w:val="18"/>
              </w:rPr>
              <w:t>7</w:t>
            </w:r>
            <w:r w:rsidRPr="006E3FF7">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3485B7"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7FA681D"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C7907EF"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A324F24" w14:textId="77777777" w:rsidR="008B7E94" w:rsidRPr="00A04FF5" w:rsidRDefault="008B7E94" w:rsidP="008B7E94">
            <w:pPr>
              <w:spacing w:after="0" w:line="240" w:lineRule="auto"/>
              <w:rPr>
                <w:color w:val="231F20"/>
                <w:sz w:val="19"/>
              </w:rPr>
            </w:pPr>
          </w:p>
        </w:tc>
      </w:tr>
      <w:tr w:rsidR="008B7E94" w:rsidRPr="001F3A41" w14:paraId="1A77E33D" w14:textId="77777777" w:rsidTr="008B7E94">
        <w:trPr>
          <w:trHeight w:val="637"/>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21198510" w14:textId="77777777" w:rsidR="008B7E94" w:rsidRPr="006E3FF7" w:rsidRDefault="008B7E94" w:rsidP="008B7E94">
            <w:pPr>
              <w:spacing w:after="0" w:line="195" w:lineRule="atLeast"/>
              <w:rPr>
                <w:b/>
                <w:bCs/>
                <w:sz w:val="18"/>
                <w:szCs w:val="18"/>
              </w:rPr>
            </w:pPr>
            <w:r w:rsidRPr="006E3FF7">
              <w:rPr>
                <w:b/>
                <w:bCs/>
                <w:sz w:val="18"/>
                <w:szCs w:val="18"/>
              </w:rPr>
              <w:t xml:space="preserve">DSS.3-5.17: Assume Responsible Leadership </w:t>
            </w:r>
          </w:p>
          <w:p w14:paraId="08ED11F0" w14:textId="77777777" w:rsidR="008B7E94" w:rsidRPr="006E3FF7" w:rsidRDefault="008B7E94" w:rsidP="008B7E94">
            <w:pPr>
              <w:pStyle w:val="ListParagraph"/>
              <w:numPr>
                <w:ilvl w:val="0"/>
                <w:numId w:val="27"/>
              </w:numPr>
              <w:spacing w:after="0" w:line="195" w:lineRule="atLeast"/>
              <w:rPr>
                <w:rFonts w:cstheme="minorHAnsi"/>
                <w:sz w:val="18"/>
                <w:szCs w:val="18"/>
              </w:rPr>
            </w:pPr>
            <w:r w:rsidRPr="006E3FF7">
              <w:rPr>
                <w:sz w:val="18"/>
                <w:szCs w:val="18"/>
              </w:rPr>
              <w:t>Assume leadership roles in collaborative tasks within the classroom and school community</w:t>
            </w:r>
            <w:r>
              <w:rPr>
                <w:sz w:val="18"/>
                <w:szCs w:val="18"/>
              </w:rPr>
              <w:t>.</w:t>
            </w:r>
          </w:p>
          <w:p w14:paraId="5522CEA1" w14:textId="09D5EB00" w:rsidR="008B7E94" w:rsidRPr="006E3FF7" w:rsidRDefault="008B7E94" w:rsidP="008B7E94">
            <w:pPr>
              <w:spacing w:after="0" w:line="195" w:lineRule="atLeast"/>
              <w:rPr>
                <w:rFonts w:cstheme="minorHAnsi"/>
                <w:sz w:val="18"/>
                <w:szCs w:val="18"/>
              </w:rPr>
            </w:pPr>
            <w:r w:rsidRPr="006E3FF7">
              <w:rPr>
                <w:rFonts w:cs="Times New Roman"/>
                <w:b/>
                <w:bCs/>
                <w:color w:val="0070C0"/>
                <w:sz w:val="18"/>
                <w:szCs w:val="18"/>
              </w:rPr>
              <w:t>(B-SS 7.)</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335DE6A8" w14:textId="77777777" w:rsidR="008B7E94" w:rsidRPr="001F3A41" w:rsidRDefault="008B7E94" w:rsidP="008B7E94">
            <w:pPr>
              <w:spacing w:after="0" w:line="240" w:lineRule="auto"/>
              <w:rPr>
                <w:rFonts w:cstheme="minorHAnsi"/>
                <w:sz w:val="18"/>
                <w:szCs w:val="18"/>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346691A6" w14:textId="77777777" w:rsidR="008B7E94" w:rsidRPr="001F3A41" w:rsidRDefault="008B7E94" w:rsidP="008B7E94">
            <w:pPr>
              <w:spacing w:after="0" w:line="240" w:lineRule="auto"/>
              <w:rPr>
                <w:rFonts w:cstheme="minorHAnsi"/>
                <w:sz w:val="18"/>
                <w:szCs w:val="18"/>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5DEE663E" w14:textId="77777777" w:rsidR="008B7E94" w:rsidRPr="001F3A41" w:rsidRDefault="008B7E94" w:rsidP="008B7E9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1DD549AB" w14:textId="77777777" w:rsidR="008B7E94" w:rsidRPr="001F3A41" w:rsidRDefault="008B7E94" w:rsidP="008B7E94">
            <w:pPr>
              <w:spacing w:after="0" w:line="240" w:lineRule="auto"/>
              <w:rPr>
                <w:rFonts w:cstheme="minorHAnsi"/>
                <w:sz w:val="18"/>
                <w:szCs w:val="18"/>
              </w:rPr>
            </w:pPr>
          </w:p>
        </w:tc>
      </w:tr>
      <w:tr w:rsidR="008B7E94" w:rsidRPr="001F3A41" w14:paraId="5A832C1F" w14:textId="77777777" w:rsidTr="008B7E94">
        <w:trPr>
          <w:trHeight w:val="538"/>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9CA8CF0" w14:textId="77777777" w:rsidR="008B7E94" w:rsidRPr="006E3FF7" w:rsidRDefault="008B7E94" w:rsidP="008B7E94">
            <w:pPr>
              <w:spacing w:after="0" w:line="195" w:lineRule="atLeast"/>
              <w:rPr>
                <w:b/>
                <w:bCs/>
                <w:sz w:val="18"/>
                <w:szCs w:val="18"/>
              </w:rPr>
            </w:pPr>
            <w:r w:rsidRPr="006E3FF7">
              <w:rPr>
                <w:b/>
                <w:bCs/>
                <w:sz w:val="18"/>
                <w:szCs w:val="18"/>
              </w:rPr>
              <w:t xml:space="preserve">DSS.K-2.18: Practice Financial Responsibility </w:t>
            </w:r>
          </w:p>
          <w:p w14:paraId="5C53CC85" w14:textId="77777777" w:rsidR="008B7E94" w:rsidRPr="006E3FF7" w:rsidRDefault="008B7E94" w:rsidP="008B7E94">
            <w:pPr>
              <w:pStyle w:val="ListParagraph"/>
              <w:numPr>
                <w:ilvl w:val="0"/>
                <w:numId w:val="27"/>
              </w:numPr>
              <w:spacing w:after="0" w:line="195" w:lineRule="atLeast"/>
              <w:rPr>
                <w:rFonts w:cstheme="minorHAnsi"/>
                <w:sz w:val="18"/>
                <w:szCs w:val="18"/>
              </w:rPr>
            </w:pPr>
            <w:r w:rsidRPr="006E3FF7">
              <w:rPr>
                <w:sz w:val="18"/>
                <w:szCs w:val="18"/>
              </w:rPr>
              <w:t>Understand that items have value.</w:t>
            </w:r>
          </w:p>
          <w:p w14:paraId="045564E5" w14:textId="5ACC657C" w:rsidR="008B7E94" w:rsidRPr="006E3FF7" w:rsidRDefault="008B7E94" w:rsidP="008B7E94">
            <w:pPr>
              <w:spacing w:after="0" w:line="195" w:lineRule="atLeast"/>
              <w:rPr>
                <w:rFonts w:cstheme="minorHAnsi"/>
                <w:sz w:val="18"/>
                <w:szCs w:val="18"/>
              </w:rPr>
            </w:pPr>
            <w:r w:rsidRPr="006E3FF7">
              <w:rPr>
                <w:rFonts w:cs="Times New Roman"/>
                <w:b/>
                <w:bCs/>
                <w:color w:val="0070C0"/>
                <w:sz w:val="18"/>
                <w:szCs w:val="18"/>
              </w:rPr>
              <w:t>(B-</w:t>
            </w:r>
            <w:r>
              <w:rPr>
                <w:rFonts w:cs="Times New Roman"/>
                <w:b/>
                <w:bCs/>
                <w:color w:val="0070C0"/>
                <w:sz w:val="18"/>
                <w:szCs w:val="18"/>
              </w:rPr>
              <w:t>L</w:t>
            </w:r>
            <w:r w:rsidRPr="006E3FF7">
              <w:rPr>
                <w:rFonts w:cs="Times New Roman"/>
                <w:b/>
                <w:bCs/>
                <w:color w:val="0070C0"/>
                <w:sz w:val="18"/>
                <w:szCs w:val="18"/>
              </w:rPr>
              <w:t xml:space="preserve">S </w:t>
            </w:r>
            <w:r>
              <w:rPr>
                <w:rFonts w:cs="Times New Roman"/>
                <w:b/>
                <w:bCs/>
                <w:color w:val="0070C0"/>
                <w:sz w:val="18"/>
                <w:szCs w:val="18"/>
              </w:rPr>
              <w:t>1</w:t>
            </w:r>
            <w:r w:rsidRPr="006E3FF7">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5B0C4E7A" w14:textId="77777777" w:rsidR="008B7E94" w:rsidRPr="001F3A41" w:rsidRDefault="008B7E94" w:rsidP="008B7E94">
            <w:pPr>
              <w:spacing w:after="0" w:line="240" w:lineRule="auto"/>
              <w:rPr>
                <w:rFonts w:cstheme="minorHAnsi"/>
                <w:sz w:val="18"/>
                <w:szCs w:val="18"/>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022B7B63" w14:textId="77777777" w:rsidR="008B7E94" w:rsidRPr="001F3A41" w:rsidRDefault="008B7E94" w:rsidP="008B7E94">
            <w:pPr>
              <w:spacing w:after="0" w:line="240" w:lineRule="auto"/>
              <w:rPr>
                <w:rFonts w:cstheme="minorHAnsi"/>
                <w:sz w:val="18"/>
                <w:szCs w:val="18"/>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59292901" w14:textId="77777777" w:rsidR="008B7E94" w:rsidRPr="001F3A41" w:rsidRDefault="008B7E94" w:rsidP="008B7E9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1B16F35E" w14:textId="77777777" w:rsidR="008B7E94" w:rsidRPr="001F3A41" w:rsidRDefault="008B7E94" w:rsidP="008B7E94">
            <w:pPr>
              <w:spacing w:after="0" w:line="240" w:lineRule="auto"/>
              <w:rPr>
                <w:rFonts w:cstheme="minorHAnsi"/>
                <w:sz w:val="18"/>
                <w:szCs w:val="18"/>
              </w:rPr>
            </w:pPr>
          </w:p>
        </w:tc>
      </w:tr>
      <w:tr w:rsidR="008B7E94" w:rsidRPr="001F3A41" w14:paraId="1606E04D" w14:textId="77777777" w:rsidTr="008B7E94">
        <w:trPr>
          <w:trHeight w:val="9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58BEBC09" w14:textId="77777777" w:rsidR="008B7E94" w:rsidRPr="006E3FF7" w:rsidRDefault="008B7E94" w:rsidP="008B7E94">
            <w:pPr>
              <w:spacing w:after="0" w:line="195" w:lineRule="atLeast"/>
              <w:rPr>
                <w:b/>
                <w:bCs/>
                <w:sz w:val="18"/>
                <w:szCs w:val="18"/>
              </w:rPr>
            </w:pPr>
            <w:r w:rsidRPr="006E3FF7">
              <w:rPr>
                <w:b/>
                <w:bCs/>
                <w:sz w:val="18"/>
                <w:szCs w:val="18"/>
              </w:rPr>
              <w:t xml:space="preserve">DSS.3-5.18: Practice Financial Responsibility </w:t>
            </w:r>
          </w:p>
          <w:p w14:paraId="51D2D9B5" w14:textId="77777777" w:rsidR="008B7E94" w:rsidRPr="006E3FF7" w:rsidRDefault="008B7E94" w:rsidP="008B7E94">
            <w:pPr>
              <w:pStyle w:val="ListParagraph"/>
              <w:numPr>
                <w:ilvl w:val="0"/>
                <w:numId w:val="27"/>
              </w:numPr>
              <w:spacing w:after="0" w:line="195" w:lineRule="atLeast"/>
              <w:rPr>
                <w:sz w:val="18"/>
                <w:szCs w:val="18"/>
              </w:rPr>
            </w:pPr>
            <w:r w:rsidRPr="006E3FF7">
              <w:rPr>
                <w:sz w:val="18"/>
                <w:szCs w:val="18"/>
              </w:rPr>
              <w:t xml:space="preserve">Evaluate financial choices based on needs and wants. </w:t>
            </w:r>
          </w:p>
          <w:p w14:paraId="695DC256" w14:textId="77777777" w:rsidR="008B7E94" w:rsidRPr="006E3FF7" w:rsidRDefault="008B7E94" w:rsidP="008B7E94">
            <w:pPr>
              <w:pStyle w:val="ListParagraph"/>
              <w:numPr>
                <w:ilvl w:val="0"/>
                <w:numId w:val="27"/>
              </w:numPr>
              <w:spacing w:after="0" w:line="195" w:lineRule="atLeast"/>
            </w:pPr>
            <w:r w:rsidRPr="006E3FF7">
              <w:rPr>
                <w:sz w:val="18"/>
                <w:szCs w:val="18"/>
              </w:rPr>
              <w:t>Create a budget with income from incidental funds to save for goals.</w:t>
            </w:r>
          </w:p>
          <w:p w14:paraId="75408C55" w14:textId="21A992F2" w:rsidR="008B7E94" w:rsidRPr="006E3FF7" w:rsidRDefault="008B7E94" w:rsidP="008B7E94">
            <w:pPr>
              <w:spacing w:after="0" w:line="195" w:lineRule="atLeast"/>
            </w:pPr>
            <w:r w:rsidRPr="006E3FF7">
              <w:rPr>
                <w:rFonts w:cs="Times New Roman"/>
                <w:b/>
                <w:bCs/>
                <w:color w:val="0070C0"/>
                <w:sz w:val="18"/>
                <w:szCs w:val="18"/>
              </w:rPr>
              <w:t>(B-LS 1.</w:t>
            </w:r>
            <w:r>
              <w:rPr>
                <w:rFonts w:cs="Times New Roman"/>
                <w:b/>
                <w:bCs/>
                <w:color w:val="0070C0"/>
                <w:sz w:val="18"/>
                <w:szCs w:val="18"/>
              </w:rPr>
              <w:t>, B-SMS 1., B-SMS 2., B-SMS 4., B-SMS 5.</w:t>
            </w:r>
            <w:r w:rsidRPr="006E3FF7">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4854885F" w14:textId="77777777" w:rsidR="008B7E94" w:rsidRPr="001F3A41" w:rsidRDefault="008B7E94" w:rsidP="008B7E94">
            <w:pPr>
              <w:spacing w:after="0" w:line="240" w:lineRule="auto"/>
              <w:rPr>
                <w:rFonts w:cstheme="minorHAnsi"/>
                <w:sz w:val="18"/>
                <w:szCs w:val="18"/>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6E008923" w14:textId="77777777" w:rsidR="008B7E94" w:rsidRPr="001F3A41" w:rsidRDefault="008B7E94" w:rsidP="008B7E94">
            <w:pPr>
              <w:spacing w:after="0" w:line="240" w:lineRule="auto"/>
              <w:rPr>
                <w:rFonts w:cstheme="minorHAnsi"/>
                <w:sz w:val="18"/>
                <w:szCs w:val="18"/>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259A01BF" w14:textId="77777777" w:rsidR="008B7E94" w:rsidRPr="001F3A41" w:rsidRDefault="008B7E94" w:rsidP="008B7E9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2041C3F2" w14:textId="77777777" w:rsidR="008B7E94" w:rsidRPr="001F3A41" w:rsidRDefault="008B7E94" w:rsidP="008B7E94">
            <w:pPr>
              <w:spacing w:after="0" w:line="240" w:lineRule="auto"/>
              <w:rPr>
                <w:rFonts w:cstheme="minorHAnsi"/>
                <w:sz w:val="18"/>
                <w:szCs w:val="18"/>
              </w:rPr>
            </w:pPr>
          </w:p>
        </w:tc>
      </w:tr>
    </w:tbl>
    <w:p w14:paraId="2B521166" w14:textId="6C10D21D" w:rsidR="00570C9C" w:rsidRPr="00F226A6" w:rsidRDefault="00570C9C" w:rsidP="00960BB5">
      <w:pPr>
        <w:spacing w:after="0" w:line="195" w:lineRule="atLeast"/>
        <w:rPr>
          <w:rFonts w:cstheme="minorHAnsi"/>
          <w:sz w:val="12"/>
          <w:szCs w:val="12"/>
        </w:rPr>
      </w:pPr>
    </w:p>
    <w:sectPr w:rsidR="00570C9C" w:rsidRPr="00F226A6" w:rsidSect="00960BB5">
      <w:headerReference w:type="even" r:id="rId11"/>
      <w:headerReference w:type="default" r:id="rId12"/>
      <w:footerReference w:type="even" r:id="rId13"/>
      <w:footerReference w:type="default" r:id="rId14"/>
      <w:headerReference w:type="first" r:id="rId15"/>
      <w:footerReference w:type="first" r:id="rId16"/>
      <w:pgSz w:w="12240" w:h="15840"/>
      <w:pgMar w:top="322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DDD53" w14:textId="77777777" w:rsidR="00DE518F" w:rsidRDefault="00DE518F" w:rsidP="00175645">
      <w:pPr>
        <w:spacing w:after="0" w:line="240" w:lineRule="auto"/>
      </w:pPr>
      <w:r>
        <w:separator/>
      </w:r>
    </w:p>
  </w:endnote>
  <w:endnote w:type="continuationSeparator" w:id="0">
    <w:p w14:paraId="4D9C8127" w14:textId="77777777" w:rsidR="00DE518F" w:rsidRDefault="00DE518F" w:rsidP="00175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w:altName w:val="Calibri"/>
    <w:charset w:val="00"/>
    <w:family w:val="auto"/>
    <w:pitch w:val="variable"/>
    <w:sig w:usb0="00000003" w:usb1="00000000" w:usb2="00000000" w:usb3="00000000" w:csb0="00000001" w:csb1="00000000"/>
  </w:font>
  <w:font w:name="Sabon-RomanSC">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BDB2A" w14:textId="77777777" w:rsidR="000668E1" w:rsidRDefault="000668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1583" w14:textId="4FB0A4E1" w:rsidR="00960BB5" w:rsidRPr="000668E1" w:rsidRDefault="00960BB5" w:rsidP="00485D8C">
    <w:pPr>
      <w:spacing w:after="0" w:line="195" w:lineRule="atLeast"/>
      <w:ind w:left="-810" w:right="-720"/>
      <w:rPr>
        <w:rFonts w:cstheme="minorHAnsi"/>
        <w:i/>
        <w:iCs/>
        <w:color w:val="404040" w:themeColor="text1" w:themeTint="BF"/>
        <w:sz w:val="15"/>
        <w:szCs w:val="15"/>
      </w:rPr>
    </w:pPr>
    <w:r w:rsidRPr="00960BB5">
      <w:rPr>
        <w:i/>
        <w:iCs/>
        <w:color w:val="404040" w:themeColor="text1" w:themeTint="BF"/>
        <w:sz w:val="18"/>
        <w:szCs w:val="18"/>
      </w:rPr>
      <w:t>Reprinted in part, with permission, from the ASCA National Model: A Framework for School Counseling Programs, fourth edition, published by the American School Counselor Association</w:t>
    </w:r>
    <w:r w:rsidRPr="000668E1">
      <w:rPr>
        <w:i/>
        <w:iCs/>
        <w:color w:val="404040" w:themeColor="text1" w:themeTint="BF"/>
        <w:sz w:val="18"/>
        <w:szCs w:val="18"/>
      </w:rPr>
      <w:t>.</w:t>
    </w:r>
    <w:r w:rsidR="000668E1" w:rsidRPr="000668E1">
      <w:rPr>
        <w:i/>
        <w:iCs/>
        <w:color w:val="404040" w:themeColor="text1" w:themeTint="BF"/>
        <w:sz w:val="18"/>
        <w:szCs w:val="18"/>
      </w:rPr>
      <w:t xml:space="preserve">                                                                                                                                                                        </w:t>
    </w:r>
    <w:r w:rsidR="000668E1" w:rsidRPr="000668E1">
      <w:rPr>
        <w:rFonts w:cstheme="minorHAnsi"/>
        <w:i/>
        <w:iCs/>
        <w:sz w:val="18"/>
        <w:szCs w:val="18"/>
      </w:rPr>
      <w:t>(Oc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8314D" w14:textId="77777777" w:rsidR="000668E1" w:rsidRDefault="000668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F8F75" w14:textId="77777777" w:rsidR="00DE518F" w:rsidRDefault="00DE518F" w:rsidP="00175645">
      <w:pPr>
        <w:spacing w:after="0" w:line="240" w:lineRule="auto"/>
      </w:pPr>
      <w:r>
        <w:separator/>
      </w:r>
    </w:p>
  </w:footnote>
  <w:footnote w:type="continuationSeparator" w:id="0">
    <w:p w14:paraId="5A9F1132" w14:textId="77777777" w:rsidR="00DE518F" w:rsidRDefault="00DE518F" w:rsidP="001756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A5DE4" w14:textId="77777777" w:rsidR="000668E1" w:rsidRDefault="000668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8A224" w14:textId="1F00DD53" w:rsidR="00960BB5" w:rsidRDefault="00960BB5" w:rsidP="00960BB5">
    <w:pPr>
      <w:pStyle w:val="Header"/>
      <w:ind w:left="-1440"/>
    </w:pPr>
    <w:r>
      <w:rPr>
        <w:noProof/>
      </w:rPr>
      <w:drawing>
        <wp:inline distT="0" distB="0" distL="0" distR="0" wp14:anchorId="7F376C06" wp14:editId="156BC435">
          <wp:extent cx="7788612" cy="18326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788612" cy="183261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AC1B" w14:textId="77777777" w:rsidR="000668E1" w:rsidRDefault="00066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091"/>
    <w:multiLevelType w:val="hybridMultilevel"/>
    <w:tmpl w:val="AB5454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33094A"/>
    <w:multiLevelType w:val="hybridMultilevel"/>
    <w:tmpl w:val="1F4A9CAA"/>
    <w:lvl w:ilvl="0" w:tplc="0C9C315C">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D49D4"/>
    <w:multiLevelType w:val="hybridMultilevel"/>
    <w:tmpl w:val="14AEB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F4765"/>
    <w:multiLevelType w:val="hybridMultilevel"/>
    <w:tmpl w:val="6B9E1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3457E8"/>
    <w:multiLevelType w:val="hybridMultilevel"/>
    <w:tmpl w:val="74B4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262DE"/>
    <w:multiLevelType w:val="hybridMultilevel"/>
    <w:tmpl w:val="4E7C4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1F21CD"/>
    <w:multiLevelType w:val="hybridMultilevel"/>
    <w:tmpl w:val="F3C8E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243E1F"/>
    <w:multiLevelType w:val="hybridMultilevel"/>
    <w:tmpl w:val="D618D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D64B64"/>
    <w:multiLevelType w:val="hybridMultilevel"/>
    <w:tmpl w:val="092E9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D15321"/>
    <w:multiLevelType w:val="hybridMultilevel"/>
    <w:tmpl w:val="B84A7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FC0478"/>
    <w:multiLevelType w:val="hybridMultilevel"/>
    <w:tmpl w:val="21703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542A14"/>
    <w:multiLevelType w:val="hybridMultilevel"/>
    <w:tmpl w:val="D82458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05985"/>
    <w:multiLevelType w:val="hybridMultilevel"/>
    <w:tmpl w:val="26A040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753935"/>
    <w:multiLevelType w:val="hybridMultilevel"/>
    <w:tmpl w:val="E3109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4B119B"/>
    <w:multiLevelType w:val="hybridMultilevel"/>
    <w:tmpl w:val="1C5EB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B37B2C"/>
    <w:multiLevelType w:val="hybridMultilevel"/>
    <w:tmpl w:val="273ED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1512EB2"/>
    <w:multiLevelType w:val="hybridMultilevel"/>
    <w:tmpl w:val="51E2AE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047DE4"/>
    <w:multiLevelType w:val="hybridMultilevel"/>
    <w:tmpl w:val="5AC23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D0B08EC"/>
    <w:multiLevelType w:val="hybridMultilevel"/>
    <w:tmpl w:val="D12E6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383837"/>
    <w:multiLevelType w:val="hybridMultilevel"/>
    <w:tmpl w:val="C0669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2656C6F"/>
    <w:multiLevelType w:val="hybridMultilevel"/>
    <w:tmpl w:val="92BCD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97D000A"/>
    <w:multiLevelType w:val="hybridMultilevel"/>
    <w:tmpl w:val="4B0210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807E60"/>
    <w:multiLevelType w:val="hybridMultilevel"/>
    <w:tmpl w:val="ECA8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9A50D3"/>
    <w:multiLevelType w:val="hybridMultilevel"/>
    <w:tmpl w:val="EE12E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4D5036"/>
    <w:multiLevelType w:val="hybridMultilevel"/>
    <w:tmpl w:val="D52A2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6D6757"/>
    <w:multiLevelType w:val="hybridMultilevel"/>
    <w:tmpl w:val="6FEC4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D162A95"/>
    <w:multiLevelType w:val="hybridMultilevel"/>
    <w:tmpl w:val="470CE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53046560">
    <w:abstractNumId w:val="1"/>
  </w:num>
  <w:num w:numId="2" w16cid:durableId="710810283">
    <w:abstractNumId w:val="21"/>
  </w:num>
  <w:num w:numId="3" w16cid:durableId="164902304">
    <w:abstractNumId w:val="11"/>
  </w:num>
  <w:num w:numId="4" w16cid:durableId="1011835338">
    <w:abstractNumId w:val="23"/>
  </w:num>
  <w:num w:numId="5" w16cid:durableId="1639531399">
    <w:abstractNumId w:val="7"/>
  </w:num>
  <w:num w:numId="6" w16cid:durableId="664668464">
    <w:abstractNumId w:val="12"/>
  </w:num>
  <w:num w:numId="7" w16cid:durableId="253973616">
    <w:abstractNumId w:val="15"/>
  </w:num>
  <w:num w:numId="8" w16cid:durableId="1047607098">
    <w:abstractNumId w:val="2"/>
  </w:num>
  <w:num w:numId="9" w16cid:durableId="1598636137">
    <w:abstractNumId w:val="26"/>
  </w:num>
  <w:num w:numId="10" w16cid:durableId="1439374450">
    <w:abstractNumId w:val="5"/>
  </w:num>
  <w:num w:numId="11" w16cid:durableId="2124884331">
    <w:abstractNumId w:val="25"/>
  </w:num>
  <w:num w:numId="12" w16cid:durableId="1376349426">
    <w:abstractNumId w:val="4"/>
  </w:num>
  <w:num w:numId="13" w16cid:durableId="319044826">
    <w:abstractNumId w:val="22"/>
  </w:num>
  <w:num w:numId="14" w16cid:durableId="1647978160">
    <w:abstractNumId w:val="24"/>
  </w:num>
  <w:num w:numId="15" w16cid:durableId="2048606556">
    <w:abstractNumId w:val="19"/>
  </w:num>
  <w:num w:numId="16" w16cid:durableId="1507669171">
    <w:abstractNumId w:val="10"/>
  </w:num>
  <w:num w:numId="17" w16cid:durableId="2045864788">
    <w:abstractNumId w:val="16"/>
  </w:num>
  <w:num w:numId="18" w16cid:durableId="1879245911">
    <w:abstractNumId w:val="6"/>
  </w:num>
  <w:num w:numId="19" w16cid:durableId="1363017753">
    <w:abstractNumId w:val="3"/>
  </w:num>
  <w:num w:numId="20" w16cid:durableId="2141220162">
    <w:abstractNumId w:val="14"/>
  </w:num>
  <w:num w:numId="21" w16cid:durableId="1791971305">
    <w:abstractNumId w:val="13"/>
  </w:num>
  <w:num w:numId="22" w16cid:durableId="1434478332">
    <w:abstractNumId w:val="9"/>
  </w:num>
  <w:num w:numId="23" w16cid:durableId="699819551">
    <w:abstractNumId w:val="8"/>
  </w:num>
  <w:num w:numId="24" w16cid:durableId="1488866188">
    <w:abstractNumId w:val="17"/>
  </w:num>
  <w:num w:numId="25" w16cid:durableId="439107001">
    <w:abstractNumId w:val="0"/>
  </w:num>
  <w:num w:numId="26" w16cid:durableId="1240749222">
    <w:abstractNumId w:val="18"/>
  </w:num>
  <w:num w:numId="27" w16cid:durableId="73178026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xMzCwNDSwsDRV0lEKTi0uzszPAykwqgUAOoo/gCwAAAA="/>
  </w:docVars>
  <w:rsids>
    <w:rsidRoot w:val="00AC76BF"/>
    <w:rsid w:val="00000E7E"/>
    <w:rsid w:val="000049C1"/>
    <w:rsid w:val="000370D3"/>
    <w:rsid w:val="0006004C"/>
    <w:rsid w:val="000668E1"/>
    <w:rsid w:val="000841F0"/>
    <w:rsid w:val="00086773"/>
    <w:rsid w:val="000B10D1"/>
    <w:rsid w:val="000B6C57"/>
    <w:rsid w:val="000C0917"/>
    <w:rsid w:val="000E037E"/>
    <w:rsid w:val="000E35A2"/>
    <w:rsid w:val="0010425A"/>
    <w:rsid w:val="001240DA"/>
    <w:rsid w:val="00125DEB"/>
    <w:rsid w:val="001322AB"/>
    <w:rsid w:val="001441AA"/>
    <w:rsid w:val="00175645"/>
    <w:rsid w:val="00187FFC"/>
    <w:rsid w:val="001A5CCF"/>
    <w:rsid w:val="001C684B"/>
    <w:rsid w:val="001D4A33"/>
    <w:rsid w:val="001E04B2"/>
    <w:rsid w:val="001E65A4"/>
    <w:rsid w:val="001F3A41"/>
    <w:rsid w:val="001F767D"/>
    <w:rsid w:val="00214A05"/>
    <w:rsid w:val="002427BB"/>
    <w:rsid w:val="002521BB"/>
    <w:rsid w:val="00253BAB"/>
    <w:rsid w:val="00257952"/>
    <w:rsid w:val="002658E8"/>
    <w:rsid w:val="00277D7F"/>
    <w:rsid w:val="00282E2B"/>
    <w:rsid w:val="00296171"/>
    <w:rsid w:val="00297001"/>
    <w:rsid w:val="002A0E66"/>
    <w:rsid w:val="002C5F68"/>
    <w:rsid w:val="002E2D88"/>
    <w:rsid w:val="002E31A7"/>
    <w:rsid w:val="002E7CF5"/>
    <w:rsid w:val="002F3220"/>
    <w:rsid w:val="002F6540"/>
    <w:rsid w:val="00310CBA"/>
    <w:rsid w:val="00323224"/>
    <w:rsid w:val="00373EE4"/>
    <w:rsid w:val="0038481C"/>
    <w:rsid w:val="003A122E"/>
    <w:rsid w:val="003A1475"/>
    <w:rsid w:val="003A2B87"/>
    <w:rsid w:val="003A4996"/>
    <w:rsid w:val="003C783B"/>
    <w:rsid w:val="003D34F1"/>
    <w:rsid w:val="003E1A1A"/>
    <w:rsid w:val="003F4E55"/>
    <w:rsid w:val="003F7EB2"/>
    <w:rsid w:val="00410A98"/>
    <w:rsid w:val="004168AF"/>
    <w:rsid w:val="004216DB"/>
    <w:rsid w:val="00441436"/>
    <w:rsid w:val="0046596C"/>
    <w:rsid w:val="00465CF3"/>
    <w:rsid w:val="00484F11"/>
    <w:rsid w:val="00485D8C"/>
    <w:rsid w:val="004C1A6F"/>
    <w:rsid w:val="004E4236"/>
    <w:rsid w:val="004E6B43"/>
    <w:rsid w:val="004F4658"/>
    <w:rsid w:val="00500385"/>
    <w:rsid w:val="005044A3"/>
    <w:rsid w:val="005049F2"/>
    <w:rsid w:val="00505DC6"/>
    <w:rsid w:val="00515C6F"/>
    <w:rsid w:val="00516FB3"/>
    <w:rsid w:val="0054622A"/>
    <w:rsid w:val="00552D48"/>
    <w:rsid w:val="00570AF9"/>
    <w:rsid w:val="00570C9C"/>
    <w:rsid w:val="00584052"/>
    <w:rsid w:val="005840C3"/>
    <w:rsid w:val="005C2CBB"/>
    <w:rsid w:val="005F32A8"/>
    <w:rsid w:val="00600F71"/>
    <w:rsid w:val="00603234"/>
    <w:rsid w:val="00622109"/>
    <w:rsid w:val="006241E1"/>
    <w:rsid w:val="00624E2F"/>
    <w:rsid w:val="0064633E"/>
    <w:rsid w:val="00653D79"/>
    <w:rsid w:val="00684BCB"/>
    <w:rsid w:val="006A640A"/>
    <w:rsid w:val="006B6496"/>
    <w:rsid w:val="006C0657"/>
    <w:rsid w:val="006C5D2B"/>
    <w:rsid w:val="006D48A8"/>
    <w:rsid w:val="006E3FF7"/>
    <w:rsid w:val="006F04A1"/>
    <w:rsid w:val="00713197"/>
    <w:rsid w:val="00724C2E"/>
    <w:rsid w:val="00731B9F"/>
    <w:rsid w:val="00795D08"/>
    <w:rsid w:val="007A54BB"/>
    <w:rsid w:val="007B2BEB"/>
    <w:rsid w:val="007D551A"/>
    <w:rsid w:val="007D7E73"/>
    <w:rsid w:val="007E292A"/>
    <w:rsid w:val="007E73CA"/>
    <w:rsid w:val="0082545A"/>
    <w:rsid w:val="008368C2"/>
    <w:rsid w:val="00842F7B"/>
    <w:rsid w:val="008510C7"/>
    <w:rsid w:val="00853955"/>
    <w:rsid w:val="008638EE"/>
    <w:rsid w:val="008919D0"/>
    <w:rsid w:val="00894C47"/>
    <w:rsid w:val="00894ED5"/>
    <w:rsid w:val="008A0BAB"/>
    <w:rsid w:val="008A3891"/>
    <w:rsid w:val="008A4811"/>
    <w:rsid w:val="008A65C4"/>
    <w:rsid w:val="008B5271"/>
    <w:rsid w:val="008B5A44"/>
    <w:rsid w:val="008B7E94"/>
    <w:rsid w:val="008C666E"/>
    <w:rsid w:val="008D397D"/>
    <w:rsid w:val="008D3FB6"/>
    <w:rsid w:val="008D48A3"/>
    <w:rsid w:val="008E4BC8"/>
    <w:rsid w:val="008E70C2"/>
    <w:rsid w:val="009109A5"/>
    <w:rsid w:val="00916AD7"/>
    <w:rsid w:val="00916E8B"/>
    <w:rsid w:val="00935192"/>
    <w:rsid w:val="00935E8A"/>
    <w:rsid w:val="00940577"/>
    <w:rsid w:val="009456D5"/>
    <w:rsid w:val="0094776C"/>
    <w:rsid w:val="00960BB5"/>
    <w:rsid w:val="00971BBF"/>
    <w:rsid w:val="00981EDE"/>
    <w:rsid w:val="00995D93"/>
    <w:rsid w:val="00996D5C"/>
    <w:rsid w:val="009B390E"/>
    <w:rsid w:val="009B4F73"/>
    <w:rsid w:val="009D2672"/>
    <w:rsid w:val="009E452C"/>
    <w:rsid w:val="009F38B7"/>
    <w:rsid w:val="009F3E06"/>
    <w:rsid w:val="00A02F55"/>
    <w:rsid w:val="00A04FF5"/>
    <w:rsid w:val="00A12A67"/>
    <w:rsid w:val="00A21E32"/>
    <w:rsid w:val="00A2640E"/>
    <w:rsid w:val="00A34EC4"/>
    <w:rsid w:val="00A55C99"/>
    <w:rsid w:val="00A57205"/>
    <w:rsid w:val="00A60BBF"/>
    <w:rsid w:val="00A70409"/>
    <w:rsid w:val="00A760EC"/>
    <w:rsid w:val="00AB2276"/>
    <w:rsid w:val="00AC1D2E"/>
    <w:rsid w:val="00AC63B0"/>
    <w:rsid w:val="00AC76BF"/>
    <w:rsid w:val="00AD4E2E"/>
    <w:rsid w:val="00AE5151"/>
    <w:rsid w:val="00AF4E06"/>
    <w:rsid w:val="00B140B7"/>
    <w:rsid w:val="00B46A4D"/>
    <w:rsid w:val="00B4747F"/>
    <w:rsid w:val="00B56489"/>
    <w:rsid w:val="00B57BB2"/>
    <w:rsid w:val="00B63A2B"/>
    <w:rsid w:val="00B87E90"/>
    <w:rsid w:val="00B9142B"/>
    <w:rsid w:val="00B9563D"/>
    <w:rsid w:val="00B957C8"/>
    <w:rsid w:val="00BB2FB8"/>
    <w:rsid w:val="00BB4FDF"/>
    <w:rsid w:val="00BC6796"/>
    <w:rsid w:val="00BE239C"/>
    <w:rsid w:val="00BE3C0E"/>
    <w:rsid w:val="00BF057A"/>
    <w:rsid w:val="00BF0B33"/>
    <w:rsid w:val="00C04A19"/>
    <w:rsid w:val="00C102A3"/>
    <w:rsid w:val="00C23A4E"/>
    <w:rsid w:val="00C72092"/>
    <w:rsid w:val="00C76CF8"/>
    <w:rsid w:val="00C77286"/>
    <w:rsid w:val="00C80542"/>
    <w:rsid w:val="00CB65CB"/>
    <w:rsid w:val="00CC029C"/>
    <w:rsid w:val="00CC5253"/>
    <w:rsid w:val="00CC7ECE"/>
    <w:rsid w:val="00CE3649"/>
    <w:rsid w:val="00CE754E"/>
    <w:rsid w:val="00D00235"/>
    <w:rsid w:val="00D01488"/>
    <w:rsid w:val="00D102EA"/>
    <w:rsid w:val="00D14457"/>
    <w:rsid w:val="00D25B1C"/>
    <w:rsid w:val="00D34E63"/>
    <w:rsid w:val="00D431F5"/>
    <w:rsid w:val="00D55770"/>
    <w:rsid w:val="00D87B96"/>
    <w:rsid w:val="00D94E8B"/>
    <w:rsid w:val="00D950EA"/>
    <w:rsid w:val="00DC3A66"/>
    <w:rsid w:val="00DD7217"/>
    <w:rsid w:val="00DE518F"/>
    <w:rsid w:val="00DF631D"/>
    <w:rsid w:val="00E0219A"/>
    <w:rsid w:val="00E136BA"/>
    <w:rsid w:val="00E26478"/>
    <w:rsid w:val="00E56CE5"/>
    <w:rsid w:val="00EC595F"/>
    <w:rsid w:val="00ED36A2"/>
    <w:rsid w:val="00ED407E"/>
    <w:rsid w:val="00ED6958"/>
    <w:rsid w:val="00F06F77"/>
    <w:rsid w:val="00F14EBE"/>
    <w:rsid w:val="00F226A6"/>
    <w:rsid w:val="00F274D3"/>
    <w:rsid w:val="00F34387"/>
    <w:rsid w:val="00F4192F"/>
    <w:rsid w:val="00F74670"/>
    <w:rsid w:val="00F83819"/>
    <w:rsid w:val="00F97D53"/>
    <w:rsid w:val="00FA291B"/>
    <w:rsid w:val="00FB7457"/>
    <w:rsid w:val="00FC08FF"/>
    <w:rsid w:val="00FD794F"/>
    <w:rsid w:val="00FE56D7"/>
    <w:rsid w:val="00FE688E"/>
    <w:rsid w:val="00FF46CC"/>
    <w:rsid w:val="03AB252C"/>
    <w:rsid w:val="0CE4DBDB"/>
    <w:rsid w:val="1BAE8A7C"/>
    <w:rsid w:val="3ED8CD05"/>
    <w:rsid w:val="6742B3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E876B"/>
  <w15:chartTrackingRefBased/>
  <w15:docId w15:val="{FEE6413E-7FE4-4621-B890-713885769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C76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76BF"/>
    <w:pPr>
      <w:ind w:left="720"/>
      <w:contextualSpacing/>
    </w:pPr>
  </w:style>
  <w:style w:type="paragraph" w:styleId="Header">
    <w:name w:val="header"/>
    <w:basedOn w:val="Normal"/>
    <w:link w:val="HeaderChar"/>
    <w:uiPriority w:val="99"/>
    <w:unhideWhenUsed/>
    <w:rsid w:val="00175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645"/>
  </w:style>
  <w:style w:type="paragraph" w:styleId="Footer">
    <w:name w:val="footer"/>
    <w:basedOn w:val="Normal"/>
    <w:link w:val="FooterChar"/>
    <w:uiPriority w:val="99"/>
    <w:unhideWhenUsed/>
    <w:rsid w:val="00175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645"/>
  </w:style>
  <w:style w:type="paragraph" w:styleId="BalloonText">
    <w:name w:val="Balloon Text"/>
    <w:basedOn w:val="Normal"/>
    <w:link w:val="BalloonTextChar"/>
    <w:uiPriority w:val="99"/>
    <w:semiHidden/>
    <w:unhideWhenUsed/>
    <w:rsid w:val="00935E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E8A"/>
    <w:rPr>
      <w:rFonts w:ascii="Segoe UI" w:hAnsi="Segoe UI" w:cs="Segoe UI"/>
      <w:sz w:val="18"/>
      <w:szCs w:val="18"/>
    </w:rPr>
  </w:style>
  <w:style w:type="paragraph" w:customStyle="1" w:styleId="p1">
    <w:name w:val="p1"/>
    <w:basedOn w:val="Normal"/>
    <w:rsid w:val="001E65A4"/>
    <w:pPr>
      <w:spacing w:after="0" w:line="195" w:lineRule="atLeast"/>
    </w:pPr>
    <w:rPr>
      <w:rFonts w:ascii="Frutiger" w:hAnsi="Frutiger" w:cs="Times New Roman"/>
      <w:sz w:val="17"/>
      <w:szCs w:val="17"/>
    </w:rPr>
  </w:style>
  <w:style w:type="paragraph" w:customStyle="1" w:styleId="p2">
    <w:name w:val="p2"/>
    <w:basedOn w:val="Normal"/>
    <w:rsid w:val="001E65A4"/>
    <w:pPr>
      <w:spacing w:after="0" w:line="195" w:lineRule="atLeast"/>
    </w:pPr>
    <w:rPr>
      <w:rFonts w:ascii="Frutiger" w:hAnsi="Frutiger" w:cs="Times New Roman"/>
      <w:sz w:val="15"/>
      <w:szCs w:val="15"/>
    </w:rPr>
  </w:style>
  <w:style w:type="paragraph" w:customStyle="1" w:styleId="p3">
    <w:name w:val="p3"/>
    <w:basedOn w:val="Normal"/>
    <w:rsid w:val="001E65A4"/>
    <w:pPr>
      <w:spacing w:after="0" w:line="195" w:lineRule="atLeast"/>
    </w:pPr>
    <w:rPr>
      <w:rFonts w:ascii="Frutiger" w:hAnsi="Frutiger" w:cs="Times New Roman"/>
      <w:sz w:val="15"/>
      <w:szCs w:val="15"/>
    </w:rPr>
  </w:style>
  <w:style w:type="paragraph" w:customStyle="1" w:styleId="p4">
    <w:name w:val="p4"/>
    <w:basedOn w:val="Normal"/>
    <w:rsid w:val="001E65A4"/>
    <w:pPr>
      <w:spacing w:after="0" w:line="240" w:lineRule="auto"/>
    </w:pPr>
    <w:rPr>
      <w:rFonts w:ascii="Frutiger" w:hAnsi="Frutiger" w:cs="Times New Roman"/>
      <w:sz w:val="18"/>
      <w:szCs w:val="18"/>
    </w:rPr>
  </w:style>
  <w:style w:type="paragraph" w:customStyle="1" w:styleId="p5">
    <w:name w:val="p5"/>
    <w:basedOn w:val="Normal"/>
    <w:rsid w:val="001E65A4"/>
    <w:pPr>
      <w:spacing w:after="0" w:line="195" w:lineRule="atLeast"/>
    </w:pPr>
    <w:rPr>
      <w:rFonts w:ascii="Sabon-RomanSC" w:hAnsi="Sabon-RomanSC" w:cs="Times New Roman"/>
      <w:sz w:val="16"/>
      <w:szCs w:val="16"/>
    </w:rPr>
  </w:style>
  <w:style w:type="character" w:customStyle="1" w:styleId="apple-converted-space">
    <w:name w:val="apple-converted-space"/>
    <w:basedOn w:val="DefaultParagraphFont"/>
    <w:rsid w:val="001E65A4"/>
  </w:style>
  <w:style w:type="character" w:styleId="CommentReference">
    <w:name w:val="annotation reference"/>
    <w:basedOn w:val="DefaultParagraphFont"/>
    <w:uiPriority w:val="99"/>
    <w:semiHidden/>
    <w:unhideWhenUsed/>
    <w:rsid w:val="00C04A19"/>
    <w:rPr>
      <w:sz w:val="16"/>
      <w:szCs w:val="16"/>
    </w:rPr>
  </w:style>
  <w:style w:type="paragraph" w:styleId="CommentText">
    <w:name w:val="annotation text"/>
    <w:basedOn w:val="Normal"/>
    <w:link w:val="CommentTextChar"/>
    <w:uiPriority w:val="99"/>
    <w:semiHidden/>
    <w:unhideWhenUsed/>
    <w:rsid w:val="00C04A19"/>
    <w:pPr>
      <w:spacing w:line="240" w:lineRule="auto"/>
    </w:pPr>
    <w:rPr>
      <w:sz w:val="20"/>
      <w:szCs w:val="20"/>
    </w:rPr>
  </w:style>
  <w:style w:type="character" w:customStyle="1" w:styleId="CommentTextChar">
    <w:name w:val="Comment Text Char"/>
    <w:basedOn w:val="DefaultParagraphFont"/>
    <w:link w:val="CommentText"/>
    <w:uiPriority w:val="99"/>
    <w:semiHidden/>
    <w:rsid w:val="00C04A19"/>
    <w:rPr>
      <w:sz w:val="20"/>
      <w:szCs w:val="20"/>
    </w:rPr>
  </w:style>
  <w:style w:type="paragraph" w:styleId="CommentSubject">
    <w:name w:val="annotation subject"/>
    <w:basedOn w:val="CommentText"/>
    <w:next w:val="CommentText"/>
    <w:link w:val="CommentSubjectChar"/>
    <w:uiPriority w:val="99"/>
    <w:semiHidden/>
    <w:unhideWhenUsed/>
    <w:rsid w:val="00C04A19"/>
    <w:rPr>
      <w:b/>
      <w:bCs/>
    </w:rPr>
  </w:style>
  <w:style w:type="character" w:customStyle="1" w:styleId="CommentSubjectChar">
    <w:name w:val="Comment Subject Char"/>
    <w:basedOn w:val="CommentTextChar"/>
    <w:link w:val="CommentSubject"/>
    <w:uiPriority w:val="99"/>
    <w:semiHidden/>
    <w:rsid w:val="00C04A19"/>
    <w:rPr>
      <w:b/>
      <w:bCs/>
      <w:sz w:val="20"/>
      <w:szCs w:val="20"/>
    </w:rPr>
  </w:style>
  <w:style w:type="paragraph" w:customStyle="1" w:styleId="TableParagraph">
    <w:name w:val="Table Paragraph"/>
    <w:basedOn w:val="Normal"/>
    <w:uiPriority w:val="1"/>
    <w:qFormat/>
    <w:rsid w:val="008D48A3"/>
    <w:pPr>
      <w:widowControl w:val="0"/>
      <w:autoSpaceDE w:val="0"/>
      <w:autoSpaceDN w:val="0"/>
      <w:spacing w:before="80" w:after="0" w:line="240" w:lineRule="auto"/>
      <w:ind w:left="80"/>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3094">
      <w:bodyDiv w:val="1"/>
      <w:marLeft w:val="0"/>
      <w:marRight w:val="0"/>
      <w:marTop w:val="0"/>
      <w:marBottom w:val="0"/>
      <w:divBdr>
        <w:top w:val="none" w:sz="0" w:space="0" w:color="auto"/>
        <w:left w:val="none" w:sz="0" w:space="0" w:color="auto"/>
        <w:bottom w:val="none" w:sz="0" w:space="0" w:color="auto"/>
        <w:right w:val="none" w:sz="0" w:space="0" w:color="auto"/>
      </w:divBdr>
    </w:div>
    <w:div w:id="595748345">
      <w:bodyDiv w:val="1"/>
      <w:marLeft w:val="0"/>
      <w:marRight w:val="0"/>
      <w:marTop w:val="0"/>
      <w:marBottom w:val="0"/>
      <w:divBdr>
        <w:top w:val="none" w:sz="0" w:space="0" w:color="auto"/>
        <w:left w:val="none" w:sz="0" w:space="0" w:color="auto"/>
        <w:bottom w:val="none" w:sz="0" w:space="0" w:color="auto"/>
        <w:right w:val="none" w:sz="0" w:space="0" w:color="auto"/>
      </w:divBdr>
    </w:div>
    <w:div w:id="1320688566">
      <w:bodyDiv w:val="1"/>
      <w:marLeft w:val="0"/>
      <w:marRight w:val="0"/>
      <w:marTop w:val="0"/>
      <w:marBottom w:val="0"/>
      <w:divBdr>
        <w:top w:val="none" w:sz="0" w:space="0" w:color="auto"/>
        <w:left w:val="none" w:sz="0" w:space="0" w:color="auto"/>
        <w:bottom w:val="none" w:sz="0" w:space="0" w:color="auto"/>
        <w:right w:val="none" w:sz="0" w:space="0" w:color="auto"/>
      </w:divBdr>
    </w:div>
    <w:div w:id="2003852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f8469ea-dbcc-4cac-8051-75c3920091f5">
      <Terms xmlns="http://schemas.microsoft.com/office/infopath/2007/PartnerControls"/>
    </lcf76f155ced4ddcb4097134ff3c332f>
    <TaxCatchAll xmlns="67822617-f3e3-4e62-8e6a-2be3e230ba1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57ABA4EA4B2E4CB258BDFDA56860B8" ma:contentTypeVersion="15" ma:contentTypeDescription="Create a new document." ma:contentTypeScope="" ma:versionID="718bad3c49f27692728ce5871b7a6767">
  <xsd:schema xmlns:xsd="http://www.w3.org/2001/XMLSchema" xmlns:xs="http://www.w3.org/2001/XMLSchema" xmlns:p="http://schemas.microsoft.com/office/2006/metadata/properties" xmlns:ns2="67822617-f3e3-4e62-8e6a-2be3e230ba11" xmlns:ns3="df8469ea-dbcc-4cac-8051-75c3920091f5" targetNamespace="http://schemas.microsoft.com/office/2006/metadata/properties" ma:root="true" ma:fieldsID="17b70bd4772c9196674edaaa8d80c011" ns2:_="" ns3:_="">
    <xsd:import namespace="67822617-f3e3-4e62-8e6a-2be3e230ba11"/>
    <xsd:import namespace="df8469ea-dbcc-4cac-8051-75c3920091f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22617-f3e3-4e62-8e6a-2be3e230ba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469fb0f-f9d3-4b1e-b59b-6cf1030e6c41}" ma:internalName="TaxCatchAll" ma:showField="CatchAllData" ma:web="67822617-f3e3-4e62-8e6a-2be3e230ba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8469ea-dbcc-4cac-8051-75c3920091f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467CF4-449C-4A55-9A23-8CB31DDDD16D}">
  <ds:schemaRefs>
    <ds:schemaRef ds:uri="http://schemas.microsoft.com/office/2006/metadata/properties"/>
    <ds:schemaRef ds:uri="http://schemas.microsoft.com/office/infopath/2007/PartnerControls"/>
    <ds:schemaRef ds:uri="df8469ea-dbcc-4cac-8051-75c3920091f5"/>
    <ds:schemaRef ds:uri="67822617-f3e3-4e62-8e6a-2be3e230ba11"/>
  </ds:schemaRefs>
</ds:datastoreItem>
</file>

<file path=customXml/itemProps2.xml><?xml version="1.0" encoding="utf-8"?>
<ds:datastoreItem xmlns:ds="http://schemas.openxmlformats.org/officeDocument/2006/customXml" ds:itemID="{112B4D11-137E-48A9-943E-21D9AF2503D0}">
  <ds:schemaRefs>
    <ds:schemaRef ds:uri="http://schemas.openxmlformats.org/officeDocument/2006/bibliography"/>
  </ds:schemaRefs>
</ds:datastoreItem>
</file>

<file path=customXml/itemProps3.xml><?xml version="1.0" encoding="utf-8"?>
<ds:datastoreItem xmlns:ds="http://schemas.openxmlformats.org/officeDocument/2006/customXml" ds:itemID="{F28D39AE-AA19-470C-9FCD-A8E71DC5331B}"/>
</file>

<file path=customXml/itemProps4.xml><?xml version="1.0" encoding="utf-8"?>
<ds:datastoreItem xmlns:ds="http://schemas.openxmlformats.org/officeDocument/2006/customXml" ds:itemID="{862BBB07-DA1B-479B-ACF8-E970484CEE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67</Words>
  <Characters>8362</Characters>
  <Application>Microsoft Office Word</Application>
  <DocSecurity>0</DocSecurity>
  <Lines>69</Lines>
  <Paragraphs>19</Paragraphs>
  <ScaleCrop>false</ScaleCrop>
  <Manager/>
  <Company/>
  <LinksUpToDate>false</LinksUpToDate>
  <CharactersWithSpaces>98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CA</dc:creator>
  <cp:keywords/>
  <dc:description/>
  <cp:lastModifiedBy>Stephanie Hayes</cp:lastModifiedBy>
  <cp:revision>4</cp:revision>
  <dcterms:created xsi:type="dcterms:W3CDTF">2024-09-04T15:01:00Z</dcterms:created>
  <dcterms:modified xsi:type="dcterms:W3CDTF">2024-09-04T15: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57ABA4EA4B2E4CB258BDFDA56860B8</vt:lpwstr>
  </property>
  <property fmtid="{D5CDD505-2E9C-101B-9397-08002B2CF9AE}" pid="3" name="MSIP_Label_460f4a70-4b6c-4bd4-a002-31edb9c00abe_Enabled">
    <vt:lpwstr>true</vt:lpwstr>
  </property>
  <property fmtid="{D5CDD505-2E9C-101B-9397-08002B2CF9AE}" pid="4" name="MSIP_Label_460f4a70-4b6c-4bd4-a002-31edb9c00abe_SetDate">
    <vt:lpwstr>2024-09-04T15:01:21Z</vt:lpwstr>
  </property>
  <property fmtid="{D5CDD505-2E9C-101B-9397-08002B2CF9AE}" pid="5" name="MSIP_Label_460f4a70-4b6c-4bd4-a002-31edb9c00abe_Method">
    <vt:lpwstr>Standard</vt:lpwstr>
  </property>
  <property fmtid="{D5CDD505-2E9C-101B-9397-08002B2CF9AE}" pid="6" name="MSIP_Label_460f4a70-4b6c-4bd4-a002-31edb9c00abe_Name">
    <vt:lpwstr>General</vt:lpwstr>
  </property>
  <property fmtid="{D5CDD505-2E9C-101B-9397-08002B2CF9AE}" pid="7" name="MSIP_Label_460f4a70-4b6c-4bd4-a002-31edb9c00abe_SiteId">
    <vt:lpwstr>e019b04b-330c-467a-8bae-09fb17374d6a</vt:lpwstr>
  </property>
  <property fmtid="{D5CDD505-2E9C-101B-9397-08002B2CF9AE}" pid="8" name="MSIP_Label_460f4a70-4b6c-4bd4-a002-31edb9c00abe_ActionId">
    <vt:lpwstr>c5f02cdc-bbcc-4720-969c-cf8db7fbf2c0</vt:lpwstr>
  </property>
  <property fmtid="{D5CDD505-2E9C-101B-9397-08002B2CF9AE}" pid="9" name="MSIP_Label_460f4a70-4b6c-4bd4-a002-31edb9c00abe_ContentBits">
    <vt:lpwstr>0</vt:lpwstr>
  </property>
  <property fmtid="{D5CDD505-2E9C-101B-9397-08002B2CF9AE}" pid="10" name="MediaServiceImageTags">
    <vt:lpwstr/>
  </property>
</Properties>
</file>